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2E59C7" w14:textId="77777777" w:rsidR="000A3304" w:rsidRP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  <w:r w:rsidRPr="000A3304">
        <w:rPr>
          <w:rFonts w:ascii="Times New Roman" w:hAnsi="Times New Roman"/>
          <w:b/>
          <w:sz w:val="28"/>
        </w:rPr>
        <w:t>Состав судей Московского городского суда и основания</w:t>
      </w:r>
    </w:p>
    <w:p w14:paraId="5537204D" w14:textId="77777777" w:rsidR="003C1AED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  <w:r w:rsidRPr="000A3304">
        <w:rPr>
          <w:rFonts w:ascii="Times New Roman" w:hAnsi="Times New Roman"/>
          <w:b/>
          <w:sz w:val="28"/>
        </w:rPr>
        <w:t xml:space="preserve">наделения </w:t>
      </w:r>
      <w:r w:rsidR="00564807" w:rsidRPr="000A3304">
        <w:rPr>
          <w:rFonts w:ascii="Times New Roman" w:hAnsi="Times New Roman"/>
          <w:b/>
          <w:sz w:val="28"/>
        </w:rPr>
        <w:t xml:space="preserve">их </w:t>
      </w:r>
      <w:r w:rsidRPr="000A3304">
        <w:rPr>
          <w:rFonts w:ascii="Times New Roman" w:hAnsi="Times New Roman"/>
          <w:b/>
          <w:sz w:val="28"/>
        </w:rPr>
        <w:t>полномочиями</w:t>
      </w:r>
      <w:r w:rsidR="0009766D">
        <w:rPr>
          <w:rFonts w:ascii="Times New Roman" w:hAnsi="Times New Roman"/>
          <w:b/>
          <w:sz w:val="28"/>
        </w:rPr>
        <w:t xml:space="preserve"> </w:t>
      </w:r>
    </w:p>
    <w:p w14:paraId="3EDF1139" w14:textId="77777777" w:rsid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</w:p>
    <w:tbl>
      <w:tblPr>
        <w:tblW w:w="9922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929"/>
        <w:gridCol w:w="6001"/>
      </w:tblGrid>
      <w:tr w:rsidR="00C9057A" w:rsidRPr="00C9057A" w14:paraId="3365B290" w14:textId="77777777" w:rsidTr="00031E25">
        <w:tc>
          <w:tcPr>
            <w:tcW w:w="992" w:type="dxa"/>
            <w:shd w:val="pct10" w:color="auto" w:fill="auto"/>
          </w:tcPr>
          <w:p w14:paraId="0EA49D17" w14:textId="77777777" w:rsidR="00C9057A" w:rsidRPr="00C9057A" w:rsidRDefault="00C9057A" w:rsidP="00F2569E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C9057A">
              <w:rPr>
                <w:rFonts w:ascii="Times New Roman" w:hAnsi="Times New Roman"/>
                <w:b/>
                <w:sz w:val="26"/>
                <w:szCs w:val="26"/>
              </w:rPr>
              <w:t>№</w:t>
            </w:r>
          </w:p>
        </w:tc>
        <w:tc>
          <w:tcPr>
            <w:tcW w:w="2929" w:type="dxa"/>
            <w:shd w:val="pct10" w:color="auto" w:fill="auto"/>
          </w:tcPr>
          <w:p w14:paraId="5C2B259D" w14:textId="77777777" w:rsidR="00C9057A" w:rsidRPr="00C9057A" w:rsidRDefault="00C9057A" w:rsidP="00F2569E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C9057A">
              <w:rPr>
                <w:rFonts w:ascii="Times New Roman" w:hAnsi="Times New Roman"/>
                <w:b/>
                <w:sz w:val="26"/>
                <w:szCs w:val="26"/>
              </w:rPr>
              <w:t>ФИО судьи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</w:p>
        </w:tc>
        <w:tc>
          <w:tcPr>
            <w:tcW w:w="6001" w:type="dxa"/>
            <w:shd w:val="pct10" w:color="auto" w:fill="auto"/>
          </w:tcPr>
          <w:p w14:paraId="7E4EE2F4" w14:textId="77777777" w:rsidR="00C9057A" w:rsidRPr="00C9057A" w:rsidRDefault="00C9057A" w:rsidP="00C9057A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Указ о назначении</w:t>
            </w:r>
          </w:p>
        </w:tc>
      </w:tr>
      <w:tr w:rsidR="00E85A1E" w:rsidRPr="00C9057A" w14:paraId="3DF22AF7" w14:textId="77777777" w:rsidTr="00031E25">
        <w:tc>
          <w:tcPr>
            <w:tcW w:w="992" w:type="dxa"/>
            <w:shd w:val="clear" w:color="auto" w:fill="auto"/>
            <w:vAlign w:val="center"/>
          </w:tcPr>
          <w:p w14:paraId="06EA613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A07E7A" w14:textId="4329408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ванесова Галина Александровна</w:t>
            </w:r>
          </w:p>
        </w:tc>
        <w:tc>
          <w:tcPr>
            <w:tcW w:w="6001" w:type="dxa"/>
          </w:tcPr>
          <w:p w14:paraId="7021060E" w14:textId="209D5569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03.11.2010 N 1325 "О НАЗНАЧЕНИИ СУДЕЙ ОБЛАСТНЫХ СУДОВ, МОСКОВСКОГО И САНКТ-ПЕТЕРБУРГСКОГО ГОРОДСКИХ СУДОВ, СУДОВ АВТОНОМНЫХ ОКРУГОВ" </w:t>
            </w:r>
          </w:p>
        </w:tc>
      </w:tr>
      <w:tr w:rsidR="00E85A1E" w:rsidRPr="00C9057A" w14:paraId="3319DEA9" w14:textId="77777777" w:rsidTr="00031E25">
        <w:tc>
          <w:tcPr>
            <w:tcW w:w="992" w:type="dxa"/>
            <w:shd w:val="clear" w:color="auto" w:fill="auto"/>
            <w:vAlign w:val="center"/>
          </w:tcPr>
          <w:p w14:paraId="53A410B5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21CE16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грар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лександровна</w:t>
            </w:r>
          </w:p>
        </w:tc>
        <w:tc>
          <w:tcPr>
            <w:tcW w:w="6001" w:type="dxa"/>
          </w:tcPr>
          <w:p w14:paraId="23EC1622" w14:textId="7777777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УКАЗ ПРЕЗИДЕНТА РФ ОТ 10.08.2012 N 1154 "О НАЗНАЧЕНИИ СУДЕЙ ВЕРХОВНЫХ СУДОВ РЕСПУБЛИК, СТАВРОПОЛЬСКОГО КРАЕВОГО СУДА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E85A1E" w:rsidRPr="00C9057A" w14:paraId="6FC0586F" w14:textId="77777777" w:rsidTr="00031E25">
        <w:tc>
          <w:tcPr>
            <w:tcW w:w="992" w:type="dxa"/>
            <w:shd w:val="clear" w:color="auto" w:fill="auto"/>
            <w:vAlign w:val="center"/>
          </w:tcPr>
          <w:p w14:paraId="027FB7BD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8B885EE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кульшина Татьяна Валерьевна</w:t>
            </w:r>
          </w:p>
        </w:tc>
        <w:tc>
          <w:tcPr>
            <w:tcW w:w="6001" w:type="dxa"/>
          </w:tcPr>
          <w:p w14:paraId="59F6E51C" w14:textId="77777777" w:rsidR="00E85A1E" w:rsidRPr="00296EB5" w:rsidRDefault="00E85A1E" w:rsidP="00D143B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8A63C34" w14:textId="77777777" w:rsidTr="00031E25">
        <w:tc>
          <w:tcPr>
            <w:tcW w:w="992" w:type="dxa"/>
            <w:shd w:val="clear" w:color="auto" w:fill="auto"/>
            <w:vAlign w:val="center"/>
          </w:tcPr>
          <w:p w14:paraId="410D7E6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DB80F36" w14:textId="77777777" w:rsidR="00E85A1E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лександрова Светлана Юрьевна</w:t>
            </w:r>
          </w:p>
        </w:tc>
        <w:tc>
          <w:tcPr>
            <w:tcW w:w="6001" w:type="dxa"/>
          </w:tcPr>
          <w:p w14:paraId="592C6EDF" w14:textId="238D6BF9" w:rsidR="00E85A1E" w:rsidRPr="00296EB5" w:rsidRDefault="00E85A1E" w:rsidP="00C7024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 xml:space="preserve"> 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02.01.2016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51473551" w14:textId="77777777" w:rsidTr="00031E25">
        <w:tc>
          <w:tcPr>
            <w:tcW w:w="992" w:type="dxa"/>
            <w:shd w:val="clear" w:color="auto" w:fill="auto"/>
            <w:vAlign w:val="center"/>
          </w:tcPr>
          <w:p w14:paraId="3C604C8A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2929" w:type="dxa"/>
            <w:shd w:val="clear" w:color="auto" w:fill="auto"/>
            <w:vAlign w:val="center"/>
          </w:tcPr>
          <w:p w14:paraId="55652612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лисов Игорь Борисович</w:t>
            </w:r>
          </w:p>
        </w:tc>
        <w:tc>
          <w:tcPr>
            <w:tcW w:w="6001" w:type="dxa"/>
          </w:tcPr>
          <w:p w14:paraId="24725582" w14:textId="7777777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08.2013 N 688 "О НАЗНАЧЕНИИ СУДЕЙ ФЕДЕРАЛЬНЫХ СУДОВ И ЧЛЕНОВ ПРЕЗИДИУМОВ СУДОВ"</w:t>
            </w:r>
          </w:p>
        </w:tc>
      </w:tr>
      <w:tr w:rsidR="00E85A1E" w:rsidRPr="00C9057A" w14:paraId="428FDFE3" w14:textId="77777777" w:rsidTr="00031E25">
        <w:tc>
          <w:tcPr>
            <w:tcW w:w="992" w:type="dxa"/>
            <w:shd w:val="clear" w:color="auto" w:fill="auto"/>
            <w:vAlign w:val="center"/>
          </w:tcPr>
          <w:p w14:paraId="33D53D2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6976A51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ашкин Александр Анатольевич</w:t>
            </w:r>
          </w:p>
        </w:tc>
        <w:tc>
          <w:tcPr>
            <w:tcW w:w="6001" w:type="dxa"/>
          </w:tcPr>
          <w:p w14:paraId="49D66FE7" w14:textId="7777777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08BA2324" w14:textId="77777777" w:rsidTr="00031E25">
        <w:tc>
          <w:tcPr>
            <w:tcW w:w="992" w:type="dxa"/>
            <w:shd w:val="clear" w:color="auto" w:fill="auto"/>
            <w:vAlign w:val="center"/>
          </w:tcPr>
          <w:p w14:paraId="248CE1A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BBA9E5C" w14:textId="31137834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дрияс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Святославовна</w:t>
            </w:r>
          </w:p>
        </w:tc>
        <w:tc>
          <w:tcPr>
            <w:tcW w:w="6001" w:type="dxa"/>
          </w:tcPr>
          <w:p w14:paraId="515A1A92" w14:textId="6E582C5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F541B6B" w14:textId="77777777" w:rsidTr="00031E25">
        <w:tc>
          <w:tcPr>
            <w:tcW w:w="992" w:type="dxa"/>
            <w:shd w:val="clear" w:color="auto" w:fill="auto"/>
            <w:vAlign w:val="center"/>
          </w:tcPr>
          <w:p w14:paraId="67E2D638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44120C0" w14:textId="5FADD361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тонова Наталья Вадимовна</w:t>
            </w:r>
          </w:p>
        </w:tc>
        <w:tc>
          <w:tcPr>
            <w:tcW w:w="6001" w:type="dxa"/>
          </w:tcPr>
          <w:p w14:paraId="519229A2" w14:textId="691E2E98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7B0B2435" w14:textId="77777777" w:rsidTr="00031E25">
        <w:tc>
          <w:tcPr>
            <w:tcW w:w="992" w:type="dxa"/>
            <w:shd w:val="clear" w:color="auto" w:fill="auto"/>
            <w:vAlign w:val="center"/>
          </w:tcPr>
          <w:p w14:paraId="08ACC37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D3A623" w14:textId="447B81B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рыч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лексеевна</w:t>
            </w:r>
          </w:p>
        </w:tc>
        <w:tc>
          <w:tcPr>
            <w:tcW w:w="6001" w:type="dxa"/>
          </w:tcPr>
          <w:p w14:paraId="60997ADC" w14:textId="2F38408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07 N 353 "О НАЗНАЧЕНИИ СУДЕЙ ВЕРХОВНЫХ СУДОВ РЕСПУБЛИК, КРАЕВЫХ, ОБЛАСТНЫХ СУДОВ, МОСКОВСКОГО И САНКТ-ПЕТЕРБУРГСКОГО ГОРОДСКИХ СУДОВ, СУДА ЧУКОТСКОГО АВТОНОМНОГО ОКРУГА"</w:t>
            </w:r>
          </w:p>
        </w:tc>
      </w:tr>
      <w:tr w:rsidR="00E85A1E" w:rsidRPr="00C9057A" w14:paraId="706A1C26" w14:textId="77777777" w:rsidTr="00031E25">
        <w:tc>
          <w:tcPr>
            <w:tcW w:w="992" w:type="dxa"/>
            <w:shd w:val="clear" w:color="auto" w:fill="auto"/>
            <w:vAlign w:val="center"/>
          </w:tcPr>
          <w:p w14:paraId="10609F72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D1842C" w14:textId="337998E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стафьева Екатерина Алексеевна</w:t>
            </w:r>
          </w:p>
        </w:tc>
        <w:tc>
          <w:tcPr>
            <w:tcW w:w="6001" w:type="dxa"/>
          </w:tcPr>
          <w:p w14:paraId="31C868D2" w14:textId="7AA6D5C4" w:rsidR="00E85A1E" w:rsidRPr="00296EB5" w:rsidRDefault="006C2169" w:rsidP="006C216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30.12.2018 N 77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 </w:t>
            </w:r>
          </w:p>
        </w:tc>
      </w:tr>
      <w:tr w:rsidR="00E85A1E" w:rsidRPr="00C9057A" w14:paraId="5977E1FB" w14:textId="77777777" w:rsidTr="00031E25">
        <w:tc>
          <w:tcPr>
            <w:tcW w:w="992" w:type="dxa"/>
            <w:shd w:val="clear" w:color="auto" w:fill="auto"/>
            <w:vAlign w:val="center"/>
          </w:tcPr>
          <w:p w14:paraId="757900BC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E1353" w14:textId="35D7FED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фанасьева Наталья Павловна</w:t>
            </w:r>
          </w:p>
        </w:tc>
        <w:tc>
          <w:tcPr>
            <w:tcW w:w="6001" w:type="dxa"/>
          </w:tcPr>
          <w:p w14:paraId="22D827B4" w14:textId="407751F2" w:rsidR="00E85A1E" w:rsidRPr="00296EB5" w:rsidRDefault="00E85A1E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3.10.2017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50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C976FC2" w14:textId="77777777" w:rsidTr="00031E25">
        <w:tc>
          <w:tcPr>
            <w:tcW w:w="992" w:type="dxa"/>
            <w:shd w:val="clear" w:color="auto" w:fill="auto"/>
            <w:vAlign w:val="center"/>
          </w:tcPr>
          <w:p w14:paraId="67253FDC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B0FC76C" w14:textId="3D677A63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бенко Ольга Игоревна</w:t>
            </w:r>
          </w:p>
        </w:tc>
        <w:tc>
          <w:tcPr>
            <w:tcW w:w="6001" w:type="dxa"/>
          </w:tcPr>
          <w:p w14:paraId="47622E4F" w14:textId="3114F28D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5.2015 N 253 "О НАЗНАЧЕНИИ СУДЕЙ ФЕДЕРАЛЬНЫХ СУДОВ И О ПРЕДСТАВИТЕЛЯХ ПРЕЗИДЕНТА РОССИЙСКОЙ ФЕДЕРАЦИИ В КВАЛИФИКАЦИОННОЙ КОЛЛЕГИИ СУДЕЙ РЕСПУБЛИКИ САХА (ЯКУТИЯ)"</w:t>
            </w:r>
          </w:p>
        </w:tc>
      </w:tr>
      <w:tr w:rsidR="00E85A1E" w:rsidRPr="00C9057A" w14:paraId="2B9EFC77" w14:textId="77777777" w:rsidTr="00031E25">
        <w:tc>
          <w:tcPr>
            <w:tcW w:w="992" w:type="dxa"/>
            <w:shd w:val="clear" w:color="auto" w:fill="auto"/>
            <w:vAlign w:val="center"/>
          </w:tcPr>
          <w:p w14:paraId="2F530A8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FC726DF" w14:textId="6B168D4D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лашов Дмитрий Николаевич</w:t>
            </w:r>
          </w:p>
        </w:tc>
        <w:tc>
          <w:tcPr>
            <w:tcW w:w="6001" w:type="dxa"/>
          </w:tcPr>
          <w:p w14:paraId="362B0657" w14:textId="03225FBA" w:rsidR="00E85A1E" w:rsidRPr="00296EB5" w:rsidRDefault="00E85A1E" w:rsidP="00F37F0A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38631A59" w14:textId="77777777" w:rsidTr="00031E25">
        <w:tc>
          <w:tcPr>
            <w:tcW w:w="992" w:type="dxa"/>
            <w:shd w:val="clear" w:color="auto" w:fill="auto"/>
            <w:vAlign w:val="center"/>
          </w:tcPr>
          <w:p w14:paraId="09C16042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967EB8" w14:textId="32E65CC1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сы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льнар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рфанович</w:t>
            </w:r>
            <w:proofErr w:type="spellEnd"/>
          </w:p>
        </w:tc>
        <w:tc>
          <w:tcPr>
            <w:tcW w:w="6001" w:type="dxa"/>
          </w:tcPr>
          <w:p w14:paraId="5A884244" w14:textId="580D3ED5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5.2014 N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7B3C18E" w14:textId="77777777" w:rsidTr="00031E25">
        <w:tc>
          <w:tcPr>
            <w:tcW w:w="992" w:type="dxa"/>
            <w:shd w:val="clear" w:color="auto" w:fill="auto"/>
            <w:vAlign w:val="center"/>
          </w:tcPr>
          <w:p w14:paraId="4CF6948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AD1B32" w14:textId="4A103D0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талова Ирина Сергеевна</w:t>
            </w:r>
          </w:p>
        </w:tc>
        <w:tc>
          <w:tcPr>
            <w:tcW w:w="6001" w:type="dxa"/>
          </w:tcPr>
          <w:p w14:paraId="4DF91552" w14:textId="2F8F0720" w:rsidR="00E85A1E" w:rsidRPr="00296EB5" w:rsidRDefault="00E85A1E" w:rsidP="00FC2F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10.2013 N 805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0B121F04" w14:textId="77777777" w:rsidTr="00031E25">
        <w:tc>
          <w:tcPr>
            <w:tcW w:w="992" w:type="dxa"/>
            <w:shd w:val="clear" w:color="auto" w:fill="auto"/>
            <w:vAlign w:val="center"/>
          </w:tcPr>
          <w:p w14:paraId="76154B76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9FCD6C5" w14:textId="339A83A6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брова Юлия Владимировна</w:t>
            </w:r>
          </w:p>
        </w:tc>
        <w:tc>
          <w:tcPr>
            <w:tcW w:w="6001" w:type="dxa"/>
          </w:tcPr>
          <w:p w14:paraId="63C8026E" w14:textId="6650BFC4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481977F8" w14:textId="77777777" w:rsidTr="00031E25">
        <w:tc>
          <w:tcPr>
            <w:tcW w:w="992" w:type="dxa"/>
            <w:shd w:val="clear" w:color="auto" w:fill="auto"/>
            <w:vAlign w:val="center"/>
          </w:tcPr>
          <w:p w14:paraId="513C82E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7645A3" w14:textId="3388C98C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брова Юлия Михайловна</w:t>
            </w:r>
          </w:p>
        </w:tc>
        <w:tc>
          <w:tcPr>
            <w:tcW w:w="6001" w:type="dxa"/>
          </w:tcPr>
          <w:p w14:paraId="695A4BC3" w14:textId="619E28C6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44AAE54F" w14:textId="77777777" w:rsidTr="00031E25">
        <w:tc>
          <w:tcPr>
            <w:tcW w:w="992" w:type="dxa"/>
            <w:shd w:val="clear" w:color="auto" w:fill="auto"/>
            <w:vAlign w:val="center"/>
          </w:tcPr>
          <w:p w14:paraId="141C2FCD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62829F" w14:textId="0A944A4B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Александровна</w:t>
            </w:r>
          </w:p>
        </w:tc>
        <w:tc>
          <w:tcPr>
            <w:tcW w:w="6001" w:type="dxa"/>
          </w:tcPr>
          <w:p w14:paraId="1639DB9D" w14:textId="7FCFD1C5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3BCEA58C" w14:textId="77777777" w:rsidTr="00031E25">
        <w:tc>
          <w:tcPr>
            <w:tcW w:w="992" w:type="dxa"/>
            <w:shd w:val="clear" w:color="auto" w:fill="auto"/>
            <w:vAlign w:val="center"/>
          </w:tcPr>
          <w:p w14:paraId="6B2BE848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7AF12B" w14:textId="022E662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ндаренко Эллада Николаевна</w:t>
            </w:r>
          </w:p>
        </w:tc>
        <w:tc>
          <w:tcPr>
            <w:tcW w:w="6001" w:type="dxa"/>
          </w:tcPr>
          <w:p w14:paraId="1D82BE63" w14:textId="2F20E3FD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З ПРЕЗИДЕНТА РФ ОТ 02.12.2009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72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71A625CE" w14:textId="77777777" w:rsidTr="00031E25">
        <w:tc>
          <w:tcPr>
            <w:tcW w:w="992" w:type="dxa"/>
            <w:shd w:val="clear" w:color="auto" w:fill="auto"/>
            <w:vAlign w:val="center"/>
          </w:tcPr>
          <w:p w14:paraId="01B1AD93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5C9F58" w14:textId="06EE136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рисова Наталья Владимировна</w:t>
            </w:r>
          </w:p>
        </w:tc>
        <w:tc>
          <w:tcPr>
            <w:tcW w:w="6001" w:type="dxa"/>
          </w:tcPr>
          <w:p w14:paraId="3459BCA0" w14:textId="08B42AD3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07.2013 N 644 "О НАЗНАЧЕНИИ СУДЕЙ ФЕДЕРАЛЬНЫХ СУДОВ, УТВЕРЖДЕНИИ СОСТАВА ПРЕЗИДИУМА НОВГОРОДСКОГО ОБЛАСТНОГО СУДА И НАЗНАЧЕНИ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7326748" w14:textId="77777777" w:rsidTr="00031E25">
        <w:tc>
          <w:tcPr>
            <w:tcW w:w="992" w:type="dxa"/>
            <w:shd w:val="clear" w:color="auto" w:fill="auto"/>
            <w:vAlign w:val="center"/>
          </w:tcPr>
          <w:p w14:paraId="0E054E51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C9A4447" w14:textId="3E7234C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Бузун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Галина Николаевна</w:t>
            </w:r>
          </w:p>
        </w:tc>
        <w:tc>
          <w:tcPr>
            <w:tcW w:w="6001" w:type="dxa"/>
          </w:tcPr>
          <w:p w14:paraId="453A433D" w14:textId="74E9BCD9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1EBF9BC" w14:textId="77777777" w:rsidTr="00031E25">
        <w:tc>
          <w:tcPr>
            <w:tcW w:w="992" w:type="dxa"/>
            <w:shd w:val="clear" w:color="auto" w:fill="auto"/>
            <w:vAlign w:val="center"/>
          </w:tcPr>
          <w:p w14:paraId="13B1131F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B373733" w14:textId="5B9D7854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уренина Ольга Николаевна</w:t>
            </w:r>
          </w:p>
        </w:tc>
        <w:tc>
          <w:tcPr>
            <w:tcW w:w="6001" w:type="dxa"/>
          </w:tcPr>
          <w:p w14:paraId="604D5613" w14:textId="73FC682A" w:rsidR="00E85A1E" w:rsidRPr="00296EB5" w:rsidRDefault="00E85A1E" w:rsidP="003F560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11F54019" w14:textId="77777777" w:rsidTr="00031E25">
        <w:tc>
          <w:tcPr>
            <w:tcW w:w="992" w:type="dxa"/>
            <w:shd w:val="clear" w:color="auto" w:fill="auto"/>
            <w:vAlign w:val="center"/>
          </w:tcPr>
          <w:p w14:paraId="24D86B2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947AEF" w14:textId="05AA9885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Васильев Андрей Геннадьевич</w:t>
            </w:r>
          </w:p>
        </w:tc>
        <w:tc>
          <w:tcPr>
            <w:tcW w:w="6001" w:type="dxa"/>
          </w:tcPr>
          <w:p w14:paraId="643CF7A4" w14:textId="5C9C6898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E85A1E" w:rsidRPr="00C9057A" w14:paraId="662733A7" w14:textId="77777777" w:rsidTr="00031E25">
        <w:tc>
          <w:tcPr>
            <w:tcW w:w="992" w:type="dxa"/>
            <w:shd w:val="clear" w:color="auto" w:fill="auto"/>
            <w:vAlign w:val="center"/>
          </w:tcPr>
          <w:p w14:paraId="08A8B9A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BE7FD56" w14:textId="1F6915B6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Васильева Елена Владимировна</w:t>
            </w:r>
          </w:p>
        </w:tc>
        <w:tc>
          <w:tcPr>
            <w:tcW w:w="6001" w:type="dxa"/>
          </w:tcPr>
          <w:p w14:paraId="1DEE9DC4" w14:textId="7209734B" w:rsidR="00E85A1E" w:rsidRPr="00296EB5" w:rsidRDefault="00E85A1E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07.05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203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54E78C5C" w14:textId="77777777" w:rsidTr="00031E25">
        <w:tc>
          <w:tcPr>
            <w:tcW w:w="992" w:type="dxa"/>
            <w:shd w:val="clear" w:color="auto" w:fill="auto"/>
            <w:vAlign w:val="center"/>
          </w:tcPr>
          <w:p w14:paraId="25FBFF3A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7B2D89" w14:textId="0B2DD52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асина Ирина Алексеевна</w:t>
            </w:r>
          </w:p>
        </w:tc>
        <w:tc>
          <w:tcPr>
            <w:tcW w:w="6001" w:type="dxa"/>
          </w:tcPr>
          <w:p w14:paraId="438EB5F7" w14:textId="40333D61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9.09.2011 N 1202 "О НАЗНАЧЕНИИ СУДЕЙ ВЕРХОВНЫХ СУДОВ РЕСПУБЛИК, КРАЕВЫХ, ОБЛАСТНЫХ СУДОВ, МОСКОВСКОГО И САНКТ-ПЕТЕРБУРГСКОГО ГОРОДСКИХ СУДОВ, СУДОВ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АВТОНОМНЫХ ОКРУГОВ"</w:t>
            </w:r>
          </w:p>
        </w:tc>
      </w:tr>
      <w:tr w:rsidR="00E85A1E" w:rsidRPr="00C9057A" w14:paraId="22CD134E" w14:textId="77777777" w:rsidTr="00031E25">
        <w:tc>
          <w:tcPr>
            <w:tcW w:w="992" w:type="dxa"/>
            <w:shd w:val="clear" w:color="auto" w:fill="auto"/>
            <w:vAlign w:val="center"/>
          </w:tcPr>
          <w:p w14:paraId="52009823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D95412" w14:textId="45DB9736" w:rsidR="00E85A1E" w:rsidRPr="00CA6061" w:rsidRDefault="00E85A1E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ишнякова Наталья Евгеньевна</w:t>
            </w:r>
          </w:p>
        </w:tc>
        <w:tc>
          <w:tcPr>
            <w:tcW w:w="6001" w:type="dxa"/>
          </w:tcPr>
          <w:p w14:paraId="5B7B432E" w14:textId="2E0E3A0F" w:rsidR="00E85A1E" w:rsidRPr="00296EB5" w:rsidRDefault="00E85A1E" w:rsidP="003F56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4.10.2003 N 1253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79FEED2" w14:textId="77777777" w:rsidTr="00031E25">
        <w:tc>
          <w:tcPr>
            <w:tcW w:w="992" w:type="dxa"/>
            <w:shd w:val="clear" w:color="auto" w:fill="auto"/>
            <w:vAlign w:val="center"/>
          </w:tcPr>
          <w:p w14:paraId="26C8FCE5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79AB277" w14:textId="7827C72B" w:rsidR="006823D9" w:rsidRDefault="006823D9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оронина Ирина Вячеславовна</w:t>
            </w:r>
          </w:p>
        </w:tc>
        <w:tc>
          <w:tcPr>
            <w:tcW w:w="6001" w:type="dxa"/>
          </w:tcPr>
          <w:p w14:paraId="54BD2777" w14:textId="7FCD178E" w:rsidR="006823D9" w:rsidRPr="00296EB5" w:rsidRDefault="006823D9" w:rsidP="00B96DB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6B564E3" w14:textId="77777777" w:rsidTr="00031E25">
        <w:tc>
          <w:tcPr>
            <w:tcW w:w="992" w:type="dxa"/>
            <w:shd w:val="clear" w:color="auto" w:fill="auto"/>
            <w:vAlign w:val="center"/>
          </w:tcPr>
          <w:p w14:paraId="306A57C7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B628DC" w14:textId="769B630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ьюг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ия Михайловна</w:t>
            </w:r>
          </w:p>
        </w:tc>
        <w:tc>
          <w:tcPr>
            <w:tcW w:w="6001" w:type="dxa"/>
          </w:tcPr>
          <w:p w14:paraId="394A6946" w14:textId="39B08D4F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9.09.2011 N 1202 "О НАЗНАЧЕНИИ СУДЕЙ ВЕРХОВНЫХ СУДОВ РЕСПУБЛИК, КРАЕВЫХ, ОБЛАСТНЫХ СУДОВ, МОСКОВСКОГО И САНКТ-ПЕТЕРБУРГСКОГО ГОРОДСКИХ СУДОВ, СУДОВ АВТОНОМНЫХ ОКРУГОВ"</w:t>
            </w:r>
          </w:p>
        </w:tc>
      </w:tr>
      <w:tr w:rsidR="006823D9" w:rsidRPr="00C9057A" w14:paraId="7B24DEAE" w14:textId="77777777" w:rsidTr="00031E25">
        <w:tc>
          <w:tcPr>
            <w:tcW w:w="992" w:type="dxa"/>
            <w:shd w:val="clear" w:color="auto" w:fill="auto"/>
            <w:vAlign w:val="center"/>
          </w:tcPr>
          <w:p w14:paraId="27EC5D17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1BC0250" w14:textId="70E0681C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апуши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Юрьевна</w:t>
            </w:r>
          </w:p>
        </w:tc>
        <w:tc>
          <w:tcPr>
            <w:tcW w:w="6001" w:type="dxa"/>
          </w:tcPr>
          <w:p w14:paraId="14B1916E" w14:textId="7FA236AE" w:rsidR="006823D9" w:rsidRPr="00296EB5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0.07.2017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29 "О НАЗНАЧЕНИИ СУДЕЙ ФЕДЕРАЛЬНЫХ СУДОВ И О ПРЕДСТАВИТЕЛЕ ПРЕЗИДЕНТА РОССИЙСКОЙ ФЕДЕРАЦИИ В КВАЛИФИКАЦИОННОЙ КОЛЛЕГИИ СУДЕЙ РЕСПУБЛИКИ КАРЕЛИЯ"</w:t>
            </w:r>
          </w:p>
        </w:tc>
      </w:tr>
      <w:tr w:rsidR="006823D9" w:rsidRPr="00C9057A" w14:paraId="0AF69335" w14:textId="77777777" w:rsidTr="00031E25">
        <w:tc>
          <w:tcPr>
            <w:tcW w:w="992" w:type="dxa"/>
            <w:shd w:val="clear" w:color="auto" w:fill="auto"/>
            <w:vAlign w:val="center"/>
          </w:tcPr>
          <w:p w14:paraId="507FC27B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054B988" w14:textId="3D6C082D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енерал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Людмила Васильевна </w:t>
            </w:r>
          </w:p>
        </w:tc>
        <w:tc>
          <w:tcPr>
            <w:tcW w:w="6001" w:type="dxa"/>
          </w:tcPr>
          <w:p w14:paraId="5D5E6FDF" w14:textId="0691CA50" w:rsidR="006823D9" w:rsidRPr="00296EB5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30.11.2002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79 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6823D9" w:rsidRPr="00C9057A" w14:paraId="080AD4CD" w14:textId="77777777" w:rsidTr="00031E25">
        <w:tc>
          <w:tcPr>
            <w:tcW w:w="992" w:type="dxa"/>
            <w:shd w:val="clear" w:color="auto" w:fill="auto"/>
            <w:vAlign w:val="center"/>
          </w:tcPr>
          <w:p w14:paraId="307A1FE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2613D1" w14:textId="4BAE822D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ербе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Борис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схакович</w:t>
            </w:r>
            <w:proofErr w:type="spellEnd"/>
          </w:p>
        </w:tc>
        <w:tc>
          <w:tcPr>
            <w:tcW w:w="6001" w:type="dxa"/>
          </w:tcPr>
          <w:p w14:paraId="47D31649" w14:textId="1D01E79B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9.08.2006 N 875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6823D9" w:rsidRPr="00C9057A" w14:paraId="7D5296A6" w14:textId="77777777" w:rsidTr="00031E25">
        <w:tc>
          <w:tcPr>
            <w:tcW w:w="992" w:type="dxa"/>
            <w:shd w:val="clear" w:color="auto" w:fill="auto"/>
            <w:vAlign w:val="center"/>
          </w:tcPr>
          <w:p w14:paraId="20C61AF9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B05734F" w14:textId="646A469A" w:rsidR="006823D9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ордеев Дмитрий Сергеевич</w:t>
            </w:r>
          </w:p>
        </w:tc>
        <w:tc>
          <w:tcPr>
            <w:tcW w:w="6001" w:type="dxa"/>
          </w:tcPr>
          <w:p w14:paraId="4B259F06" w14:textId="11D63B90" w:rsidR="006823D9" w:rsidRPr="00296EB5" w:rsidRDefault="00993B28" w:rsidP="00993B28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8.03.2019 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06 "О НАЗНАЧЕНИИ СУДЕЙ ФЕДЕРАЛЬНЫХ СУДОВ И О ПРЕДСТАВИТЕЛЕ ПРЕЗИДЕНТА РОССИЙСКОЙ ФЕДЕРАЦИИ В КВАЛИФИКАЦИОННОЙ КОЛЛЕГИИ СУДЕЙ МОСКОВСКОЙ ОБЛАСТИ"</w:t>
            </w:r>
          </w:p>
        </w:tc>
      </w:tr>
      <w:tr w:rsidR="006823D9" w:rsidRPr="00C9057A" w14:paraId="2D8A8D10" w14:textId="77777777" w:rsidTr="00031E25">
        <w:tc>
          <w:tcPr>
            <w:tcW w:w="992" w:type="dxa"/>
            <w:shd w:val="clear" w:color="auto" w:fill="auto"/>
            <w:vAlign w:val="center"/>
          </w:tcPr>
          <w:p w14:paraId="22926DA1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8472F5" w14:textId="583DBCD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ордеева Ольга Владимировна</w:t>
            </w:r>
          </w:p>
        </w:tc>
        <w:tc>
          <w:tcPr>
            <w:tcW w:w="6001" w:type="dxa"/>
          </w:tcPr>
          <w:p w14:paraId="023B070F" w14:textId="1C09FE5F" w:rsidR="006823D9" w:rsidRPr="00296EB5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8.05.2014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6C8A653B" w14:textId="77777777" w:rsidTr="00031E25">
        <w:tc>
          <w:tcPr>
            <w:tcW w:w="992" w:type="dxa"/>
            <w:shd w:val="clear" w:color="auto" w:fill="auto"/>
            <w:vAlign w:val="center"/>
          </w:tcPr>
          <w:p w14:paraId="375264A6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EC09DF" w14:textId="31CB6A4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ордеюк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Викторович</w:t>
            </w:r>
          </w:p>
        </w:tc>
        <w:tc>
          <w:tcPr>
            <w:tcW w:w="6001" w:type="dxa"/>
          </w:tcPr>
          <w:p w14:paraId="70439A7B" w14:textId="57377125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96CD26F" w14:textId="77777777" w:rsidTr="00031E25">
        <w:tc>
          <w:tcPr>
            <w:tcW w:w="992" w:type="dxa"/>
            <w:shd w:val="clear" w:color="auto" w:fill="auto"/>
            <w:vAlign w:val="center"/>
          </w:tcPr>
          <w:p w14:paraId="4A4FE90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6ACB25F" w14:textId="63FE02B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ор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арина Васильевна</w:t>
            </w:r>
          </w:p>
        </w:tc>
        <w:tc>
          <w:tcPr>
            <w:tcW w:w="6001" w:type="dxa"/>
          </w:tcPr>
          <w:p w14:paraId="5A43E31E" w14:textId="08E33BE0" w:rsidR="006823D9" w:rsidRPr="00296EB5" w:rsidRDefault="006823D9" w:rsidP="00D768B0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4.08.1994 N 1599 "О НАЗНАЧЕНИИ СУДЕЙ КРАЕВЫХ И ОБЛАСТНЫХ СУДОВ"</w:t>
            </w:r>
          </w:p>
        </w:tc>
      </w:tr>
      <w:tr w:rsidR="006823D9" w:rsidRPr="00C9057A" w14:paraId="173D6D25" w14:textId="77777777" w:rsidTr="00031E25">
        <w:tc>
          <w:tcPr>
            <w:tcW w:w="992" w:type="dxa"/>
            <w:shd w:val="clear" w:color="auto" w:fill="auto"/>
            <w:vAlign w:val="center"/>
          </w:tcPr>
          <w:p w14:paraId="397051D0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FF5D93" w14:textId="04F00D3F" w:rsidR="006823D9" w:rsidRPr="00CA6061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ибова Елена Николаевна</w:t>
            </w:r>
          </w:p>
        </w:tc>
        <w:tc>
          <w:tcPr>
            <w:tcW w:w="6001" w:type="dxa"/>
          </w:tcPr>
          <w:p w14:paraId="73B58F0A" w14:textId="0823CF60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6 N 1324 "О НАЗНАЧЕНИИ СУДЕЙ ВЕРХОВНЫХ СУДОВ РЕСПУБЛИК, КРАСНОДАРСКОГО КРАЕВОГО СУДА, ОБЛАСТНЫХ СУДОВ, МОСКОВСКОГО ГОРОДСКОГО СУДА И СУДА ЧУКОТСКОГО АВТОНОМНОГО ОКРУГА"</w:t>
            </w:r>
          </w:p>
        </w:tc>
      </w:tr>
      <w:tr w:rsidR="006823D9" w:rsidRPr="00C9057A" w14:paraId="69EC3F49" w14:textId="77777777" w:rsidTr="00031E25">
        <w:tc>
          <w:tcPr>
            <w:tcW w:w="992" w:type="dxa"/>
            <w:shd w:val="clear" w:color="auto" w:fill="auto"/>
            <w:vAlign w:val="center"/>
          </w:tcPr>
          <w:p w14:paraId="183AE85A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6F08A15" w14:textId="3E8D4EB6" w:rsidR="006823D9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ривко Олег Николаевич</w:t>
            </w:r>
          </w:p>
        </w:tc>
        <w:tc>
          <w:tcPr>
            <w:tcW w:w="6001" w:type="dxa"/>
          </w:tcPr>
          <w:p w14:paraId="74EE02BF" w14:textId="0F9941A9" w:rsidR="006823D9" w:rsidRPr="00296EB5" w:rsidRDefault="006823D9" w:rsidP="001B36E9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 21.11.2015 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63</w:t>
            </w:r>
            <w:r w:rsidRPr="00296EB5">
              <w:rPr>
                <w:rFonts w:ascii="Times New Roman" w:hAnsi="Times New Roman"/>
                <w:sz w:val="20"/>
                <w:szCs w:val="20"/>
              </w:rPr>
              <w:br/>
              <w:t>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6823D9" w:rsidRPr="00C9057A" w14:paraId="4637C497" w14:textId="77777777" w:rsidTr="00031E25">
        <w:tc>
          <w:tcPr>
            <w:tcW w:w="992" w:type="dxa"/>
            <w:shd w:val="clear" w:color="auto" w:fill="auto"/>
            <w:vAlign w:val="center"/>
          </w:tcPr>
          <w:p w14:paraId="08A97C9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1E8706" w14:textId="362D8B33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ишин Дмитрий Владимирович</w:t>
            </w:r>
          </w:p>
        </w:tc>
        <w:tc>
          <w:tcPr>
            <w:tcW w:w="6001" w:type="dxa"/>
          </w:tcPr>
          <w:p w14:paraId="532ED1E9" w14:textId="5851AB76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03EBA008" w14:textId="77777777" w:rsidTr="00031E25">
        <w:tc>
          <w:tcPr>
            <w:tcW w:w="992" w:type="dxa"/>
            <w:shd w:val="clear" w:color="auto" w:fill="auto"/>
            <w:vAlign w:val="center"/>
          </w:tcPr>
          <w:p w14:paraId="647DB2BD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3EED5A" w14:textId="367A14AB" w:rsidR="006823D9" w:rsidRPr="00CA6061" w:rsidRDefault="006823D9" w:rsidP="001C29F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уздев Сергей Вячеславович</w:t>
            </w:r>
          </w:p>
        </w:tc>
        <w:tc>
          <w:tcPr>
            <w:tcW w:w="6001" w:type="dxa"/>
          </w:tcPr>
          <w:p w14:paraId="1A2476BB" w14:textId="7E1EB64C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5.2014 N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52AE19E1" w14:textId="77777777" w:rsidTr="00031E25">
        <w:tc>
          <w:tcPr>
            <w:tcW w:w="992" w:type="dxa"/>
            <w:shd w:val="clear" w:color="auto" w:fill="auto"/>
            <w:vAlign w:val="center"/>
          </w:tcPr>
          <w:p w14:paraId="59747640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E9645E" w14:textId="0A550672" w:rsidR="006823D9" w:rsidRPr="00CA6061" w:rsidRDefault="006823D9" w:rsidP="001C29F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удошникова Елена Александровна</w:t>
            </w:r>
          </w:p>
        </w:tc>
        <w:tc>
          <w:tcPr>
            <w:tcW w:w="6001" w:type="dxa"/>
          </w:tcPr>
          <w:p w14:paraId="0BBC524D" w14:textId="5BC47F31" w:rsidR="006823D9" w:rsidRPr="00296EB5" w:rsidRDefault="00993B28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8.03.2019 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06 "О НАЗНАЧЕНИИ СУДЕЙ ФЕДЕРАЛЬНЫХ СУДОВ И О ПРЕДСТАВИТЕЛЕ ПРЕЗИДЕНТА РОССИЙСКОЙ ФЕДЕРАЦИИ В КВАЛИФИКАЦИОННОЙ КОЛЛЕГИИ СУДЕЙ МОСКОВСКОЙ ОБЛАСТИ"</w:t>
            </w:r>
          </w:p>
        </w:tc>
      </w:tr>
      <w:tr w:rsidR="006823D9" w:rsidRPr="00C9057A" w14:paraId="1176F552" w14:textId="77777777" w:rsidTr="00031E25">
        <w:tc>
          <w:tcPr>
            <w:tcW w:w="992" w:type="dxa"/>
            <w:shd w:val="clear" w:color="auto" w:fill="auto"/>
            <w:vAlign w:val="center"/>
          </w:tcPr>
          <w:p w14:paraId="0166F9F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8F84BD" w14:textId="0EECD20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уров Андрей Александрович</w:t>
            </w:r>
          </w:p>
        </w:tc>
        <w:tc>
          <w:tcPr>
            <w:tcW w:w="6001" w:type="dxa"/>
          </w:tcPr>
          <w:p w14:paraId="2AE43FF9" w14:textId="43BB9B67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6823D9" w:rsidRPr="00C9057A" w14:paraId="0E6228B1" w14:textId="77777777" w:rsidTr="00031E25">
        <w:tc>
          <w:tcPr>
            <w:tcW w:w="992" w:type="dxa"/>
            <w:shd w:val="clear" w:color="auto" w:fill="auto"/>
            <w:vAlign w:val="center"/>
          </w:tcPr>
          <w:p w14:paraId="13AB8FA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B249F1" w14:textId="239486C8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усева Ольга Геннадиевна</w:t>
            </w:r>
          </w:p>
        </w:tc>
        <w:tc>
          <w:tcPr>
            <w:tcW w:w="6001" w:type="dxa"/>
          </w:tcPr>
          <w:p w14:paraId="4DCB6157" w14:textId="3EA2DDDA" w:rsidR="006823D9" w:rsidRPr="00296EB5" w:rsidRDefault="006823D9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07.05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203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6F5287AA" w14:textId="77777777" w:rsidTr="00031E25">
        <w:tc>
          <w:tcPr>
            <w:tcW w:w="992" w:type="dxa"/>
            <w:shd w:val="clear" w:color="auto" w:fill="auto"/>
            <w:vAlign w:val="center"/>
          </w:tcPr>
          <w:p w14:paraId="1BAE17AB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0CEBC8A" w14:textId="60B8EEF2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учен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натольевна</w:t>
            </w:r>
          </w:p>
        </w:tc>
        <w:tc>
          <w:tcPr>
            <w:tcW w:w="6001" w:type="dxa"/>
          </w:tcPr>
          <w:p w14:paraId="16239D34" w14:textId="527A164D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5.1995 N 475 "О НАЗНАЧЕНИИ СУДЕЙ КРАЕВЫХ И ОБЛАСТНЫХ СУДОВ"</w:t>
            </w:r>
          </w:p>
        </w:tc>
      </w:tr>
      <w:tr w:rsidR="006823D9" w:rsidRPr="00C9057A" w14:paraId="44C0A5E5" w14:textId="77777777" w:rsidTr="00031E25">
        <w:tc>
          <w:tcPr>
            <w:tcW w:w="992" w:type="dxa"/>
            <w:shd w:val="clear" w:color="auto" w:fill="auto"/>
            <w:vAlign w:val="center"/>
          </w:tcPr>
          <w:p w14:paraId="4C2B7DC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861F6D" w14:textId="5F93FD14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анилова Ольга Олеговна</w:t>
            </w:r>
          </w:p>
        </w:tc>
        <w:tc>
          <w:tcPr>
            <w:tcW w:w="6001" w:type="dxa"/>
          </w:tcPr>
          <w:p w14:paraId="2DD44DFD" w14:textId="5C08C033" w:rsidR="006823D9" w:rsidRPr="00296EB5" w:rsidRDefault="006823D9" w:rsidP="00D768B0">
            <w:pPr>
              <w:shd w:val="clear" w:color="auto" w:fill="FEFEFE"/>
              <w:spacing w:before="100" w:beforeAutospacing="1" w:after="100" w:afterAutospacing="1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3.2007 N 323 "О НАЗНАЧЕНИИ СУДЕЙ ВЕРХОВНОГО СУДА РЕСПУБЛИКИ КАЛМЫКИЯ, КРАЕВЫХ, ОБЛАСТНЫХ СУДОВ, МОСКОВСКОГО ГОРОДСКОГО СУДА И СУДА ЯМАЛО-НЕНЕЦКОГО АВТОНОМНОГО ОКРУГА"</w:t>
            </w:r>
          </w:p>
        </w:tc>
      </w:tr>
      <w:tr w:rsidR="006823D9" w:rsidRPr="00C9057A" w14:paraId="5FFF0FE7" w14:textId="77777777" w:rsidTr="00031E25">
        <w:tc>
          <w:tcPr>
            <w:tcW w:w="992" w:type="dxa"/>
            <w:shd w:val="clear" w:color="auto" w:fill="auto"/>
            <w:vAlign w:val="center"/>
          </w:tcPr>
          <w:p w14:paraId="2DA92AD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DDE56F9" w14:textId="789F829F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егтер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Валерьевна</w:t>
            </w:r>
          </w:p>
        </w:tc>
        <w:tc>
          <w:tcPr>
            <w:tcW w:w="6001" w:type="dxa"/>
          </w:tcPr>
          <w:p w14:paraId="65BB5D81" w14:textId="65BC873C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08.2007 N 1097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6823D9" w:rsidRPr="00C9057A" w14:paraId="2295B0D7" w14:textId="77777777" w:rsidTr="00031E25">
        <w:tc>
          <w:tcPr>
            <w:tcW w:w="992" w:type="dxa"/>
            <w:shd w:val="clear" w:color="auto" w:fill="auto"/>
            <w:vAlign w:val="center"/>
          </w:tcPr>
          <w:p w14:paraId="5711FC4A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0887E2" w14:textId="7A926EAB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ементьева Екатерина Ивановна</w:t>
            </w:r>
          </w:p>
        </w:tc>
        <w:tc>
          <w:tcPr>
            <w:tcW w:w="6001" w:type="dxa"/>
          </w:tcPr>
          <w:p w14:paraId="2A51E39C" w14:textId="1B32C0CE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343CDBB5" w14:textId="77777777" w:rsidTr="00031E25">
        <w:tc>
          <w:tcPr>
            <w:tcW w:w="992" w:type="dxa"/>
            <w:shd w:val="clear" w:color="auto" w:fill="auto"/>
            <w:vAlign w:val="center"/>
          </w:tcPr>
          <w:p w14:paraId="2EBF2520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6000CA5" w14:textId="1061BFB2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Довженко Мария Александровна</w:t>
            </w:r>
          </w:p>
        </w:tc>
        <w:tc>
          <w:tcPr>
            <w:tcW w:w="6001" w:type="dxa"/>
          </w:tcPr>
          <w:p w14:paraId="7AF215D7" w14:textId="5BD1A62D" w:rsidR="006823D9" w:rsidRPr="00296EB5" w:rsidRDefault="006823D9" w:rsidP="006067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6823D9" w:rsidRPr="00C9057A" w14:paraId="7E667159" w14:textId="77777777" w:rsidTr="00031E25">
        <w:tc>
          <w:tcPr>
            <w:tcW w:w="992" w:type="dxa"/>
            <w:shd w:val="clear" w:color="auto" w:fill="auto"/>
            <w:vAlign w:val="center"/>
          </w:tcPr>
          <w:p w14:paraId="76620DA2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B201C7" w14:textId="1398095A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одонова Татьяна Станиславовна</w:t>
            </w:r>
          </w:p>
        </w:tc>
        <w:tc>
          <w:tcPr>
            <w:tcW w:w="6001" w:type="dxa"/>
          </w:tcPr>
          <w:p w14:paraId="09FB07C9" w14:textId="31DA06B4" w:rsidR="006823D9" w:rsidRPr="00296EB5" w:rsidRDefault="006823D9" w:rsidP="006067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6823D9" w:rsidRPr="00C9057A" w14:paraId="5237BD34" w14:textId="77777777" w:rsidTr="00031E25">
        <w:tc>
          <w:tcPr>
            <w:tcW w:w="992" w:type="dxa"/>
            <w:shd w:val="clear" w:color="auto" w:fill="auto"/>
            <w:vAlign w:val="center"/>
          </w:tcPr>
          <w:p w14:paraId="1DC5794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CB9B46" w14:textId="7733FDD3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орох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Михайловна</w:t>
            </w:r>
          </w:p>
        </w:tc>
        <w:tc>
          <w:tcPr>
            <w:tcW w:w="6001" w:type="dxa"/>
          </w:tcPr>
          <w:p w14:paraId="0D10A287" w14:textId="571866CE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0.07.2014 N 503 "О НАЗНАЧЕНИИ СУДЕЙ ФЕДЕРАЛЬНЫХ СУДОВ И ЧЛЕНА ПРЕЗИДИУМА НОВГОРОДСКОГО ОБЛАСТНОГО СУДА"</w:t>
            </w:r>
          </w:p>
        </w:tc>
      </w:tr>
      <w:tr w:rsidR="006823D9" w:rsidRPr="00C9057A" w14:paraId="13CD7D91" w14:textId="77777777" w:rsidTr="00031E25">
        <w:tc>
          <w:tcPr>
            <w:tcW w:w="992" w:type="dxa"/>
            <w:shd w:val="clear" w:color="auto" w:fill="auto"/>
            <w:vAlign w:val="center"/>
          </w:tcPr>
          <w:p w14:paraId="3F625B8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5DB8CF" w14:textId="7675908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убинская Вера Константиновна</w:t>
            </w:r>
          </w:p>
        </w:tc>
        <w:tc>
          <w:tcPr>
            <w:tcW w:w="6001" w:type="dxa"/>
          </w:tcPr>
          <w:p w14:paraId="1587BF95" w14:textId="1E9D8EB2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6823D9" w:rsidRPr="00C9057A" w14:paraId="26C18C99" w14:textId="77777777" w:rsidTr="00031E25">
        <w:tc>
          <w:tcPr>
            <w:tcW w:w="992" w:type="dxa"/>
            <w:shd w:val="clear" w:color="auto" w:fill="auto"/>
            <w:vAlign w:val="center"/>
          </w:tcPr>
          <w:p w14:paraId="4D56CD4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60D55EA" w14:textId="20EAD511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Егорова Юлия Григорьевна</w:t>
            </w:r>
          </w:p>
        </w:tc>
        <w:tc>
          <w:tcPr>
            <w:tcW w:w="6001" w:type="dxa"/>
          </w:tcPr>
          <w:p w14:paraId="18A5ABEE" w14:textId="08897606" w:rsidR="006823D9" w:rsidRPr="00296EB5" w:rsidRDefault="006823D9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6.08.2016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</w:p>
        </w:tc>
      </w:tr>
      <w:tr w:rsidR="006823D9" w:rsidRPr="00C9057A" w14:paraId="1CDFB2C2" w14:textId="77777777" w:rsidTr="00031E25">
        <w:tc>
          <w:tcPr>
            <w:tcW w:w="992" w:type="dxa"/>
            <w:shd w:val="clear" w:color="auto" w:fill="auto"/>
            <w:vAlign w:val="center"/>
          </w:tcPr>
          <w:p w14:paraId="6A3B99D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B894877" w14:textId="78862C4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Егорова Ольга Александровна</w:t>
            </w:r>
          </w:p>
        </w:tc>
        <w:tc>
          <w:tcPr>
            <w:tcW w:w="6001" w:type="dxa"/>
          </w:tcPr>
          <w:p w14:paraId="2CADA6AB" w14:textId="79095FB9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 </w:t>
            </w:r>
          </w:p>
        </w:tc>
      </w:tr>
      <w:tr w:rsidR="006823D9" w:rsidRPr="00C9057A" w14:paraId="3599773E" w14:textId="77777777" w:rsidTr="00031E25">
        <w:tc>
          <w:tcPr>
            <w:tcW w:w="992" w:type="dxa"/>
            <w:shd w:val="clear" w:color="auto" w:fill="auto"/>
            <w:vAlign w:val="center"/>
          </w:tcPr>
          <w:p w14:paraId="4588C539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B0303A2" w14:textId="7CE6406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Ефимова Ирин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Евгеньевна</w:t>
            </w:r>
          </w:p>
        </w:tc>
        <w:tc>
          <w:tcPr>
            <w:tcW w:w="6001" w:type="dxa"/>
          </w:tcPr>
          <w:p w14:paraId="2DAF3538" w14:textId="7C03AC9B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07.06.2011 N 715 "О НАЗНАЧЕНИИ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4B97DFF4" w14:textId="77777777" w:rsidTr="00031E25">
        <w:tc>
          <w:tcPr>
            <w:tcW w:w="992" w:type="dxa"/>
            <w:shd w:val="clear" w:color="auto" w:fill="auto"/>
            <w:vAlign w:val="center"/>
          </w:tcPr>
          <w:p w14:paraId="5B804D7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28435D" w14:textId="426A1E40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Жигалева Евгения Борисовна</w:t>
            </w:r>
          </w:p>
        </w:tc>
        <w:tc>
          <w:tcPr>
            <w:tcW w:w="6001" w:type="dxa"/>
          </w:tcPr>
          <w:p w14:paraId="77AD3A06" w14:textId="279731F8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F5CC3" w:rsidRPr="00C9057A" w14:paraId="60104286" w14:textId="77777777" w:rsidTr="00031E25">
        <w:tc>
          <w:tcPr>
            <w:tcW w:w="992" w:type="dxa"/>
            <w:shd w:val="clear" w:color="auto" w:fill="auto"/>
            <w:vAlign w:val="center"/>
          </w:tcPr>
          <w:p w14:paraId="75727248" w14:textId="77777777" w:rsidR="007F5CC3" w:rsidRPr="00CA6061" w:rsidRDefault="007F5CC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9729CB" w14:textId="6AD4F4CE" w:rsidR="007F5CC3" w:rsidRPr="00C83C7E" w:rsidRDefault="007F5CC3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83C7E">
              <w:rPr>
                <w:rFonts w:ascii="Times New Roman" w:hAnsi="Times New Roman"/>
                <w:sz w:val="24"/>
                <w:szCs w:val="24"/>
                <w:lang w:eastAsia="ru-RU"/>
              </w:rPr>
              <w:t>Жолудова</w:t>
            </w:r>
            <w:proofErr w:type="spellEnd"/>
            <w:r w:rsidRPr="00C83C7E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Татьяна Валерьевна</w:t>
            </w:r>
          </w:p>
        </w:tc>
        <w:tc>
          <w:tcPr>
            <w:tcW w:w="6001" w:type="dxa"/>
          </w:tcPr>
          <w:p w14:paraId="3C2B3154" w14:textId="597C4349" w:rsidR="007F5CC3" w:rsidRPr="00C83C7E" w:rsidRDefault="00C83C7E" w:rsidP="00C83C7E">
            <w:pPr>
              <w:keepNext/>
              <w:autoSpaceDE w:val="0"/>
              <w:autoSpaceDN w:val="0"/>
              <w:adjustRightInd w:val="0"/>
              <w:spacing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C83C7E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РФ ОТ 06.12.2019 </w:t>
            </w:r>
            <w:r w:rsidRPr="00C83C7E">
              <w:rPr>
                <w:rFonts w:ascii="Times New Roman" w:hAnsi="Times New Roman"/>
                <w:sz w:val="20"/>
                <w:szCs w:val="20"/>
              </w:rPr>
              <w:t xml:space="preserve"> N 584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C83C7E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6823D9" w:rsidRPr="00C9057A" w14:paraId="7C0F929D" w14:textId="77777777" w:rsidTr="00031E25">
        <w:tc>
          <w:tcPr>
            <w:tcW w:w="992" w:type="dxa"/>
            <w:shd w:val="clear" w:color="auto" w:fill="auto"/>
            <w:vAlign w:val="center"/>
          </w:tcPr>
          <w:p w14:paraId="1C77838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FFCF356" w14:textId="27BF6B6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Журавлева Елена Леонидовна</w:t>
            </w:r>
          </w:p>
        </w:tc>
        <w:tc>
          <w:tcPr>
            <w:tcW w:w="6001" w:type="dxa"/>
          </w:tcPr>
          <w:p w14:paraId="160FED4E" w14:textId="7F332F0C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1D4EFEA7" w14:textId="77777777" w:rsidTr="00031E25">
        <w:tc>
          <w:tcPr>
            <w:tcW w:w="992" w:type="dxa"/>
            <w:shd w:val="clear" w:color="auto" w:fill="auto"/>
            <w:vAlign w:val="center"/>
          </w:tcPr>
          <w:p w14:paraId="7C788399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65D7A72" w14:textId="5BCFE782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адорожная Зоя Афанасьевна</w:t>
            </w:r>
          </w:p>
        </w:tc>
        <w:tc>
          <w:tcPr>
            <w:tcW w:w="6001" w:type="dxa"/>
          </w:tcPr>
          <w:p w14:paraId="3B2F369D" w14:textId="2E8445BD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9.1999 N 1234 "О НАЗНАЧЕНИИ СУДЕЙ ВЕРХОВНЫХ СУДОВ РЕСПУБЛИК, КРАСНОЯРСКОГО КРАЕВОГО СУДА, ОБЛАСТНЫХ СУДОВ, МОСКОВСКОГО ГОРОДСКОГО СУДА И СУДА ХАНТЫ - МАНСИЙСКОГО АВТОНОМНОГО ОКРУГА"</w:t>
            </w:r>
          </w:p>
        </w:tc>
      </w:tr>
      <w:tr w:rsidR="006823D9" w:rsidRPr="00C9057A" w14:paraId="60B459DF" w14:textId="77777777" w:rsidTr="00031E25">
        <w:tc>
          <w:tcPr>
            <w:tcW w:w="992" w:type="dxa"/>
            <w:shd w:val="clear" w:color="auto" w:fill="auto"/>
            <w:vAlign w:val="center"/>
          </w:tcPr>
          <w:p w14:paraId="4F4359FD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E019F2" w14:textId="3AC4A790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аурбе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Юсуп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иявдиевич</w:t>
            </w:r>
            <w:proofErr w:type="spellEnd"/>
          </w:p>
        </w:tc>
        <w:tc>
          <w:tcPr>
            <w:tcW w:w="6001" w:type="dxa"/>
          </w:tcPr>
          <w:p w14:paraId="61504D5A" w14:textId="00F0CF74" w:rsidR="006823D9" w:rsidRPr="00296EB5" w:rsidRDefault="006823D9" w:rsidP="009C119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6823D9" w:rsidRPr="00C9057A" w14:paraId="0E81BD36" w14:textId="77777777" w:rsidTr="00031E25">
        <w:tc>
          <w:tcPr>
            <w:tcW w:w="992" w:type="dxa"/>
            <w:shd w:val="clear" w:color="auto" w:fill="auto"/>
            <w:vAlign w:val="center"/>
          </w:tcPr>
          <w:p w14:paraId="7A8C096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52CD13" w14:textId="6443797E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ельхарня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льфи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смаиловна</w:t>
            </w:r>
            <w:proofErr w:type="spellEnd"/>
          </w:p>
        </w:tc>
        <w:tc>
          <w:tcPr>
            <w:tcW w:w="6001" w:type="dxa"/>
          </w:tcPr>
          <w:p w14:paraId="28924585" w14:textId="7BC93829" w:rsidR="006823D9" w:rsidRPr="00296EB5" w:rsidRDefault="006823D9" w:rsidP="00C3015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6823D9" w:rsidRPr="00C9057A" w14:paraId="075BE3B9" w14:textId="77777777" w:rsidTr="00031E25">
        <w:tc>
          <w:tcPr>
            <w:tcW w:w="992" w:type="dxa"/>
            <w:shd w:val="clear" w:color="auto" w:fill="auto"/>
            <w:vAlign w:val="center"/>
          </w:tcPr>
          <w:p w14:paraId="22447572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5A4C10" w14:textId="4D84F486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ен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Лариса Серафимовна</w:t>
            </w:r>
          </w:p>
        </w:tc>
        <w:tc>
          <w:tcPr>
            <w:tcW w:w="6001" w:type="dxa"/>
          </w:tcPr>
          <w:p w14:paraId="1E24DDC0" w14:textId="6C403AFC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6823D9" w:rsidRPr="00C9057A" w14:paraId="747B4410" w14:textId="77777777" w:rsidTr="00031E25">
        <w:tc>
          <w:tcPr>
            <w:tcW w:w="992" w:type="dxa"/>
            <w:shd w:val="clear" w:color="auto" w:fill="auto"/>
            <w:vAlign w:val="center"/>
          </w:tcPr>
          <w:p w14:paraId="6B3BE2E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37DC389" w14:textId="3214632F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ваненко Юлия Сергеевна</w:t>
            </w:r>
          </w:p>
        </w:tc>
        <w:tc>
          <w:tcPr>
            <w:tcW w:w="6001" w:type="dxa"/>
          </w:tcPr>
          <w:p w14:paraId="3AC3615F" w14:textId="2012C06D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  <w:bookmarkStart w:id="0" w:name="_GoBack"/>
        <w:bookmarkEnd w:id="0"/>
      </w:tr>
      <w:tr w:rsidR="006823D9" w:rsidRPr="00C9057A" w14:paraId="2A5A8194" w14:textId="77777777" w:rsidTr="00031E25">
        <w:tc>
          <w:tcPr>
            <w:tcW w:w="992" w:type="dxa"/>
            <w:shd w:val="clear" w:color="auto" w:fill="auto"/>
            <w:vAlign w:val="center"/>
          </w:tcPr>
          <w:p w14:paraId="1B0586D2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1DB44" w14:textId="55956C5E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ванова Елена Алексеевна</w:t>
            </w:r>
          </w:p>
        </w:tc>
        <w:tc>
          <w:tcPr>
            <w:tcW w:w="6001" w:type="dxa"/>
          </w:tcPr>
          <w:p w14:paraId="4E15834A" w14:textId="334E01E6" w:rsidR="006823D9" w:rsidRPr="00296EB5" w:rsidRDefault="006823D9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3.10.2012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423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6823D9" w:rsidRPr="00C9057A" w14:paraId="2CF66F6C" w14:textId="77777777" w:rsidTr="00031E25">
        <w:tc>
          <w:tcPr>
            <w:tcW w:w="992" w:type="dxa"/>
            <w:shd w:val="clear" w:color="auto" w:fill="auto"/>
            <w:vAlign w:val="center"/>
          </w:tcPr>
          <w:p w14:paraId="6D29E07B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95C717" w14:textId="58B8A400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саева Янина Викторовна</w:t>
            </w:r>
          </w:p>
        </w:tc>
        <w:tc>
          <w:tcPr>
            <w:tcW w:w="6001" w:type="dxa"/>
          </w:tcPr>
          <w:p w14:paraId="5F03B9A9" w14:textId="6F23C0AD" w:rsidR="006823D9" w:rsidRPr="00296EB5" w:rsidRDefault="006823D9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03.04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429B2894" w14:textId="77777777" w:rsidTr="00031E25">
        <w:tc>
          <w:tcPr>
            <w:tcW w:w="992" w:type="dxa"/>
            <w:shd w:val="clear" w:color="auto" w:fill="auto"/>
            <w:vAlign w:val="center"/>
          </w:tcPr>
          <w:p w14:paraId="34AEF616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237B4A" w14:textId="0F70A2E6" w:rsidR="006823D9" w:rsidRPr="00CA6061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шмурат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Любовь Юрьевна</w:t>
            </w:r>
          </w:p>
        </w:tc>
        <w:tc>
          <w:tcPr>
            <w:tcW w:w="6001" w:type="dxa"/>
          </w:tcPr>
          <w:p w14:paraId="673DA2CB" w14:textId="24396BF0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3.07.2008 N 1034 "О НАЗНАЧЕНИИ СУДЕЙ ВЕРХОВНЫХ СУДОВ РЕСПУБЛИК, КРАЕВЫХ, ОБЛАСТНЫХ СУДОВ, МОСКОВСКОГО ГОРОДСКОГО СУДА И СУДА ХАНТЫ-МАНСИЙСКОГО АВТОНОМНОГО ОКРУГА - ЮГРЫ"</w:t>
            </w:r>
          </w:p>
        </w:tc>
      </w:tr>
      <w:tr w:rsidR="006823D9" w:rsidRPr="00C9057A" w14:paraId="53D36670" w14:textId="77777777" w:rsidTr="00031E25">
        <w:tc>
          <w:tcPr>
            <w:tcW w:w="992" w:type="dxa"/>
            <w:shd w:val="clear" w:color="auto" w:fill="auto"/>
            <w:vAlign w:val="center"/>
          </w:tcPr>
          <w:p w14:paraId="55707FA5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DDBA87" w14:textId="616E760C" w:rsidR="006823D9" w:rsidRPr="00CA6061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азаков Михаил Юрьевич</w:t>
            </w:r>
          </w:p>
        </w:tc>
        <w:tc>
          <w:tcPr>
            <w:tcW w:w="6001" w:type="dxa"/>
          </w:tcPr>
          <w:p w14:paraId="7049A1DC" w14:textId="3350A549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6.2010 N 659 "О НАЗНАЧЕНИИ СУДЕЙ ВЕРХОВНЫХ СУДОВ РЕСПУБЛИК, КРАЕВЫХ, ОБЛАСТНЫХ СУДОВ, МОСКОВСКОГО ГОРОДСКОГО СУДА И СУДА ЯМАЛО-НЕНЕЦКОГО АВТОНОМНОГО ОКРУГА"</w:t>
            </w:r>
          </w:p>
        </w:tc>
      </w:tr>
      <w:tr w:rsidR="00AB78A6" w:rsidRPr="00C9057A" w14:paraId="7D330345" w14:textId="77777777" w:rsidTr="00031E25">
        <w:tc>
          <w:tcPr>
            <w:tcW w:w="992" w:type="dxa"/>
            <w:shd w:val="clear" w:color="auto" w:fill="auto"/>
            <w:vAlign w:val="center"/>
          </w:tcPr>
          <w:p w14:paraId="44875E3A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36B615" w14:textId="7CA8C326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ирп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Сергеевна</w:t>
            </w:r>
          </w:p>
        </w:tc>
        <w:tc>
          <w:tcPr>
            <w:tcW w:w="6001" w:type="dxa"/>
          </w:tcPr>
          <w:p w14:paraId="05F40366" w14:textId="2DA4B8ED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AB78A6" w:rsidRPr="00C9057A" w14:paraId="352387F8" w14:textId="77777777" w:rsidTr="00031E25">
        <w:tc>
          <w:tcPr>
            <w:tcW w:w="992" w:type="dxa"/>
            <w:shd w:val="clear" w:color="auto" w:fill="auto"/>
            <w:vAlign w:val="center"/>
          </w:tcPr>
          <w:p w14:paraId="3162BC39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DBAE60" w14:textId="5FA6B8EF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лимова Светлана Валентиновна</w:t>
            </w:r>
          </w:p>
        </w:tc>
        <w:tc>
          <w:tcPr>
            <w:tcW w:w="6001" w:type="dxa"/>
          </w:tcPr>
          <w:p w14:paraId="0DBD6049" w14:textId="2D52BF7B" w:rsidR="00AB78A6" w:rsidRPr="00296EB5" w:rsidRDefault="00AB78A6" w:rsidP="0090004D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1.2009 N 31 "О НАЗНАЧЕНИИ СУДЕЙ ВЕРХОВНЫХ СУДОВ РЕСПУБЛИК, КРАЕВЫХ, ОБЛАСТНЫХ СУДОВ, МОСКОВСКОГО ГОРОДСКОГО СУДА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И СУДА ХАНТЫ-МАНСИЙСКОГО АВТОНОМНОГО ОКРУГА - ЮГРЫ" </w:t>
            </w:r>
          </w:p>
        </w:tc>
      </w:tr>
      <w:tr w:rsidR="00AB78A6" w:rsidRPr="00C9057A" w14:paraId="20A28328" w14:textId="77777777" w:rsidTr="00031E25">
        <w:tc>
          <w:tcPr>
            <w:tcW w:w="992" w:type="dxa"/>
            <w:shd w:val="clear" w:color="auto" w:fill="auto"/>
            <w:vAlign w:val="center"/>
          </w:tcPr>
          <w:p w14:paraId="17AA461F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50E455" w14:textId="486E023F" w:rsidR="00AB78A6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люева Анжелика Игоревна</w:t>
            </w:r>
          </w:p>
        </w:tc>
        <w:tc>
          <w:tcPr>
            <w:tcW w:w="6001" w:type="dxa"/>
          </w:tcPr>
          <w:p w14:paraId="0C547F40" w14:textId="5772CA15" w:rsidR="00AB78A6" w:rsidRPr="00296EB5" w:rsidRDefault="00AB78A6" w:rsidP="001B36E9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8.04.2006 N 39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AB78A6" w:rsidRPr="00C9057A" w14:paraId="28D2D38D" w14:textId="77777777" w:rsidTr="00031E25">
        <w:tc>
          <w:tcPr>
            <w:tcW w:w="992" w:type="dxa"/>
            <w:shd w:val="clear" w:color="auto" w:fill="auto"/>
            <w:vAlign w:val="center"/>
          </w:tcPr>
          <w:p w14:paraId="29115625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228875" w14:textId="70836DD0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нышева Татьяна Викторовна</w:t>
            </w:r>
          </w:p>
        </w:tc>
        <w:tc>
          <w:tcPr>
            <w:tcW w:w="6001" w:type="dxa"/>
          </w:tcPr>
          <w:p w14:paraId="368CCFA1" w14:textId="77777777" w:rsidR="00AB78A6" w:rsidRPr="00296EB5" w:rsidRDefault="00AB78A6" w:rsidP="001B36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4.09.2000 N 1612 "О НАЗНАЧЕНИИ СУДЕЙ ВЕРХОВНЫХ СУДОВ РЕСПУБЛИК, КРАЕВЫХ, ОБЛАСТНЫХ СУДОВ, МОСКОВСКОГО ГОРОДСКОГО СУДА И СУДА </w:t>
            </w:r>
            <w:proofErr w:type="gramStart"/>
            <w:r w:rsidRPr="00296EB5">
              <w:rPr>
                <w:rFonts w:ascii="Times New Roman" w:hAnsi="Times New Roman"/>
                <w:sz w:val="20"/>
                <w:szCs w:val="20"/>
              </w:rPr>
              <w:t>УСТЬ - ОРДЫНСКОГО</w:t>
            </w:r>
            <w:proofErr w:type="gramEnd"/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БУРЯТСКОГО </w:t>
            </w:r>
          </w:p>
          <w:p w14:paraId="5CD9C120" w14:textId="53061ECA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АВТОНОМНОГО ОКРУГА"</w:t>
            </w:r>
          </w:p>
        </w:tc>
      </w:tr>
      <w:tr w:rsidR="00AB78A6" w:rsidRPr="00C9057A" w14:paraId="5A42C2FB" w14:textId="77777777" w:rsidTr="00031E25">
        <w:tc>
          <w:tcPr>
            <w:tcW w:w="992" w:type="dxa"/>
            <w:shd w:val="clear" w:color="auto" w:fill="auto"/>
            <w:vAlign w:val="center"/>
          </w:tcPr>
          <w:p w14:paraId="3B0A836B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606662" w14:textId="7974E909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нязев Алексей Александрович</w:t>
            </w:r>
          </w:p>
        </w:tc>
        <w:tc>
          <w:tcPr>
            <w:tcW w:w="6001" w:type="dxa"/>
          </w:tcPr>
          <w:p w14:paraId="16446E28" w14:textId="1338E6B2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AB78A6" w:rsidRPr="00C9057A" w14:paraId="25C7232C" w14:textId="77777777" w:rsidTr="00031E25">
        <w:tc>
          <w:tcPr>
            <w:tcW w:w="992" w:type="dxa"/>
            <w:shd w:val="clear" w:color="auto" w:fill="auto"/>
            <w:vAlign w:val="center"/>
          </w:tcPr>
          <w:p w14:paraId="4E3EF7D7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B6D915" w14:textId="032C177D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валевская Александра Борисовна</w:t>
            </w:r>
          </w:p>
        </w:tc>
        <w:tc>
          <w:tcPr>
            <w:tcW w:w="6001" w:type="dxa"/>
          </w:tcPr>
          <w:p w14:paraId="61B2DCA2" w14:textId="52FA017A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7DA67E4B" w14:textId="77777777" w:rsidTr="00031E25">
        <w:tc>
          <w:tcPr>
            <w:tcW w:w="992" w:type="dxa"/>
            <w:shd w:val="clear" w:color="auto" w:fill="auto"/>
            <w:vAlign w:val="center"/>
          </w:tcPr>
          <w:p w14:paraId="15BAE48F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DDEEEAF" w14:textId="7747FC7A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озина Татьяна Юрьевна</w:t>
            </w:r>
          </w:p>
        </w:tc>
        <w:tc>
          <w:tcPr>
            <w:tcW w:w="6001" w:type="dxa"/>
          </w:tcPr>
          <w:p w14:paraId="2C7773E9" w14:textId="5018F7BD" w:rsidR="00AB78A6" w:rsidRPr="00296EB5" w:rsidRDefault="006B7847" w:rsidP="006B7847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8.02.2019 N 40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250AD70D" w14:textId="77777777" w:rsidTr="00031E25">
        <w:tc>
          <w:tcPr>
            <w:tcW w:w="992" w:type="dxa"/>
            <w:shd w:val="clear" w:color="auto" w:fill="auto"/>
            <w:vAlign w:val="center"/>
          </w:tcPr>
          <w:p w14:paraId="3D10877D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2A8A5F" w14:textId="0B9BA366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злов Илья Павлович</w:t>
            </w:r>
          </w:p>
        </w:tc>
        <w:tc>
          <w:tcPr>
            <w:tcW w:w="6001" w:type="dxa"/>
          </w:tcPr>
          <w:p w14:paraId="010B2EB0" w14:textId="3E1DEFFE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1.08.2006 N 952 "О НАЗНАЧЕНИИ СУДЕЙ ВЕРХОВНЫХ СУДОВ РЕСПУБЛИК, ОБЛАСТНЫХ СУДОВ, МОСКОВСКОГО ГОРОДСКОГО СУДА И СУДА ХАНТЫ-МАНСИЙСКОГО АВТОНОМНОГО ОКРУГА - ЮГРЫ"</w:t>
            </w:r>
          </w:p>
        </w:tc>
      </w:tr>
      <w:tr w:rsidR="00AB78A6" w:rsidRPr="00C9057A" w14:paraId="5CFDFF9C" w14:textId="77777777" w:rsidTr="00031E25">
        <w:tc>
          <w:tcPr>
            <w:tcW w:w="992" w:type="dxa"/>
            <w:shd w:val="clear" w:color="auto" w:fill="auto"/>
            <w:vAlign w:val="center"/>
          </w:tcPr>
          <w:p w14:paraId="2BE8E1A5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02546B4" w14:textId="12C3D8B6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лосова Светлана Ивановна</w:t>
            </w:r>
          </w:p>
        </w:tc>
        <w:tc>
          <w:tcPr>
            <w:tcW w:w="6001" w:type="dxa"/>
          </w:tcPr>
          <w:p w14:paraId="51163BB9" w14:textId="65457E93" w:rsidR="00AB78A6" w:rsidRPr="00296EB5" w:rsidRDefault="00AB78A6" w:rsidP="003D116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AB78A6" w:rsidRPr="00C9057A" w14:paraId="10419F1B" w14:textId="77777777" w:rsidTr="00031E25">
        <w:tc>
          <w:tcPr>
            <w:tcW w:w="992" w:type="dxa"/>
            <w:shd w:val="clear" w:color="auto" w:fill="auto"/>
            <w:vAlign w:val="center"/>
          </w:tcPr>
          <w:p w14:paraId="1743EC46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CC02C9" w14:textId="79A67135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млева Юлия Валерьевна</w:t>
            </w:r>
          </w:p>
        </w:tc>
        <w:tc>
          <w:tcPr>
            <w:tcW w:w="6001" w:type="dxa"/>
          </w:tcPr>
          <w:p w14:paraId="6493AC30" w14:textId="4009325B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AB78A6" w:rsidRPr="00C9057A" w14:paraId="557C13A8" w14:textId="77777777" w:rsidTr="001B36E9">
        <w:trPr>
          <w:trHeight w:val="1235"/>
        </w:trPr>
        <w:tc>
          <w:tcPr>
            <w:tcW w:w="992" w:type="dxa"/>
            <w:shd w:val="clear" w:color="auto" w:fill="auto"/>
            <w:vAlign w:val="center"/>
          </w:tcPr>
          <w:p w14:paraId="71A771FB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CC9F4C" w14:textId="428C34DA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онева Снежана Ивановна</w:t>
            </w:r>
          </w:p>
        </w:tc>
        <w:tc>
          <w:tcPr>
            <w:tcW w:w="6001" w:type="dxa"/>
          </w:tcPr>
          <w:p w14:paraId="2807FCDB" w14:textId="4E5DAB87" w:rsidR="00AB78A6" w:rsidRPr="00296EB5" w:rsidRDefault="00AB78A6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15.12.2016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69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3B1647F7" w14:textId="77777777" w:rsidTr="00031E25">
        <w:tc>
          <w:tcPr>
            <w:tcW w:w="992" w:type="dxa"/>
            <w:shd w:val="clear" w:color="auto" w:fill="auto"/>
            <w:vAlign w:val="center"/>
          </w:tcPr>
          <w:p w14:paraId="140AF36B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3290C1E" w14:textId="1F530E62" w:rsidR="00AB78A6" w:rsidRPr="00CA6061" w:rsidRDefault="00AB78A6" w:rsidP="00C0393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новалова Наталья Владимировна</w:t>
            </w:r>
          </w:p>
        </w:tc>
        <w:tc>
          <w:tcPr>
            <w:tcW w:w="6001" w:type="dxa"/>
          </w:tcPr>
          <w:p w14:paraId="58C28FDF" w14:textId="6193F6AD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8.03.2014 N 149 "О НАЗНАЧЕНИИ СУДЕЙ ФЕДЕРАЛЬНЫХ СУДОВ И ЧЛЕНОВ ПРЕЗИДИУМОВ СУДОВ, О ПРЕДСТАВИТЕЛЯХ ПРЕЗИДЕНТА РОССИЙСКОЙ ФЕДЕРАЦИИ В КВАЛИФИКАЦИОННОЙ КОЛЛЕГИИ СУДЕЙ ЗАБАЙКАЛЬСКОГО КРАЯ"</w:t>
            </w:r>
          </w:p>
        </w:tc>
      </w:tr>
      <w:tr w:rsidR="00AB78A6" w:rsidRPr="00C9057A" w14:paraId="2BC9AC42" w14:textId="77777777" w:rsidTr="00031E25">
        <w:tc>
          <w:tcPr>
            <w:tcW w:w="992" w:type="dxa"/>
            <w:shd w:val="clear" w:color="auto" w:fill="auto"/>
            <w:vAlign w:val="center"/>
          </w:tcPr>
          <w:p w14:paraId="60D39310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FBDBFD4" w14:textId="1F3730EB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ролев Анатолий Викторович</w:t>
            </w:r>
          </w:p>
        </w:tc>
        <w:tc>
          <w:tcPr>
            <w:tcW w:w="6001" w:type="dxa"/>
          </w:tcPr>
          <w:p w14:paraId="1D74FAE4" w14:textId="2DB0937B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7AEEAD5A" w14:textId="77777777" w:rsidTr="00031E25">
        <w:tc>
          <w:tcPr>
            <w:tcW w:w="992" w:type="dxa"/>
            <w:shd w:val="clear" w:color="auto" w:fill="auto"/>
            <w:vAlign w:val="center"/>
          </w:tcPr>
          <w:p w14:paraId="035F0F92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0E500C5" w14:textId="0307FCFA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ротков Андрей Геннадьевич</w:t>
            </w:r>
          </w:p>
        </w:tc>
        <w:tc>
          <w:tcPr>
            <w:tcW w:w="6001" w:type="dxa"/>
          </w:tcPr>
          <w:p w14:paraId="1C5B7044" w14:textId="38D8938B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8.03.2007 N 29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AB78A6" w:rsidRPr="00C9057A" w14:paraId="0D3116AD" w14:textId="77777777" w:rsidTr="00031E25">
        <w:tc>
          <w:tcPr>
            <w:tcW w:w="992" w:type="dxa"/>
            <w:shd w:val="clear" w:color="auto" w:fill="auto"/>
            <w:vAlign w:val="center"/>
          </w:tcPr>
          <w:p w14:paraId="5048A207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D7CD19E" w14:textId="289A02FA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стюков Анатолий Викторович</w:t>
            </w:r>
          </w:p>
        </w:tc>
        <w:tc>
          <w:tcPr>
            <w:tcW w:w="6001" w:type="dxa"/>
          </w:tcPr>
          <w:p w14:paraId="08826388" w14:textId="05C431CE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AB78A6" w:rsidRPr="00C9057A" w14:paraId="78E01556" w14:textId="77777777" w:rsidTr="00031E25">
        <w:tc>
          <w:tcPr>
            <w:tcW w:w="992" w:type="dxa"/>
            <w:shd w:val="clear" w:color="auto" w:fill="auto"/>
            <w:vAlign w:val="center"/>
          </w:tcPr>
          <w:p w14:paraId="2F3F9C27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6564B93" w14:textId="5F437812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тлыш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ади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вильевна</w:t>
            </w:r>
            <w:proofErr w:type="spellEnd"/>
          </w:p>
        </w:tc>
        <w:tc>
          <w:tcPr>
            <w:tcW w:w="6001" w:type="dxa"/>
          </w:tcPr>
          <w:p w14:paraId="279E2437" w14:textId="638D3E3A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2.02.2013 N 68 "О НАЗНАЧЕНИИ СУДЕЙ ВЕРХОВНЫХ СУДОВ РЕСПУБЛИК, КРАЕВЫХ,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AB78A6" w:rsidRPr="00C9057A" w14:paraId="2C4A043A" w14:textId="77777777" w:rsidTr="00031E25">
        <w:tc>
          <w:tcPr>
            <w:tcW w:w="992" w:type="dxa"/>
            <w:shd w:val="clear" w:color="auto" w:fill="auto"/>
            <w:vAlign w:val="center"/>
          </w:tcPr>
          <w:p w14:paraId="479F8FC2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5AE7B5" w14:textId="57EB23A7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ривоус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Вячеславовна</w:t>
            </w:r>
          </w:p>
        </w:tc>
        <w:tc>
          <w:tcPr>
            <w:tcW w:w="6001" w:type="dxa"/>
          </w:tcPr>
          <w:p w14:paraId="6D77E99C" w14:textId="536495BC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2E9A08A9" w14:textId="77777777" w:rsidTr="00031E25">
        <w:tc>
          <w:tcPr>
            <w:tcW w:w="992" w:type="dxa"/>
            <w:shd w:val="clear" w:color="auto" w:fill="auto"/>
            <w:vAlign w:val="center"/>
          </w:tcPr>
          <w:p w14:paraId="2E90F6F8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A5F5007" w14:textId="79A01B50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узнецова Наталья Александровна</w:t>
            </w:r>
          </w:p>
        </w:tc>
        <w:tc>
          <w:tcPr>
            <w:tcW w:w="6001" w:type="dxa"/>
          </w:tcPr>
          <w:p w14:paraId="058DDE69" w14:textId="7C9D09A4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1B8163AC" w14:textId="77777777" w:rsidTr="00031E25">
        <w:tc>
          <w:tcPr>
            <w:tcW w:w="992" w:type="dxa"/>
            <w:shd w:val="clear" w:color="auto" w:fill="auto"/>
            <w:vAlign w:val="center"/>
          </w:tcPr>
          <w:p w14:paraId="664AFCCE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D15AA1" w14:textId="09DC1F19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приенко Светлана Геннадьевна</w:t>
            </w:r>
          </w:p>
        </w:tc>
        <w:tc>
          <w:tcPr>
            <w:tcW w:w="6001" w:type="dxa"/>
          </w:tcPr>
          <w:p w14:paraId="2B8EACA1" w14:textId="447C8C93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4.2012 N 499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AB78A6" w:rsidRPr="00C9057A" w14:paraId="64397094" w14:textId="77777777" w:rsidTr="00031E25">
        <w:tc>
          <w:tcPr>
            <w:tcW w:w="992" w:type="dxa"/>
            <w:shd w:val="clear" w:color="auto" w:fill="auto"/>
            <w:vAlign w:val="center"/>
          </w:tcPr>
          <w:p w14:paraId="0CFAE172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FA78B96" w14:textId="367B0CC2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приянова Светлана Николаевна</w:t>
            </w:r>
          </w:p>
        </w:tc>
        <w:tc>
          <w:tcPr>
            <w:tcW w:w="6001" w:type="dxa"/>
          </w:tcPr>
          <w:p w14:paraId="29A2C3AC" w14:textId="448C4055" w:rsidR="00AB78A6" w:rsidRPr="00296EB5" w:rsidRDefault="00AB78A6" w:rsidP="001D3E7A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AB78A6" w:rsidRPr="00C9057A" w14:paraId="0DB03A66" w14:textId="77777777" w:rsidTr="00031E25">
        <w:tc>
          <w:tcPr>
            <w:tcW w:w="992" w:type="dxa"/>
            <w:shd w:val="clear" w:color="auto" w:fill="auto"/>
            <w:vAlign w:val="center"/>
          </w:tcPr>
          <w:p w14:paraId="4DD98664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D057A0E" w14:textId="5B36181D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рочкина Ольга Александровна</w:t>
            </w:r>
          </w:p>
        </w:tc>
        <w:tc>
          <w:tcPr>
            <w:tcW w:w="6001" w:type="dxa"/>
          </w:tcPr>
          <w:p w14:paraId="462828C0" w14:textId="728CDB54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13258B99" w14:textId="77777777" w:rsidTr="00031E25">
        <w:tc>
          <w:tcPr>
            <w:tcW w:w="992" w:type="dxa"/>
            <w:shd w:val="clear" w:color="auto" w:fill="auto"/>
            <w:vAlign w:val="center"/>
          </w:tcPr>
          <w:p w14:paraId="3CBD1D11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0EFFD" w14:textId="12C837FA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рциньш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ветлана Эдуардовна</w:t>
            </w:r>
          </w:p>
        </w:tc>
        <w:tc>
          <w:tcPr>
            <w:tcW w:w="6001" w:type="dxa"/>
          </w:tcPr>
          <w:p w14:paraId="2AD39C72" w14:textId="0786C458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9.11.2000 N 1857 "О НАЗНАЧЕНИИ СУДЕЙ ВЕРХОВНЫХ СУДОВ РЕСПУБЛИК, КРАЕВЫХ, ОБЛАСТНЫХ СУДОВ, МОСКОВСКОГО, САНКТ - ПЕТЕРБУРГСКОГО ГОРОДСКИХ СУДОВ И СУДОВ АВТОНОМНЫХ ОКРУГОВ"</w:t>
            </w:r>
          </w:p>
        </w:tc>
      </w:tr>
      <w:tr w:rsidR="00AB78A6" w:rsidRPr="00C9057A" w14:paraId="73B59FA8" w14:textId="77777777" w:rsidTr="000D2BB0">
        <w:trPr>
          <w:trHeight w:val="763"/>
        </w:trPr>
        <w:tc>
          <w:tcPr>
            <w:tcW w:w="992" w:type="dxa"/>
            <w:shd w:val="clear" w:color="auto" w:fill="auto"/>
            <w:vAlign w:val="center"/>
          </w:tcPr>
          <w:p w14:paraId="67ABD2EA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C737FE" w14:textId="19BAF45B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врова Елена Львовна</w:t>
            </w:r>
          </w:p>
        </w:tc>
        <w:tc>
          <w:tcPr>
            <w:tcW w:w="6001" w:type="dxa"/>
          </w:tcPr>
          <w:p w14:paraId="06BBF513" w14:textId="26F7F325" w:rsidR="00AB78A6" w:rsidRPr="00296EB5" w:rsidRDefault="006B7847" w:rsidP="006B7847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</w:t>
            </w:r>
            <w:r w:rsidR="00391D60">
              <w:rPr>
                <w:rFonts w:ascii="Times New Roman" w:hAnsi="Times New Roman"/>
                <w:sz w:val="20"/>
                <w:szCs w:val="20"/>
              </w:rPr>
              <w:t xml:space="preserve">З ПРЕЗИДЕНТА РФ ОТ 06.12.2018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95 "О НАЗНАЧЕНИИ СУДЕЙ ФЕДЕРАЛЬНЫХ СУДОВ"</w:t>
            </w:r>
          </w:p>
        </w:tc>
      </w:tr>
      <w:tr w:rsidR="00731404" w:rsidRPr="00C9057A" w14:paraId="0F5407DD" w14:textId="77777777" w:rsidTr="00031E25">
        <w:tc>
          <w:tcPr>
            <w:tcW w:w="992" w:type="dxa"/>
            <w:shd w:val="clear" w:color="auto" w:fill="auto"/>
            <w:vAlign w:val="center"/>
          </w:tcPr>
          <w:p w14:paraId="757B471A" w14:textId="77777777" w:rsidR="00731404" w:rsidRPr="000D2BB0" w:rsidRDefault="00731404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563AC01" w14:textId="12E2778D" w:rsidR="00731404" w:rsidRPr="000D2BB0" w:rsidRDefault="00731404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  <w:lang w:eastAsia="ru-RU"/>
              </w:rPr>
            </w:pPr>
            <w:proofErr w:type="spellStart"/>
            <w:r w:rsidRPr="00EC202F">
              <w:rPr>
                <w:rFonts w:ascii="Times New Roman" w:hAnsi="Times New Roman"/>
                <w:sz w:val="24"/>
                <w:szCs w:val="24"/>
                <w:lang w:eastAsia="ru-RU"/>
              </w:rPr>
              <w:t>Лаухина</w:t>
            </w:r>
            <w:proofErr w:type="spellEnd"/>
            <w:r w:rsidRPr="00EC202F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Викторовна</w:t>
            </w:r>
          </w:p>
        </w:tc>
        <w:tc>
          <w:tcPr>
            <w:tcW w:w="6001" w:type="dxa"/>
          </w:tcPr>
          <w:p w14:paraId="2BCA6A12" w14:textId="0A9E41D7" w:rsidR="00731404" w:rsidRPr="00EC202F" w:rsidRDefault="00EC202F" w:rsidP="00EC202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EC202F">
              <w:rPr>
                <w:rFonts w:ascii="Times New Roman" w:hAnsi="Times New Roman"/>
                <w:sz w:val="20"/>
                <w:szCs w:val="20"/>
              </w:rPr>
              <w:t>УКАЗ ПРЕЗИДЕНТА РОССИ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ЙСКОЙ ФЕДЕРАЦИИ ОТ 07.05.2009 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EC202F">
              <w:rPr>
                <w:rFonts w:ascii="Times New Roman" w:hAnsi="Times New Roman"/>
                <w:sz w:val="20"/>
                <w:szCs w:val="20"/>
              </w:rPr>
              <w:t xml:space="preserve"> 519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"</w:t>
            </w:r>
            <w:r w:rsidRPr="00EC202F">
              <w:rPr>
                <w:rFonts w:ascii="Times New Roman" w:hAnsi="Times New Roman"/>
                <w:sz w:val="20"/>
                <w:szCs w:val="20"/>
              </w:rPr>
              <w:t>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— ЮГРЫ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AB78A6" w:rsidRPr="00C9057A" w14:paraId="1ACF61A6" w14:textId="77777777" w:rsidTr="00031E25">
        <w:tc>
          <w:tcPr>
            <w:tcW w:w="992" w:type="dxa"/>
            <w:shd w:val="clear" w:color="auto" w:fill="auto"/>
            <w:vAlign w:val="center"/>
          </w:tcPr>
          <w:p w14:paraId="22691951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4FCFCC3" w14:textId="41986A3C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ашков Антон Николаевич</w:t>
            </w:r>
          </w:p>
        </w:tc>
        <w:tc>
          <w:tcPr>
            <w:tcW w:w="6001" w:type="dxa"/>
          </w:tcPr>
          <w:p w14:paraId="6879917D" w14:textId="4D7E38C1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AB78A6" w:rsidRPr="00C9057A" w14:paraId="2871A48F" w14:textId="77777777" w:rsidTr="00031E25">
        <w:tc>
          <w:tcPr>
            <w:tcW w:w="992" w:type="dxa"/>
            <w:shd w:val="clear" w:color="auto" w:fill="auto"/>
            <w:vAlign w:val="center"/>
          </w:tcPr>
          <w:p w14:paraId="20E1CCBD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1782151" w14:textId="7DC89765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бедева Галина Валерьевна</w:t>
            </w:r>
          </w:p>
        </w:tc>
        <w:tc>
          <w:tcPr>
            <w:tcW w:w="6001" w:type="dxa"/>
          </w:tcPr>
          <w:p w14:paraId="48A2CBCF" w14:textId="213CB0AB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 </w:t>
            </w:r>
          </w:p>
        </w:tc>
      </w:tr>
      <w:tr w:rsidR="00AB78A6" w:rsidRPr="00C9057A" w14:paraId="52958BF7" w14:textId="77777777" w:rsidTr="00296EB5">
        <w:tc>
          <w:tcPr>
            <w:tcW w:w="992" w:type="dxa"/>
            <w:shd w:val="clear" w:color="auto" w:fill="auto"/>
            <w:vAlign w:val="center"/>
          </w:tcPr>
          <w:p w14:paraId="2AC2CC0E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1B0137" w14:textId="62DD8960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бедева Инна Евгеньевна</w:t>
            </w:r>
          </w:p>
        </w:tc>
        <w:tc>
          <w:tcPr>
            <w:tcW w:w="6001" w:type="dxa"/>
            <w:shd w:val="clear" w:color="auto" w:fill="auto"/>
          </w:tcPr>
          <w:p w14:paraId="3D0A6370" w14:textId="6823CBF2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8.2015 N 411 "О НАЗНАЧЕНИИ СУДЕЙ ФЕДЕРАЛЬНЫХ СУДОВ И О ПРЕДСТАВИТЕЛЯХ ПРЕЗИДЕНТА РОССИЙСКОЙ ФЕДЕРАЦИИ В КВАЛИФИКАЦИОННОЙ КОЛЛЕГИИ СУДЕЙ КУРГАНСКОЙ ОБЛАСТИ"       </w:t>
            </w:r>
          </w:p>
        </w:tc>
      </w:tr>
      <w:tr w:rsidR="00AB78A6" w:rsidRPr="00C9057A" w14:paraId="16EAC0EC" w14:textId="77777777" w:rsidTr="00296EB5">
        <w:tc>
          <w:tcPr>
            <w:tcW w:w="992" w:type="dxa"/>
            <w:shd w:val="clear" w:color="auto" w:fill="auto"/>
            <w:vAlign w:val="center"/>
          </w:tcPr>
          <w:p w14:paraId="1F0EECEC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A3DA7A" w14:textId="70C3962E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евшен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иктория Александровна</w:t>
            </w:r>
          </w:p>
        </w:tc>
        <w:tc>
          <w:tcPr>
            <w:tcW w:w="6001" w:type="dxa"/>
            <w:shd w:val="clear" w:color="auto" w:fill="auto"/>
          </w:tcPr>
          <w:p w14:paraId="1B012B67" w14:textId="461BD689" w:rsidR="00AB78A6" w:rsidRPr="00296EB5" w:rsidRDefault="00AB78A6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УКАЗ ПРЕЗИДЕНТА </w:t>
            </w:r>
            <w:r w:rsid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>РФ</w:t>
            </w:r>
            <w:r w:rsidR="00993B28"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 ОТ 02.01.2015 </w:t>
            </w:r>
            <w:r w:rsidR="00631AA6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 </w:t>
            </w:r>
            <w:r w:rsidR="00631AA6">
              <w:rPr>
                <w:rFonts w:ascii="Times New Roman" w:eastAsia="Times New Roman" w:hAnsi="Times New Roman" w:cs="Courier New"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 4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>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 И ОБ УТВЕРЖДЕНИИ СОСТАВА ПРЕЗИДИУМА ДАЛЬНЕВОСТОЧНОГО ОКРУЖНОГО ВОЕННОГО СУДА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AB78A6" w:rsidRPr="00C9057A" w14:paraId="1AF4CDDC" w14:textId="77777777" w:rsidTr="00296EB5">
        <w:tc>
          <w:tcPr>
            <w:tcW w:w="992" w:type="dxa"/>
            <w:shd w:val="clear" w:color="auto" w:fill="auto"/>
            <w:vAlign w:val="center"/>
          </w:tcPr>
          <w:p w14:paraId="46F7E18B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E947A19" w14:textId="64AD5759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маг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Борисовна</w:t>
            </w:r>
          </w:p>
        </w:tc>
        <w:tc>
          <w:tcPr>
            <w:tcW w:w="6001" w:type="dxa"/>
          </w:tcPr>
          <w:p w14:paraId="111CDA71" w14:textId="48DF5C8E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16.08.1996 N 1199 "О НАЗНАЧЕНИИ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СУДЕЙ КРАЕВЫХ И ОБЛАСТНЫХ СУДОВ"</w:t>
            </w:r>
          </w:p>
        </w:tc>
      </w:tr>
      <w:tr w:rsidR="00AB78A6" w:rsidRPr="00C9057A" w14:paraId="522D4212" w14:textId="77777777" w:rsidTr="00296EB5">
        <w:tc>
          <w:tcPr>
            <w:tcW w:w="992" w:type="dxa"/>
            <w:shd w:val="clear" w:color="auto" w:fill="auto"/>
            <w:vAlign w:val="center"/>
          </w:tcPr>
          <w:p w14:paraId="3C8A3C3A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35459A" w14:textId="4BC2689A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онова Светлана Викторовна</w:t>
            </w:r>
          </w:p>
        </w:tc>
        <w:tc>
          <w:tcPr>
            <w:tcW w:w="6001" w:type="dxa"/>
            <w:shd w:val="clear" w:color="auto" w:fill="auto"/>
          </w:tcPr>
          <w:p w14:paraId="7CBBF830" w14:textId="68B77BD5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AB78A6" w:rsidRPr="00C9057A" w14:paraId="572F8E77" w14:textId="77777777" w:rsidTr="00296EB5">
        <w:tc>
          <w:tcPr>
            <w:tcW w:w="992" w:type="dxa"/>
            <w:shd w:val="clear" w:color="auto" w:fill="auto"/>
            <w:vAlign w:val="center"/>
          </w:tcPr>
          <w:p w14:paraId="13CF9809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084C8A" w14:textId="1743A2AB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итвиненко Елена Викторовна</w:t>
            </w:r>
          </w:p>
        </w:tc>
        <w:tc>
          <w:tcPr>
            <w:tcW w:w="6001" w:type="dxa"/>
          </w:tcPr>
          <w:p w14:paraId="3F6D179C" w14:textId="3927577B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07 N 353 "О НАЗНАЧЕНИИ СУДЕЙ ВЕРХОВНЫХ СУДОВ РЕСПУБЛИК, КРАЕВЫХ, ОБЛАСТНЫХ СУДОВ, МОСКОВСКОГО И САНКТ-ПЕТЕРБУРГСКОГО ГОРОДСКИХ СУДОВ, СУДА ЧУКОТСКОГО АВТОНОМНОГО ОКРУГА"</w:t>
            </w:r>
          </w:p>
        </w:tc>
      </w:tr>
      <w:tr w:rsidR="00AB78A6" w:rsidRPr="00C9057A" w14:paraId="3F9211CD" w14:textId="77777777" w:rsidTr="00296EB5">
        <w:tc>
          <w:tcPr>
            <w:tcW w:w="992" w:type="dxa"/>
            <w:shd w:val="clear" w:color="auto" w:fill="auto"/>
            <w:vAlign w:val="center"/>
          </w:tcPr>
          <w:p w14:paraId="2D4C9777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5B6B6C" w14:textId="6A8688CE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бова Людмила Владимировна</w:t>
            </w:r>
          </w:p>
        </w:tc>
        <w:tc>
          <w:tcPr>
            <w:tcW w:w="6001" w:type="dxa"/>
          </w:tcPr>
          <w:p w14:paraId="4434FB1B" w14:textId="65DA1916" w:rsidR="00AB78A6" w:rsidRPr="00296EB5" w:rsidRDefault="00AB78A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48C5FC33" w14:textId="77777777" w:rsidTr="00296EB5">
        <w:tc>
          <w:tcPr>
            <w:tcW w:w="992" w:type="dxa"/>
            <w:shd w:val="clear" w:color="auto" w:fill="auto"/>
            <w:vAlign w:val="center"/>
          </w:tcPr>
          <w:p w14:paraId="61C1BAE4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2B995D" w14:textId="7BF82F7E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боч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алентина Ивановна</w:t>
            </w:r>
          </w:p>
        </w:tc>
        <w:tc>
          <w:tcPr>
            <w:tcW w:w="6001" w:type="dxa"/>
          </w:tcPr>
          <w:p w14:paraId="03A76B24" w14:textId="51753B4F" w:rsidR="00AB78A6" w:rsidRPr="00296EB5" w:rsidRDefault="00AB78A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12.2014 N 757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AB78A6" w:rsidRPr="00C9057A" w14:paraId="54449460" w14:textId="77777777" w:rsidTr="00296EB5">
        <w:tc>
          <w:tcPr>
            <w:tcW w:w="992" w:type="dxa"/>
            <w:shd w:val="clear" w:color="auto" w:fill="auto"/>
            <w:vAlign w:val="center"/>
          </w:tcPr>
          <w:p w14:paraId="6E690C3D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076696" w14:textId="263AE721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ктио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Леонидовна</w:t>
            </w:r>
          </w:p>
        </w:tc>
        <w:tc>
          <w:tcPr>
            <w:tcW w:w="6001" w:type="dxa"/>
          </w:tcPr>
          <w:p w14:paraId="69F76E05" w14:textId="6E8FB4AF" w:rsidR="00AB78A6" w:rsidRPr="00296EB5" w:rsidRDefault="00AB78A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68 "О НАЗНАЧЕНИИ 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AB78A6" w:rsidRPr="00C9057A" w14:paraId="2CAF2F1A" w14:textId="77777777" w:rsidTr="00296EB5">
        <w:tc>
          <w:tcPr>
            <w:tcW w:w="992" w:type="dxa"/>
            <w:shd w:val="clear" w:color="auto" w:fill="auto"/>
            <w:vAlign w:val="center"/>
          </w:tcPr>
          <w:p w14:paraId="65FD098E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646EE5" w14:textId="7D876DD0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паткина Александра Сергеевна</w:t>
            </w:r>
          </w:p>
        </w:tc>
        <w:tc>
          <w:tcPr>
            <w:tcW w:w="6001" w:type="dxa"/>
          </w:tcPr>
          <w:p w14:paraId="22FF06A8" w14:textId="65545129" w:rsidR="00AB78A6" w:rsidRPr="00296EB5" w:rsidRDefault="00AB78A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AB78A6" w:rsidRPr="00C9057A" w14:paraId="6B6D0E3C" w14:textId="77777777" w:rsidTr="00296EB5">
        <w:tc>
          <w:tcPr>
            <w:tcW w:w="992" w:type="dxa"/>
            <w:shd w:val="clear" w:color="auto" w:fill="auto"/>
            <w:vAlign w:val="center"/>
          </w:tcPr>
          <w:p w14:paraId="2E338BA9" w14:textId="77777777" w:rsidR="00AB78A6" w:rsidRPr="00CA6061" w:rsidRDefault="00AB78A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A819622" w14:textId="43226A4A" w:rsidR="00AB78A6" w:rsidRPr="00CA6061" w:rsidRDefault="00AB78A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укашенко Наталья Ивановна</w:t>
            </w:r>
          </w:p>
        </w:tc>
        <w:tc>
          <w:tcPr>
            <w:tcW w:w="6001" w:type="dxa"/>
          </w:tcPr>
          <w:p w14:paraId="2869519F" w14:textId="3477383E" w:rsidR="00AB78A6" w:rsidRPr="00296EB5" w:rsidRDefault="00AB78A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8.12.1997 N 1332 "О НАЗНАЧЕНИИ СУДЕЙ ВЕРХОВНЫХ СУДОВ РЕСПУБЛИК, АЛТАЙСКОГО КРАЕВОГО СУДА, ОБЛАСТНЫХ СУДОВ И МОСКОВСКОГО ГОРОДСКОГО СУДА"</w:t>
            </w:r>
          </w:p>
        </w:tc>
      </w:tr>
      <w:tr w:rsidR="00DF6679" w:rsidRPr="00C9057A" w14:paraId="72F6966E" w14:textId="77777777" w:rsidTr="00E85A1E">
        <w:tc>
          <w:tcPr>
            <w:tcW w:w="992" w:type="dxa"/>
            <w:shd w:val="clear" w:color="auto" w:fill="auto"/>
            <w:vAlign w:val="center"/>
          </w:tcPr>
          <w:p w14:paraId="51C80CF5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2A5E1E8" w14:textId="19762A51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укьянченко Виктор Васильевич</w:t>
            </w:r>
          </w:p>
        </w:tc>
        <w:tc>
          <w:tcPr>
            <w:tcW w:w="6001" w:type="dxa"/>
          </w:tcPr>
          <w:p w14:paraId="30D83F06" w14:textId="344398C6" w:rsidR="00DF6679" w:rsidRPr="00296EB5" w:rsidRDefault="00DF6679" w:rsidP="00606287">
            <w:pPr>
              <w:pStyle w:val="HTML"/>
              <w:shd w:val="clear" w:color="auto" w:fill="FEFEFE"/>
              <w:jc w:val="both"/>
              <w:rPr>
                <w:rFonts w:ascii="Times New Roman" w:hAnsi="Times New Roman"/>
              </w:rPr>
            </w:pPr>
            <w:r w:rsidRPr="00296EB5">
              <w:rPr>
                <w:rFonts w:ascii="Times New Roman" w:hAnsi="Times New Roman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DF6679" w:rsidRPr="00C9057A" w14:paraId="5BC89BCF" w14:textId="77777777" w:rsidTr="00E85A1E">
        <w:tc>
          <w:tcPr>
            <w:tcW w:w="992" w:type="dxa"/>
            <w:shd w:val="clear" w:color="auto" w:fill="auto"/>
            <w:vAlign w:val="center"/>
          </w:tcPr>
          <w:p w14:paraId="29519F3D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569D69" w14:textId="212C45AC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гжа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Эльмира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бдулганиевна</w:t>
            </w:r>
            <w:proofErr w:type="spellEnd"/>
          </w:p>
        </w:tc>
        <w:tc>
          <w:tcPr>
            <w:tcW w:w="6001" w:type="dxa"/>
          </w:tcPr>
          <w:p w14:paraId="04E18C1B" w14:textId="66B4AFEE" w:rsidR="00DF6679" w:rsidRPr="00296EB5" w:rsidRDefault="00DF6679" w:rsidP="007C1E25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DF6679" w:rsidRPr="00C9057A" w14:paraId="1BA68ACD" w14:textId="77777777" w:rsidTr="00031E25">
        <w:tc>
          <w:tcPr>
            <w:tcW w:w="992" w:type="dxa"/>
            <w:shd w:val="clear" w:color="auto" w:fill="auto"/>
            <w:vAlign w:val="center"/>
          </w:tcPr>
          <w:p w14:paraId="78F5F537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CD378B" w14:textId="4C2F5650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Максимова Елена Викторовна</w:t>
            </w:r>
          </w:p>
        </w:tc>
        <w:tc>
          <w:tcPr>
            <w:tcW w:w="6001" w:type="dxa"/>
          </w:tcPr>
          <w:p w14:paraId="71D88D02" w14:textId="48A6B568" w:rsidR="00DF6679" w:rsidRPr="00296EB5" w:rsidRDefault="00DF6679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 28.10.2013 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805 "О НАЗНАЧЕНИИ СУДЕЙ ФЕДЕРАЛЬНЫХ СУДОВ, 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DF6679" w:rsidRPr="00C9057A" w14:paraId="66C116FC" w14:textId="77777777" w:rsidTr="00E85A1E">
        <w:tc>
          <w:tcPr>
            <w:tcW w:w="992" w:type="dxa"/>
            <w:shd w:val="clear" w:color="auto" w:fill="auto"/>
            <w:vAlign w:val="center"/>
          </w:tcPr>
          <w:p w14:paraId="5F27A4BA" w14:textId="264D15E1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E74DA3" w14:textId="4E0D5D79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нер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Николаевна</w:t>
            </w:r>
          </w:p>
        </w:tc>
        <w:tc>
          <w:tcPr>
            <w:tcW w:w="6001" w:type="dxa"/>
          </w:tcPr>
          <w:p w14:paraId="5A9A266D" w14:textId="17F8163B" w:rsidR="00DF6679" w:rsidRPr="00296EB5" w:rsidRDefault="00DF6679" w:rsidP="009E78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4.2012 N 499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DF6679" w:rsidRPr="00C9057A" w14:paraId="641A27F6" w14:textId="77777777" w:rsidTr="00031E25">
        <w:tc>
          <w:tcPr>
            <w:tcW w:w="992" w:type="dxa"/>
            <w:shd w:val="clear" w:color="auto" w:fill="auto"/>
            <w:vAlign w:val="center"/>
          </w:tcPr>
          <w:p w14:paraId="189BB743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8D24687" w14:textId="0C8B3605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асленникова Любовь Владимировна </w:t>
            </w:r>
          </w:p>
        </w:tc>
        <w:tc>
          <w:tcPr>
            <w:tcW w:w="6001" w:type="dxa"/>
          </w:tcPr>
          <w:p w14:paraId="25E883EF" w14:textId="5B4618BD" w:rsidR="00DF6679" w:rsidRPr="00296EB5" w:rsidRDefault="00DF667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7.11.2008 N 1615 "О НАЗНАЧЕНИИ СУДЕЙ ВЕРХОВНЫХ СУДОВ РЕСПУБЛИК, КРАЕВЫХ, ОБЛАСТНЫХ СУДОВ, МОСКОВСКОГО ГОРОДСКОГО СУДА, СУДА ЕВРЕЙСКОЙ АВТОНОМНОЙ ОБЛАСТИ И СУДОВ АВТОНОМНЫХ ОКРУГОВ"</w:t>
            </w:r>
          </w:p>
        </w:tc>
      </w:tr>
      <w:tr w:rsidR="00DF6679" w:rsidRPr="00C9057A" w14:paraId="02EEC0ED" w14:textId="77777777" w:rsidTr="00031E25">
        <w:tc>
          <w:tcPr>
            <w:tcW w:w="992" w:type="dxa"/>
            <w:shd w:val="clear" w:color="auto" w:fill="auto"/>
            <w:vAlign w:val="center"/>
          </w:tcPr>
          <w:p w14:paraId="5A7BF4CA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6ABCDA" w14:textId="6BCA6137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реева Елена Юрьевна</w:t>
            </w:r>
          </w:p>
        </w:tc>
        <w:tc>
          <w:tcPr>
            <w:tcW w:w="6001" w:type="dxa"/>
          </w:tcPr>
          <w:p w14:paraId="79DBDE5E" w14:textId="01942212" w:rsidR="00DF6679" w:rsidRPr="00296EB5" w:rsidRDefault="00DF667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4.2012 N 362 "О НАЗНАЧЕНИИ СУДЕЙ ВЕРХОВНЫХ СУДОВ РЕСПУБЛИК, СТАВРОПОЛЬСКОГО КРАЕВОГО СУДА, ОБЛАСТНЫХ СУДОВ, МОСКОВСКОГО ГОРОДСКОГО СУДА И СУДА ХАНТЫ-МАНСИЙСКОГО АВТОНОМНОГО ОКРУГА - ЮГРЫ"</w:t>
            </w:r>
          </w:p>
        </w:tc>
      </w:tr>
      <w:tr w:rsidR="00DF6679" w:rsidRPr="00C9057A" w14:paraId="530A13FB" w14:textId="77777777" w:rsidTr="00031E25">
        <w:tc>
          <w:tcPr>
            <w:tcW w:w="992" w:type="dxa"/>
            <w:shd w:val="clear" w:color="auto" w:fill="auto"/>
            <w:vAlign w:val="center"/>
          </w:tcPr>
          <w:p w14:paraId="1C6BF27B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4421CDE" w14:textId="2F29E289" w:rsidR="00DF6679" w:rsidRPr="00CA6061" w:rsidRDefault="00DF6679" w:rsidP="0008556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риненко Алексей Иванович</w:t>
            </w:r>
          </w:p>
        </w:tc>
        <w:tc>
          <w:tcPr>
            <w:tcW w:w="6001" w:type="dxa"/>
          </w:tcPr>
          <w:p w14:paraId="275A6CBB" w14:textId="7ADBA31F" w:rsidR="00DF6679" w:rsidRPr="00296EB5" w:rsidRDefault="00DF667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5.12.2001 N 1465 "О НАЗНАЧЕНИИ СУДЕЙ ВЕРХОВНЫХ СУДОВ РЕСПУБЛИК, КРАЕВЫХ,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ОБЛАСТНЫХ СУДОВ, МОСКОВСКОГО ГОРОДСКОГО СУДА И СУДА ХАНТЫ - МАНСИЙСКОГО АВТОНОМНОГО ОКРУГА"</w:t>
            </w:r>
          </w:p>
        </w:tc>
      </w:tr>
      <w:tr w:rsidR="00DF6679" w:rsidRPr="00C9057A" w14:paraId="372A26F9" w14:textId="77777777" w:rsidTr="00031E25">
        <w:tc>
          <w:tcPr>
            <w:tcW w:w="992" w:type="dxa"/>
            <w:shd w:val="clear" w:color="auto" w:fill="auto"/>
            <w:vAlign w:val="center"/>
          </w:tcPr>
          <w:p w14:paraId="44AD5A0D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96484B5" w14:textId="4B4B01E8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ртынова Лариса Тихоновна</w:t>
            </w:r>
          </w:p>
        </w:tc>
        <w:tc>
          <w:tcPr>
            <w:tcW w:w="6001" w:type="dxa"/>
          </w:tcPr>
          <w:p w14:paraId="3043E162" w14:textId="49644694" w:rsidR="00DF6679" w:rsidRPr="00296EB5" w:rsidRDefault="00DF667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4.1999 N 399 "О НАЗНАЧЕНИИ СУДЕЙ ВЕРХОВНЫХ СУДОВ РЕСПУБЛИК, АЛТАЙСКОГО КРАЕВОГО СУДА, ОБЛАСТНЫХ СУДОВ И МОСКОВСКОГО ГОРОДСКОГО СУДА"</w:t>
            </w:r>
          </w:p>
        </w:tc>
      </w:tr>
      <w:tr w:rsidR="00DF6679" w:rsidRPr="00C9057A" w14:paraId="6AEDF0F9" w14:textId="77777777" w:rsidTr="00031E25">
        <w:tc>
          <w:tcPr>
            <w:tcW w:w="992" w:type="dxa"/>
            <w:shd w:val="clear" w:color="auto" w:fill="auto"/>
            <w:vAlign w:val="center"/>
          </w:tcPr>
          <w:p w14:paraId="6725E50A" w14:textId="77777777" w:rsidR="00DF6679" w:rsidRPr="00CA6061" w:rsidRDefault="00DF667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D08E85" w14:textId="0E55CA32" w:rsidR="00DF6679" w:rsidRPr="00CA6061" w:rsidRDefault="00DF667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тлах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ей Сергеевич</w:t>
            </w:r>
          </w:p>
        </w:tc>
        <w:tc>
          <w:tcPr>
            <w:tcW w:w="6001" w:type="dxa"/>
          </w:tcPr>
          <w:p w14:paraId="62F84EA5" w14:textId="3EC5E62C" w:rsidR="00DF6679" w:rsidRPr="00296EB5" w:rsidRDefault="00DF667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F35446" w:rsidRPr="00C9057A" w14:paraId="5B7D3A2F" w14:textId="77777777" w:rsidTr="00031E25">
        <w:tc>
          <w:tcPr>
            <w:tcW w:w="992" w:type="dxa"/>
            <w:shd w:val="clear" w:color="auto" w:fill="auto"/>
            <w:vAlign w:val="center"/>
          </w:tcPr>
          <w:p w14:paraId="454262EA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D97890" w14:textId="2055A101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сюр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ергей Леонидович</w:t>
            </w:r>
          </w:p>
        </w:tc>
        <w:tc>
          <w:tcPr>
            <w:tcW w:w="6001" w:type="dxa"/>
          </w:tcPr>
          <w:p w14:paraId="17F2DFB7" w14:textId="11EF7EBA" w:rsidR="00F35446" w:rsidRPr="00296EB5" w:rsidRDefault="00F3544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F35446" w:rsidRPr="00C9057A" w14:paraId="3260F46F" w14:textId="77777777" w:rsidTr="00031E25">
        <w:tc>
          <w:tcPr>
            <w:tcW w:w="992" w:type="dxa"/>
            <w:shd w:val="clear" w:color="auto" w:fill="auto"/>
            <w:vAlign w:val="center"/>
          </w:tcPr>
          <w:p w14:paraId="07858C95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96EEC27" w14:textId="78B2EEA8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хайлова Регина Борисовна</w:t>
            </w:r>
          </w:p>
        </w:tc>
        <w:tc>
          <w:tcPr>
            <w:tcW w:w="6001" w:type="dxa"/>
          </w:tcPr>
          <w:p w14:paraId="1F664B3C" w14:textId="12454D03" w:rsidR="00F35446" w:rsidRPr="00296EB5" w:rsidRDefault="00F3544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6.2011 N 872 "О НАЗНАЧЕНИИ СУДЕЙ ВЕРХОВНЫХ СУДОВ РЕСПУБЛИК, КРАЕВЫХ, ОБЛАСТНЫХ СУДОВ, МОСКОВСКОГО ГОРОДСКОГО СУДА И СУДА ЯМАЛО-НЕНЕЦКОГО АВТОНОМНОГО ОКРУГА"</w:t>
            </w:r>
          </w:p>
        </w:tc>
      </w:tr>
      <w:tr w:rsidR="00F35446" w:rsidRPr="00C9057A" w14:paraId="40386633" w14:textId="77777777" w:rsidTr="00031E25">
        <w:tc>
          <w:tcPr>
            <w:tcW w:w="992" w:type="dxa"/>
            <w:shd w:val="clear" w:color="auto" w:fill="auto"/>
            <w:vAlign w:val="center"/>
          </w:tcPr>
          <w:p w14:paraId="307643CE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1403B0" w14:textId="5AEC0B86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халева Татьяна Дмитриевна</w:t>
            </w:r>
          </w:p>
        </w:tc>
        <w:tc>
          <w:tcPr>
            <w:tcW w:w="6001" w:type="dxa"/>
          </w:tcPr>
          <w:p w14:paraId="4EDE4636" w14:textId="3734E999" w:rsidR="00F35446" w:rsidRPr="00296EB5" w:rsidRDefault="00F3544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6.2010 N 793 "О НАЗНАЧЕНИИ СУДЕЙ ВЕРХОВНЫХ СУДОВ РЕСПУБЛИК, КРАЕВЫХ, ОБЛАСТНЫХ СУДОВ, МОСКОВСКОГО И САНКТ-ПЕТЕРБУРГСКОГО ГОРОДСКИХ СУДОВ И СУДА НЕНЕЦКОГО АВТОНОМНОГО ОКРУГА"</w:t>
            </w:r>
          </w:p>
        </w:tc>
      </w:tr>
      <w:tr w:rsidR="00F35446" w:rsidRPr="00C9057A" w14:paraId="50AB9F03" w14:textId="77777777" w:rsidTr="00296EB5">
        <w:tc>
          <w:tcPr>
            <w:tcW w:w="992" w:type="dxa"/>
            <w:shd w:val="clear" w:color="auto" w:fill="auto"/>
            <w:vAlign w:val="center"/>
          </w:tcPr>
          <w:p w14:paraId="421FC5FA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FAD871" w14:textId="5BC3162A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щенко Ольга Анатольевна</w:t>
            </w:r>
          </w:p>
        </w:tc>
        <w:tc>
          <w:tcPr>
            <w:tcW w:w="6001" w:type="dxa"/>
            <w:shd w:val="clear" w:color="auto" w:fill="auto"/>
          </w:tcPr>
          <w:p w14:paraId="4D4E51F9" w14:textId="47B93310" w:rsidR="00F35446" w:rsidRPr="00296EB5" w:rsidRDefault="00F35446" w:rsidP="00F06863">
            <w:pPr>
              <w:pStyle w:val="1"/>
              <w:shd w:val="clear" w:color="auto" w:fill="FEFEFE"/>
              <w:rPr>
                <w:rFonts w:eastAsia="Calibri"/>
                <w:b w:val="0"/>
                <w:bCs w:val="0"/>
                <w:kern w:val="0"/>
                <w:sz w:val="20"/>
                <w:szCs w:val="20"/>
                <w:lang w:eastAsia="en-US"/>
              </w:rPr>
            </w:pPr>
            <w:r w:rsidRPr="00296EB5">
              <w:rPr>
                <w:b w:val="0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F35446" w:rsidRPr="00C9057A" w14:paraId="60810EC0" w14:textId="77777777" w:rsidTr="00296EB5">
        <w:tc>
          <w:tcPr>
            <w:tcW w:w="992" w:type="dxa"/>
            <w:shd w:val="clear" w:color="auto" w:fill="auto"/>
            <w:vAlign w:val="center"/>
          </w:tcPr>
          <w:p w14:paraId="630022F5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74A0E49" w14:textId="49F49388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нек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Иванович</w:t>
            </w:r>
          </w:p>
        </w:tc>
        <w:tc>
          <w:tcPr>
            <w:tcW w:w="6001" w:type="dxa"/>
          </w:tcPr>
          <w:p w14:paraId="0F12D4F9" w14:textId="3328A02E" w:rsidR="00F35446" w:rsidRPr="00296EB5" w:rsidRDefault="00F3544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6 N 1324 "О НАЗНАЧЕНИИ СУДЕЙ ВЕРХОВНЫХ СУДОВ РЕСПУБЛИК, КРАСНОДАРСКОГО КРАЕВОГО СУДА, ОБЛАСТНЫХ СУДОВ, МОСКОВСКОГО ГОРОДСКОГО СУДА И СУДА ЧУКОТСКОГО АВТОНОМНОГО ОКРУГА"</w:t>
            </w:r>
          </w:p>
        </w:tc>
      </w:tr>
      <w:tr w:rsidR="00F35446" w:rsidRPr="00C9057A" w14:paraId="0C698067" w14:textId="77777777" w:rsidTr="00296EB5">
        <w:tc>
          <w:tcPr>
            <w:tcW w:w="992" w:type="dxa"/>
            <w:shd w:val="clear" w:color="auto" w:fill="auto"/>
            <w:vAlign w:val="center"/>
          </w:tcPr>
          <w:p w14:paraId="521FC1BA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757DE94" w14:textId="6881D927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ргас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ихаил Михайлович</w:t>
            </w:r>
          </w:p>
        </w:tc>
        <w:tc>
          <w:tcPr>
            <w:tcW w:w="6001" w:type="dxa"/>
          </w:tcPr>
          <w:p w14:paraId="71029DB8" w14:textId="0A971BF4" w:rsidR="00F35446" w:rsidRPr="00296EB5" w:rsidRDefault="00F3544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F35446" w:rsidRPr="00C9057A" w14:paraId="6097B9BD" w14:textId="77777777" w:rsidTr="00296EB5">
        <w:tc>
          <w:tcPr>
            <w:tcW w:w="992" w:type="dxa"/>
            <w:shd w:val="clear" w:color="auto" w:fill="auto"/>
            <w:vAlign w:val="center"/>
          </w:tcPr>
          <w:p w14:paraId="466F99E7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700C62" w14:textId="4F9403BA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орозова Динара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амимовна</w:t>
            </w:r>
            <w:proofErr w:type="spellEnd"/>
          </w:p>
        </w:tc>
        <w:tc>
          <w:tcPr>
            <w:tcW w:w="6001" w:type="dxa"/>
            <w:shd w:val="clear" w:color="auto" w:fill="auto"/>
          </w:tcPr>
          <w:p w14:paraId="5F97E0CB" w14:textId="03499821" w:rsidR="00F35446" w:rsidRPr="00296EB5" w:rsidRDefault="00F35446" w:rsidP="00325D8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F35446" w:rsidRPr="00C9057A" w14:paraId="0484267F" w14:textId="77777777" w:rsidTr="00296EB5">
        <w:tc>
          <w:tcPr>
            <w:tcW w:w="992" w:type="dxa"/>
            <w:shd w:val="clear" w:color="auto" w:fill="auto"/>
            <w:vAlign w:val="center"/>
          </w:tcPr>
          <w:p w14:paraId="37BD7A60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0C923B" w14:textId="62871E93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шеч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Иванович</w:t>
            </w:r>
          </w:p>
        </w:tc>
        <w:tc>
          <w:tcPr>
            <w:tcW w:w="6001" w:type="dxa"/>
            <w:shd w:val="clear" w:color="auto" w:fill="auto"/>
          </w:tcPr>
          <w:p w14:paraId="2C52EE13" w14:textId="2480FA65" w:rsidR="00F35446" w:rsidRPr="00296EB5" w:rsidRDefault="00F3544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4.07.2015 N 343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F35446" w:rsidRPr="00C9057A" w14:paraId="7C84C6BE" w14:textId="77777777" w:rsidTr="00296EB5">
        <w:tc>
          <w:tcPr>
            <w:tcW w:w="992" w:type="dxa"/>
            <w:shd w:val="clear" w:color="auto" w:fill="auto"/>
            <w:vAlign w:val="center"/>
          </w:tcPr>
          <w:p w14:paraId="5CC59693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2E6756" w14:textId="7FD573C1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узыченко Олег Александрович</w:t>
            </w:r>
          </w:p>
        </w:tc>
        <w:tc>
          <w:tcPr>
            <w:tcW w:w="6001" w:type="dxa"/>
          </w:tcPr>
          <w:p w14:paraId="463F113A" w14:textId="709E3858" w:rsidR="00F35446" w:rsidRPr="00296EB5" w:rsidRDefault="00F3544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F35446" w:rsidRPr="00C9057A" w14:paraId="18B3C5FC" w14:textId="77777777" w:rsidTr="00296EB5">
        <w:tc>
          <w:tcPr>
            <w:tcW w:w="992" w:type="dxa"/>
            <w:shd w:val="clear" w:color="auto" w:fill="auto"/>
            <w:vAlign w:val="center"/>
          </w:tcPr>
          <w:p w14:paraId="0CC95DB7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1CDE2B" w14:textId="587FC638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gram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ухортых</w:t>
            </w:r>
            <w:proofErr w:type="gram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Николаевна</w:t>
            </w:r>
          </w:p>
        </w:tc>
        <w:tc>
          <w:tcPr>
            <w:tcW w:w="6001" w:type="dxa"/>
          </w:tcPr>
          <w:p w14:paraId="0283E34E" w14:textId="24E47FB0" w:rsidR="00F35446" w:rsidRPr="00296EB5" w:rsidRDefault="00F3544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12.2011 N 1698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F35446" w:rsidRPr="00C9057A" w14:paraId="75FABE5C" w14:textId="77777777" w:rsidTr="00296EB5">
        <w:tc>
          <w:tcPr>
            <w:tcW w:w="992" w:type="dxa"/>
            <w:shd w:val="clear" w:color="auto" w:fill="auto"/>
            <w:vAlign w:val="center"/>
          </w:tcPr>
          <w:p w14:paraId="43BF1330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500397" w14:textId="2F6810E3" w:rsidR="00F35446" w:rsidRPr="00CA6061" w:rsidRDefault="00F35446" w:rsidP="00495B5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Мушни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Евгеньевна</w:t>
            </w:r>
          </w:p>
        </w:tc>
        <w:tc>
          <w:tcPr>
            <w:tcW w:w="6001" w:type="dxa"/>
          </w:tcPr>
          <w:p w14:paraId="5CA66197" w14:textId="3AEB4D2B" w:rsidR="00F35446" w:rsidRPr="00296EB5" w:rsidRDefault="00F35446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F35446" w:rsidRPr="00C9057A" w14:paraId="0D5E2EE7" w14:textId="77777777" w:rsidTr="00296EB5">
        <w:tc>
          <w:tcPr>
            <w:tcW w:w="992" w:type="dxa"/>
            <w:shd w:val="clear" w:color="auto" w:fill="auto"/>
            <w:vAlign w:val="center"/>
          </w:tcPr>
          <w:p w14:paraId="2F65CDD4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F9601F9" w14:textId="5F55CA46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ызн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ия Владимировна</w:t>
            </w:r>
          </w:p>
        </w:tc>
        <w:tc>
          <w:tcPr>
            <w:tcW w:w="6001" w:type="dxa"/>
          </w:tcPr>
          <w:p w14:paraId="68D6A3FE" w14:textId="54E18539" w:rsidR="00F35446" w:rsidRPr="00296EB5" w:rsidRDefault="00F35446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08.2013 N 688 "О НАЗНАЧЕНИИ СУДЕЙ ФЕДЕРАЛЬНЫХ СУДОВ И ЧЛЕНОВ ПРЕЗИДИУМОВ СУДОВ"</w:t>
            </w:r>
          </w:p>
        </w:tc>
      </w:tr>
      <w:tr w:rsidR="00F35446" w:rsidRPr="00C9057A" w14:paraId="173DAE24" w14:textId="77777777" w:rsidTr="00296EB5">
        <w:tc>
          <w:tcPr>
            <w:tcW w:w="992" w:type="dxa"/>
            <w:shd w:val="clear" w:color="auto" w:fill="auto"/>
            <w:vAlign w:val="center"/>
          </w:tcPr>
          <w:p w14:paraId="713A0F69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B6E1186" w14:textId="7E468A6D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азаренко Алексей Павлович</w:t>
            </w:r>
          </w:p>
        </w:tc>
        <w:tc>
          <w:tcPr>
            <w:tcW w:w="6001" w:type="dxa"/>
          </w:tcPr>
          <w:p w14:paraId="28A32E8D" w14:textId="3A5AD6E7" w:rsidR="00F35446" w:rsidRPr="00296EB5" w:rsidRDefault="00F35446" w:rsidP="00296EB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15.12.2016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69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F35446" w:rsidRPr="00C9057A" w14:paraId="136E7D5F" w14:textId="77777777" w:rsidTr="00296EB5">
        <w:tc>
          <w:tcPr>
            <w:tcW w:w="992" w:type="dxa"/>
            <w:shd w:val="clear" w:color="auto" w:fill="auto"/>
            <w:vAlign w:val="center"/>
          </w:tcPr>
          <w:p w14:paraId="344E6987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3340B3" w14:textId="6D5F81CF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дел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Анатольевна</w:t>
            </w:r>
          </w:p>
        </w:tc>
        <w:tc>
          <w:tcPr>
            <w:tcW w:w="6001" w:type="dxa"/>
          </w:tcPr>
          <w:p w14:paraId="2C45F902" w14:textId="20DB4027" w:rsidR="00F35446" w:rsidRPr="00296EB5" w:rsidRDefault="00F3544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F35446" w:rsidRPr="00C9057A" w14:paraId="61A59D5F" w14:textId="77777777" w:rsidTr="00296EB5">
        <w:tc>
          <w:tcPr>
            <w:tcW w:w="992" w:type="dxa"/>
            <w:shd w:val="clear" w:color="auto" w:fill="auto"/>
            <w:vAlign w:val="center"/>
          </w:tcPr>
          <w:p w14:paraId="10CC6F78" w14:textId="77777777" w:rsidR="00F35446" w:rsidRPr="00CA6061" w:rsidRDefault="00F35446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DDD0CCA" w14:textId="210AEF83" w:rsidR="00F35446" w:rsidRPr="00CA6061" w:rsidRDefault="00F35446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рет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Никитична</w:t>
            </w:r>
          </w:p>
        </w:tc>
        <w:tc>
          <w:tcPr>
            <w:tcW w:w="6001" w:type="dxa"/>
          </w:tcPr>
          <w:p w14:paraId="74404BB7" w14:textId="1C9C4A7D" w:rsidR="00F35446" w:rsidRPr="00296EB5" w:rsidRDefault="00F35446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2.11.2001 N 1350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37280" w:rsidRPr="00C9057A" w14:paraId="44083217" w14:textId="77777777" w:rsidTr="00296EB5">
        <w:tc>
          <w:tcPr>
            <w:tcW w:w="992" w:type="dxa"/>
            <w:shd w:val="clear" w:color="auto" w:fill="auto"/>
            <w:vAlign w:val="center"/>
          </w:tcPr>
          <w:p w14:paraId="299322F3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CB08B2A" w14:textId="3BD4504C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стерова Елена Борисовна</w:t>
            </w:r>
          </w:p>
        </w:tc>
        <w:tc>
          <w:tcPr>
            <w:tcW w:w="6001" w:type="dxa"/>
          </w:tcPr>
          <w:p w14:paraId="6BD7774A" w14:textId="7494C842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4.06.2012 N 848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539EF219" w14:textId="77777777" w:rsidTr="00296EB5">
        <w:tc>
          <w:tcPr>
            <w:tcW w:w="992" w:type="dxa"/>
            <w:shd w:val="clear" w:color="auto" w:fill="auto"/>
            <w:vAlign w:val="center"/>
          </w:tcPr>
          <w:p w14:paraId="09767EE4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1EE9ED6" w14:textId="6DCA3414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икишина Натал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я Викторовна</w:t>
            </w:r>
          </w:p>
        </w:tc>
        <w:tc>
          <w:tcPr>
            <w:tcW w:w="6001" w:type="dxa"/>
          </w:tcPr>
          <w:p w14:paraId="5A503F73" w14:textId="1881DDAC" w:rsidR="00737280" w:rsidRPr="00296EB5" w:rsidRDefault="00737280" w:rsidP="00324959">
            <w:pPr>
              <w:pStyle w:val="1"/>
              <w:shd w:val="clear" w:color="auto" w:fill="FEFEFE"/>
              <w:rPr>
                <w:rFonts w:eastAsia="Calibri"/>
                <w:b w:val="0"/>
                <w:bCs w:val="0"/>
                <w:kern w:val="0"/>
                <w:sz w:val="20"/>
                <w:szCs w:val="20"/>
                <w:lang w:eastAsia="en-US"/>
              </w:rPr>
            </w:pPr>
            <w:r w:rsidRPr="00296EB5">
              <w:rPr>
                <w:b w:val="0"/>
                <w:sz w:val="20"/>
                <w:szCs w:val="20"/>
              </w:rPr>
              <w:t>УКАЗ ПРЕЗИДЕНТА РФ ОТ 05.12.2014 N 757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76C72EBF" w14:textId="77777777" w:rsidTr="00296EB5">
        <w:tc>
          <w:tcPr>
            <w:tcW w:w="992" w:type="dxa"/>
            <w:shd w:val="clear" w:color="auto" w:fill="auto"/>
            <w:vAlign w:val="center"/>
          </w:tcPr>
          <w:p w14:paraId="04C24A4B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A8CC21" w14:textId="322F72CA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икишина Наталья Васильевна</w:t>
            </w:r>
          </w:p>
        </w:tc>
        <w:tc>
          <w:tcPr>
            <w:tcW w:w="6001" w:type="dxa"/>
          </w:tcPr>
          <w:p w14:paraId="62ABE042" w14:textId="02148214" w:rsidR="00737280" w:rsidRPr="00296EB5" w:rsidRDefault="00737280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09.06.2017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25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4A80DEB8" w14:textId="77777777" w:rsidTr="00E85A1E">
        <w:tc>
          <w:tcPr>
            <w:tcW w:w="992" w:type="dxa"/>
            <w:shd w:val="clear" w:color="auto" w:fill="auto"/>
            <w:vAlign w:val="center"/>
          </w:tcPr>
          <w:p w14:paraId="52594F5F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746BE43" w14:textId="61579C92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иколенко Любовь Ивановна</w:t>
            </w:r>
          </w:p>
        </w:tc>
        <w:tc>
          <w:tcPr>
            <w:tcW w:w="6001" w:type="dxa"/>
          </w:tcPr>
          <w:p w14:paraId="7FFDE681" w14:textId="1DFEBBAE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9.11.2000 N 1857 "О НАЗНАЧЕНИИ СУДЕЙ ВЕРХОВНЫХ СУДОВ РЕСПУБЛИК, КРАЕВЫХ, ОБЛАСТНЫХ СУДОВ, МОСКОВСКОГО, САНКТ - ПЕТЕРБУРГСКОГО ГОРОДСКИХ СУДОВ И СУДОВ АВТОНОМНЫХ ОКРУГОВ"</w:t>
            </w:r>
          </w:p>
        </w:tc>
      </w:tr>
      <w:tr w:rsidR="00737280" w:rsidRPr="00C9057A" w14:paraId="54650B60" w14:textId="77777777" w:rsidTr="00E85A1E">
        <w:tc>
          <w:tcPr>
            <w:tcW w:w="992" w:type="dxa"/>
            <w:shd w:val="clear" w:color="auto" w:fill="auto"/>
            <w:vAlign w:val="center"/>
          </w:tcPr>
          <w:p w14:paraId="4CED1C6C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68446F" w14:textId="5EC48F2C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овиков Валентин Александрович</w:t>
            </w:r>
          </w:p>
        </w:tc>
        <w:tc>
          <w:tcPr>
            <w:tcW w:w="6001" w:type="dxa"/>
          </w:tcPr>
          <w:p w14:paraId="1E163111" w14:textId="0E1A1F99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0.06.2003 N 649 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737280" w:rsidRPr="00C9057A" w14:paraId="4E9C86C4" w14:textId="77777777" w:rsidTr="00E85A1E">
        <w:tc>
          <w:tcPr>
            <w:tcW w:w="992" w:type="dxa"/>
            <w:shd w:val="clear" w:color="auto" w:fill="auto"/>
            <w:vAlign w:val="center"/>
          </w:tcPr>
          <w:p w14:paraId="4372568A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6EBEDB" w14:textId="400F054F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овиков Константин Владимирович</w:t>
            </w:r>
          </w:p>
        </w:tc>
        <w:tc>
          <w:tcPr>
            <w:tcW w:w="6001" w:type="dxa"/>
          </w:tcPr>
          <w:p w14:paraId="779C9F69" w14:textId="54494D8B" w:rsidR="00737280" w:rsidRPr="00296EB5" w:rsidRDefault="00737280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37280" w:rsidRPr="00C9057A" w14:paraId="4BC0FF5E" w14:textId="77777777" w:rsidTr="00E85A1E">
        <w:tc>
          <w:tcPr>
            <w:tcW w:w="992" w:type="dxa"/>
            <w:shd w:val="clear" w:color="auto" w:fill="auto"/>
            <w:vAlign w:val="center"/>
          </w:tcPr>
          <w:p w14:paraId="65EADE59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E60F1AB" w14:textId="35D265E0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овикова Елена Анатольевна</w:t>
            </w:r>
          </w:p>
        </w:tc>
        <w:tc>
          <w:tcPr>
            <w:tcW w:w="6001" w:type="dxa"/>
          </w:tcPr>
          <w:p w14:paraId="68241831" w14:textId="51B5AEB8" w:rsidR="00737280" w:rsidRPr="00296EB5" w:rsidRDefault="00737280" w:rsidP="007C09A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7F880298" w14:textId="77777777" w:rsidTr="00031E25">
        <w:tc>
          <w:tcPr>
            <w:tcW w:w="992" w:type="dxa"/>
            <w:shd w:val="clear" w:color="auto" w:fill="auto"/>
            <w:vAlign w:val="center"/>
          </w:tcPr>
          <w:p w14:paraId="4611A4BF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DEA06EF" w14:textId="156414F4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овикова Ольга Анатольевна</w:t>
            </w:r>
          </w:p>
        </w:tc>
        <w:tc>
          <w:tcPr>
            <w:tcW w:w="6001" w:type="dxa"/>
          </w:tcPr>
          <w:p w14:paraId="0618C69C" w14:textId="1CFEA378" w:rsidR="00737280" w:rsidRPr="00296EB5" w:rsidRDefault="00737280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6.08.2016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</w:p>
        </w:tc>
      </w:tr>
      <w:tr w:rsidR="00737280" w:rsidRPr="00C9057A" w14:paraId="037DC96E" w14:textId="77777777" w:rsidTr="00031E25">
        <w:tc>
          <w:tcPr>
            <w:tcW w:w="992" w:type="dxa"/>
            <w:shd w:val="clear" w:color="auto" w:fill="auto"/>
            <w:vAlign w:val="center"/>
          </w:tcPr>
          <w:p w14:paraId="07603FA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276628E" w14:textId="1FFE033B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Олихвер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Ивановна</w:t>
            </w:r>
          </w:p>
        </w:tc>
        <w:tc>
          <w:tcPr>
            <w:tcW w:w="6001" w:type="dxa"/>
          </w:tcPr>
          <w:p w14:paraId="62AF8B3F" w14:textId="0A14A313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2 N 1379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37280" w:rsidRPr="00C9057A" w14:paraId="06C065F0" w14:textId="77777777" w:rsidTr="00031E25">
        <w:tc>
          <w:tcPr>
            <w:tcW w:w="992" w:type="dxa"/>
            <w:shd w:val="clear" w:color="auto" w:fill="auto"/>
            <w:vAlign w:val="center"/>
          </w:tcPr>
          <w:p w14:paraId="1FD87CB4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34C60E" w14:textId="05055008" w:rsidR="00737280" w:rsidRPr="00CA6061" w:rsidRDefault="00737280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Олюнина Мария Васильевна</w:t>
            </w:r>
          </w:p>
        </w:tc>
        <w:tc>
          <w:tcPr>
            <w:tcW w:w="6001" w:type="dxa"/>
          </w:tcPr>
          <w:p w14:paraId="369ED78F" w14:textId="0BA1E99F" w:rsidR="00737280" w:rsidRPr="00296EB5" w:rsidRDefault="00737280" w:rsidP="0032495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4DDB08F9" w14:textId="77777777" w:rsidTr="00031E25">
        <w:tc>
          <w:tcPr>
            <w:tcW w:w="992" w:type="dxa"/>
            <w:shd w:val="clear" w:color="auto" w:fill="auto"/>
            <w:vAlign w:val="center"/>
          </w:tcPr>
          <w:p w14:paraId="3616BC1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13A5476" w14:textId="68E28B4A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Отк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ихаил Кузьмич</w:t>
            </w:r>
          </w:p>
        </w:tc>
        <w:tc>
          <w:tcPr>
            <w:tcW w:w="6001" w:type="dxa"/>
          </w:tcPr>
          <w:p w14:paraId="55C6FCBF" w14:textId="55961D37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03C9AA9B" w14:textId="77777777" w:rsidTr="00031E25">
        <w:tc>
          <w:tcPr>
            <w:tcW w:w="992" w:type="dxa"/>
            <w:shd w:val="clear" w:color="auto" w:fill="auto"/>
            <w:vAlign w:val="center"/>
          </w:tcPr>
          <w:p w14:paraId="37B0F622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DF3A17" w14:textId="3E1D9799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влов Александр Владимирович</w:t>
            </w:r>
          </w:p>
        </w:tc>
        <w:tc>
          <w:tcPr>
            <w:tcW w:w="6001" w:type="dxa"/>
          </w:tcPr>
          <w:p w14:paraId="00C43FA1" w14:textId="0BD5EC7F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4.2012 N 35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37280" w:rsidRPr="00C9057A" w14:paraId="4EE7F980" w14:textId="77777777" w:rsidTr="00031E25">
        <w:tc>
          <w:tcPr>
            <w:tcW w:w="992" w:type="dxa"/>
            <w:shd w:val="clear" w:color="auto" w:fill="auto"/>
            <w:vAlign w:val="center"/>
          </w:tcPr>
          <w:p w14:paraId="66F40D4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AE27F2" w14:textId="7D0F2C21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влова Ирина Петровна</w:t>
            </w:r>
          </w:p>
        </w:tc>
        <w:tc>
          <w:tcPr>
            <w:tcW w:w="6001" w:type="dxa"/>
          </w:tcPr>
          <w:p w14:paraId="233F4FE0" w14:textId="539717CA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7.11.2011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37280" w:rsidRPr="00C9057A" w14:paraId="4A80DFCB" w14:textId="77777777" w:rsidTr="00031E25">
        <w:tc>
          <w:tcPr>
            <w:tcW w:w="992" w:type="dxa"/>
            <w:shd w:val="clear" w:color="auto" w:fill="auto"/>
            <w:vAlign w:val="center"/>
          </w:tcPr>
          <w:p w14:paraId="345B750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A532A2" w14:textId="3560609D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нарин Михаил Михайлович</w:t>
            </w:r>
          </w:p>
        </w:tc>
        <w:tc>
          <w:tcPr>
            <w:tcW w:w="6001" w:type="dxa"/>
          </w:tcPr>
          <w:p w14:paraId="63944751" w14:textId="0DF6FA20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 </w:t>
            </w:r>
          </w:p>
        </w:tc>
      </w:tr>
      <w:tr w:rsidR="00737280" w:rsidRPr="00C9057A" w14:paraId="6FD35413" w14:textId="77777777" w:rsidTr="00031E25">
        <w:tc>
          <w:tcPr>
            <w:tcW w:w="992" w:type="dxa"/>
            <w:shd w:val="clear" w:color="auto" w:fill="auto"/>
            <w:vAlign w:val="center"/>
          </w:tcPr>
          <w:p w14:paraId="4D1641C4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E5DFEE" w14:textId="60121DF7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сюн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рий Анатольевич</w:t>
            </w:r>
          </w:p>
        </w:tc>
        <w:tc>
          <w:tcPr>
            <w:tcW w:w="6001" w:type="dxa"/>
          </w:tcPr>
          <w:p w14:paraId="32CCA499" w14:textId="55678CEC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2.11.1994 N 2103 "О НАЗНАЧЕНИИ СУДЕЙ КРАЕВЫХ И ОБЛАСТНЫХ СУДОВ"</w:t>
            </w:r>
          </w:p>
        </w:tc>
      </w:tr>
      <w:tr w:rsidR="00737280" w:rsidRPr="00C9057A" w14:paraId="2F97F3B6" w14:textId="77777777" w:rsidTr="00031E25">
        <w:tc>
          <w:tcPr>
            <w:tcW w:w="992" w:type="dxa"/>
            <w:shd w:val="clear" w:color="auto" w:fill="auto"/>
            <w:vAlign w:val="center"/>
          </w:tcPr>
          <w:p w14:paraId="194D5C9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7E58763" w14:textId="1BA73B7A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шкевич Анна Михайловна</w:t>
            </w:r>
          </w:p>
        </w:tc>
        <w:tc>
          <w:tcPr>
            <w:tcW w:w="6001" w:type="dxa"/>
          </w:tcPr>
          <w:p w14:paraId="4B87B0D7" w14:textId="43EC2A5B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4.10.2011 N 141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37280" w:rsidRPr="00C9057A" w14:paraId="20194B08" w14:textId="77777777" w:rsidTr="00031E25">
        <w:tc>
          <w:tcPr>
            <w:tcW w:w="992" w:type="dxa"/>
            <w:shd w:val="clear" w:color="auto" w:fill="auto"/>
            <w:vAlign w:val="center"/>
          </w:tcPr>
          <w:p w14:paraId="736D4B28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E926A8" w14:textId="67D90CE6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ильга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ера Михайловна</w:t>
            </w:r>
          </w:p>
        </w:tc>
        <w:tc>
          <w:tcPr>
            <w:tcW w:w="6001" w:type="dxa"/>
          </w:tcPr>
          <w:p w14:paraId="057CCEE1" w14:textId="3CE949BE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6 N 1324 "О НАЗНАЧЕНИИ СУДЕЙ ВЕРХОВНЫХ СУДОВ РЕСПУБЛИК, КРАСНОДАРСКОГО КРАЕВОГО СУДА, ОБЛАСТНЫХ СУДОВ, МОСКОВСКОГО ГОРОДСКОГО СУДА И СУДА ЧУКОТСКОГО АВТОНОМНОГО ОКРУГА"</w:t>
            </w:r>
          </w:p>
        </w:tc>
      </w:tr>
      <w:tr w:rsidR="00737280" w:rsidRPr="00C9057A" w14:paraId="4CDDE2F0" w14:textId="77777777" w:rsidTr="00031E25">
        <w:tc>
          <w:tcPr>
            <w:tcW w:w="992" w:type="dxa"/>
            <w:shd w:val="clear" w:color="auto" w:fill="auto"/>
            <w:vAlign w:val="center"/>
          </w:tcPr>
          <w:p w14:paraId="05603BB7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DF8BBC" w14:textId="204F4C41" w:rsidR="00737280" w:rsidRPr="00CA6061" w:rsidRDefault="00737280" w:rsidP="009513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ильгу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Степанович</w:t>
            </w:r>
          </w:p>
        </w:tc>
        <w:tc>
          <w:tcPr>
            <w:tcW w:w="6001" w:type="dxa"/>
          </w:tcPr>
          <w:p w14:paraId="3600843D" w14:textId="64B7F8E3" w:rsidR="00737280" w:rsidRPr="00296EB5" w:rsidRDefault="00737280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37280" w:rsidRPr="00C9057A" w14:paraId="6210B5D2" w14:textId="77777777" w:rsidTr="00031E25">
        <w:tc>
          <w:tcPr>
            <w:tcW w:w="992" w:type="dxa"/>
            <w:shd w:val="clear" w:color="auto" w:fill="auto"/>
            <w:vAlign w:val="center"/>
          </w:tcPr>
          <w:p w14:paraId="2C3E2BDB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254DEB" w14:textId="61C77B89" w:rsidR="00737280" w:rsidRPr="00CA6061" w:rsidRDefault="00737280" w:rsidP="009513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доприго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ергей Геннадьевич</w:t>
            </w:r>
          </w:p>
        </w:tc>
        <w:tc>
          <w:tcPr>
            <w:tcW w:w="6001" w:type="dxa"/>
          </w:tcPr>
          <w:p w14:paraId="7A2B16A5" w14:textId="3F185FC5" w:rsidR="00737280" w:rsidRPr="00296EB5" w:rsidRDefault="00737280" w:rsidP="0014744D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3.11.2010 N 1325 "О НАЗНАЧЕНИИ СУДЕЙ ОБЛАСТНЫХ СУДОВ, МОСКОВСКОГО И САНКТ-ПЕТЕРБУРГСКОГО ГОРОДСКИХ СУДОВ, СУДОВ АВТОНОМНЫХ ОКРУГОВ"</w:t>
            </w:r>
          </w:p>
        </w:tc>
      </w:tr>
      <w:tr w:rsidR="00737280" w:rsidRPr="00C9057A" w14:paraId="399BC788" w14:textId="77777777" w:rsidTr="00031E25">
        <w:tc>
          <w:tcPr>
            <w:tcW w:w="992" w:type="dxa"/>
            <w:shd w:val="clear" w:color="auto" w:fill="auto"/>
            <w:vAlign w:val="center"/>
          </w:tcPr>
          <w:p w14:paraId="7757F5AA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4786ADB" w14:textId="2A37401B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олковников Сергей Вячеславович</w:t>
            </w:r>
          </w:p>
        </w:tc>
        <w:tc>
          <w:tcPr>
            <w:tcW w:w="6001" w:type="dxa"/>
          </w:tcPr>
          <w:p w14:paraId="1AA7FCD9" w14:textId="03C88B3D" w:rsidR="00737280" w:rsidRPr="00296EB5" w:rsidRDefault="00737280" w:rsidP="00100B9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07.07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408 "О НАЗНАЧЕНИИ СУДЕЙ ФЕДЕРАЛЬНЫХ СУДОВ"</w:t>
            </w:r>
          </w:p>
        </w:tc>
      </w:tr>
      <w:tr w:rsidR="00737280" w:rsidRPr="00C9057A" w14:paraId="0ADF8910" w14:textId="77777777" w:rsidTr="00031E25">
        <w:tc>
          <w:tcPr>
            <w:tcW w:w="992" w:type="dxa"/>
            <w:shd w:val="clear" w:color="auto" w:fill="auto"/>
            <w:vAlign w:val="center"/>
          </w:tcPr>
          <w:p w14:paraId="284276D0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D4CB34" w14:textId="2D3BFE76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лыг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ячеслав Александрович</w:t>
            </w:r>
          </w:p>
        </w:tc>
        <w:tc>
          <w:tcPr>
            <w:tcW w:w="6001" w:type="dxa"/>
          </w:tcPr>
          <w:p w14:paraId="368441DD" w14:textId="4BD6A108" w:rsidR="00737280" w:rsidRPr="00296EB5" w:rsidRDefault="00737280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7EB57B7C" w14:textId="77777777" w:rsidTr="00031E25">
        <w:tc>
          <w:tcPr>
            <w:tcW w:w="992" w:type="dxa"/>
            <w:shd w:val="clear" w:color="auto" w:fill="auto"/>
            <w:vAlign w:val="center"/>
          </w:tcPr>
          <w:p w14:paraId="3C99F31E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910AA99" w14:textId="25E8A4FD" w:rsidR="00737280" w:rsidRPr="00CA6061" w:rsidRDefault="00737280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лякова Лариса Федоровна</w:t>
            </w:r>
          </w:p>
        </w:tc>
        <w:tc>
          <w:tcPr>
            <w:tcW w:w="6001" w:type="dxa"/>
          </w:tcPr>
          <w:p w14:paraId="0F6DB495" w14:textId="652F7F18" w:rsidR="00737280" w:rsidRPr="00296EB5" w:rsidRDefault="00737280" w:rsidP="00324959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2 N 1379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37280" w:rsidRPr="00C9057A" w14:paraId="335BB340" w14:textId="77777777" w:rsidTr="00031E25">
        <w:tc>
          <w:tcPr>
            <w:tcW w:w="992" w:type="dxa"/>
            <w:shd w:val="clear" w:color="auto" w:fill="auto"/>
            <w:vAlign w:val="center"/>
          </w:tcPr>
          <w:p w14:paraId="134F4F91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AC298B" w14:textId="280C3E7B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номарев Александр Николаевич</w:t>
            </w:r>
          </w:p>
        </w:tc>
        <w:tc>
          <w:tcPr>
            <w:tcW w:w="6001" w:type="dxa"/>
          </w:tcPr>
          <w:p w14:paraId="3BC2985B" w14:textId="556E94EC" w:rsidR="00737280" w:rsidRPr="00296EB5" w:rsidRDefault="00737280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0.07.2005 N 836 "О НАЗНАЧЕНИИ СУДЕЙ ВЕРХОВНЫХ СУДОВ РЕСПУБЛИК, КРАЕВЫХ И ОБЛАСТНЫХ СУДОВ, МОСКОВСКОГО ГОРОДСКОГО СУДА"</w:t>
            </w:r>
          </w:p>
        </w:tc>
      </w:tr>
      <w:tr w:rsidR="00737280" w:rsidRPr="00C9057A" w14:paraId="1BADE2A4" w14:textId="77777777" w:rsidTr="00296EB5">
        <w:tc>
          <w:tcPr>
            <w:tcW w:w="992" w:type="dxa"/>
            <w:shd w:val="clear" w:color="auto" w:fill="auto"/>
            <w:vAlign w:val="center"/>
          </w:tcPr>
          <w:p w14:paraId="4C61F23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95C042" w14:textId="49316DB1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спелова Елена Васильевна</w:t>
            </w:r>
          </w:p>
        </w:tc>
        <w:tc>
          <w:tcPr>
            <w:tcW w:w="6001" w:type="dxa"/>
            <w:shd w:val="clear" w:color="auto" w:fill="auto"/>
          </w:tcPr>
          <w:p w14:paraId="5FFD8395" w14:textId="1954E6D7" w:rsidR="00737280" w:rsidRPr="00296EB5" w:rsidRDefault="00737280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01E9065C" w14:textId="77777777" w:rsidTr="00296EB5">
        <w:tc>
          <w:tcPr>
            <w:tcW w:w="992" w:type="dxa"/>
            <w:shd w:val="clear" w:color="auto" w:fill="auto"/>
            <w:vAlign w:val="center"/>
          </w:tcPr>
          <w:p w14:paraId="5FF87012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F049DD" w14:textId="50432102" w:rsidR="00737280" w:rsidRPr="00CA6061" w:rsidRDefault="00737280" w:rsidP="00BC770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ритул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Владимировна</w:t>
            </w:r>
          </w:p>
        </w:tc>
        <w:tc>
          <w:tcPr>
            <w:tcW w:w="6001" w:type="dxa"/>
            <w:shd w:val="clear" w:color="auto" w:fill="auto"/>
          </w:tcPr>
          <w:p w14:paraId="154E8FA2" w14:textId="1E83A5F9" w:rsidR="00737280" w:rsidRPr="00296EB5" w:rsidRDefault="00737280" w:rsidP="00FE194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37280" w:rsidRPr="00C9057A" w14:paraId="44C651D1" w14:textId="77777777" w:rsidTr="00296EB5">
        <w:tc>
          <w:tcPr>
            <w:tcW w:w="992" w:type="dxa"/>
            <w:shd w:val="clear" w:color="auto" w:fill="auto"/>
            <w:vAlign w:val="center"/>
          </w:tcPr>
          <w:p w14:paraId="63A595FE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2780F4F" w14:textId="56376470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роняк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Александрович</w:t>
            </w:r>
          </w:p>
        </w:tc>
        <w:tc>
          <w:tcPr>
            <w:tcW w:w="6001" w:type="dxa"/>
          </w:tcPr>
          <w:p w14:paraId="32F038F8" w14:textId="0C56B553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37280" w:rsidRPr="00C9057A" w14:paraId="73D0F300" w14:textId="77777777" w:rsidTr="00296EB5">
        <w:tc>
          <w:tcPr>
            <w:tcW w:w="992" w:type="dxa"/>
            <w:shd w:val="clear" w:color="auto" w:fill="auto"/>
            <w:vAlign w:val="center"/>
          </w:tcPr>
          <w:p w14:paraId="073DA2F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2A15749" w14:textId="6C02D39C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рощенко Владимир Петрович</w:t>
            </w:r>
          </w:p>
        </w:tc>
        <w:tc>
          <w:tcPr>
            <w:tcW w:w="6001" w:type="dxa"/>
          </w:tcPr>
          <w:p w14:paraId="629E73E5" w14:textId="29CFE5BC" w:rsidR="00737280" w:rsidRPr="00296EB5" w:rsidRDefault="00737280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08BC78EC" w14:textId="77777777" w:rsidTr="00296EB5">
        <w:tc>
          <w:tcPr>
            <w:tcW w:w="992" w:type="dxa"/>
            <w:shd w:val="clear" w:color="auto" w:fill="auto"/>
            <w:vAlign w:val="center"/>
          </w:tcPr>
          <w:p w14:paraId="32074CE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D1DDDCF" w14:textId="377D15AD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скат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Николаевна</w:t>
            </w:r>
          </w:p>
        </w:tc>
        <w:tc>
          <w:tcPr>
            <w:tcW w:w="6001" w:type="dxa"/>
          </w:tcPr>
          <w:p w14:paraId="5DD32843" w14:textId="4F0134FB" w:rsidR="00737280" w:rsidRPr="00296EB5" w:rsidRDefault="00737280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3.11.2010 N 1325 "О НАЗНАЧЕНИИ СУДЕЙ ОБЛАСТНЫХ СУДОВ, МОСКОВСКОГО И САНКТ-ПЕТЕРБУРГСКОГО ГОРОДСКИХ СУДОВ, СУДОВ АВТОНОМНЫХ ОКРУГОВ"</w:t>
            </w:r>
          </w:p>
        </w:tc>
      </w:tr>
      <w:tr w:rsidR="00737280" w:rsidRPr="00C9057A" w14:paraId="653E26FB" w14:textId="77777777" w:rsidTr="00296EB5">
        <w:tc>
          <w:tcPr>
            <w:tcW w:w="992" w:type="dxa"/>
            <w:shd w:val="clear" w:color="auto" w:fill="auto"/>
            <w:vAlign w:val="center"/>
          </w:tcPr>
          <w:p w14:paraId="41779C6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B7C468" w14:textId="2F603E01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сновский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дрей Владимирович</w:t>
            </w:r>
          </w:p>
        </w:tc>
        <w:tc>
          <w:tcPr>
            <w:tcW w:w="6001" w:type="dxa"/>
          </w:tcPr>
          <w:p w14:paraId="38F68AF8" w14:textId="5AA67E4B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438036FC" w14:textId="77777777" w:rsidTr="00296EB5">
        <w:tc>
          <w:tcPr>
            <w:tcW w:w="992" w:type="dxa"/>
            <w:shd w:val="clear" w:color="auto" w:fill="auto"/>
            <w:vAlign w:val="center"/>
          </w:tcPr>
          <w:p w14:paraId="1C6A51B0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CC92FF" w14:textId="1FBA2983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ч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Ксения Анатольевна</w:t>
            </w:r>
          </w:p>
        </w:tc>
        <w:tc>
          <w:tcPr>
            <w:tcW w:w="6001" w:type="dxa"/>
          </w:tcPr>
          <w:p w14:paraId="0430141C" w14:textId="34E0D892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4.2015 N 208 "О НАЗНАЧЕНИИ СУДЕЙ ФЕДЕРАЛЬНЫХ СУДОВ"</w:t>
            </w:r>
          </w:p>
        </w:tc>
      </w:tr>
      <w:tr w:rsidR="00737280" w:rsidRPr="00C9057A" w14:paraId="1E780B85" w14:textId="77777777" w:rsidTr="00296EB5">
        <w:tc>
          <w:tcPr>
            <w:tcW w:w="992" w:type="dxa"/>
            <w:shd w:val="clear" w:color="auto" w:fill="auto"/>
            <w:vAlign w:val="center"/>
          </w:tcPr>
          <w:p w14:paraId="6D7F582C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9667C41" w14:textId="122A0A0D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умянцева Елена Алексеевна</w:t>
            </w:r>
          </w:p>
        </w:tc>
        <w:tc>
          <w:tcPr>
            <w:tcW w:w="6001" w:type="dxa"/>
          </w:tcPr>
          <w:p w14:paraId="7BB9B595" w14:textId="6003EBF6" w:rsidR="00737280" w:rsidRPr="00296EB5" w:rsidRDefault="00737280" w:rsidP="00FC2F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37280" w:rsidRPr="00C9057A" w14:paraId="39CA767F" w14:textId="77777777" w:rsidTr="00296EB5">
        <w:tc>
          <w:tcPr>
            <w:tcW w:w="992" w:type="dxa"/>
            <w:shd w:val="clear" w:color="auto" w:fill="auto"/>
            <w:vAlign w:val="center"/>
          </w:tcPr>
          <w:p w14:paraId="7E5EA07D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F3FDDF0" w14:textId="7EBA890E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ыбак Александр Евгеньевич</w:t>
            </w:r>
          </w:p>
        </w:tc>
        <w:tc>
          <w:tcPr>
            <w:tcW w:w="6001" w:type="dxa"/>
          </w:tcPr>
          <w:p w14:paraId="203203DA" w14:textId="197D6A4F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12.2012 N 1579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37280" w:rsidRPr="00C9057A" w14:paraId="385FD52E" w14:textId="77777777" w:rsidTr="00296EB5">
        <w:tc>
          <w:tcPr>
            <w:tcW w:w="992" w:type="dxa"/>
            <w:shd w:val="clear" w:color="auto" w:fill="auto"/>
            <w:vAlign w:val="center"/>
          </w:tcPr>
          <w:p w14:paraId="2730B7BC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30579B9" w14:textId="491CC18B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ыжова Анастасия Васильевна</w:t>
            </w:r>
          </w:p>
        </w:tc>
        <w:tc>
          <w:tcPr>
            <w:tcW w:w="6001" w:type="dxa"/>
          </w:tcPr>
          <w:p w14:paraId="541B5A30" w14:textId="18E3E0C7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6271C55F" w14:textId="77777777" w:rsidTr="00296EB5">
        <w:tc>
          <w:tcPr>
            <w:tcW w:w="992" w:type="dxa"/>
            <w:shd w:val="clear" w:color="auto" w:fill="auto"/>
            <w:vAlign w:val="center"/>
          </w:tcPr>
          <w:p w14:paraId="4F82153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C7487BE" w14:textId="3129C24A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альникова Марина Львовна</w:t>
            </w:r>
          </w:p>
        </w:tc>
        <w:tc>
          <w:tcPr>
            <w:tcW w:w="6001" w:type="dxa"/>
          </w:tcPr>
          <w:p w14:paraId="2D8856AC" w14:textId="2CC309C7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6.08.2016 N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  <w:r w:rsidRPr="00296EB5">
              <w:rPr>
                <w:rStyle w:val="apple-converted-space"/>
                <w:rFonts w:ascii="Trebuchet MS" w:hAnsi="Trebuchet MS"/>
                <w:color w:val="333333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37280" w:rsidRPr="00C9057A" w14:paraId="6C660F95" w14:textId="77777777" w:rsidTr="00296EB5">
        <w:tc>
          <w:tcPr>
            <w:tcW w:w="992" w:type="dxa"/>
            <w:shd w:val="clear" w:color="auto" w:fill="auto"/>
            <w:vAlign w:val="center"/>
          </w:tcPr>
          <w:p w14:paraId="41ADB2E4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B4A574" w14:textId="257D5E15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ветозерска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Михайловна</w:t>
            </w:r>
          </w:p>
        </w:tc>
        <w:tc>
          <w:tcPr>
            <w:tcW w:w="6001" w:type="dxa"/>
          </w:tcPr>
          <w:p w14:paraId="103C17B4" w14:textId="6C55E407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4.2012 N 35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37280" w:rsidRPr="00C9057A" w14:paraId="00881DD7" w14:textId="77777777" w:rsidTr="00296EB5">
        <w:tc>
          <w:tcPr>
            <w:tcW w:w="992" w:type="dxa"/>
            <w:shd w:val="clear" w:color="auto" w:fill="auto"/>
            <w:vAlign w:val="center"/>
          </w:tcPr>
          <w:p w14:paraId="2270B400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B63AFE" w14:textId="67FDE212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вастьянова Наталия Юрьевна</w:t>
            </w:r>
          </w:p>
        </w:tc>
        <w:tc>
          <w:tcPr>
            <w:tcW w:w="6001" w:type="dxa"/>
          </w:tcPr>
          <w:p w14:paraId="6201F7B1" w14:textId="75CA659A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12.2012 N 1579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37280" w:rsidRPr="00C9057A" w14:paraId="19356185" w14:textId="77777777" w:rsidTr="00E85A1E">
        <w:tc>
          <w:tcPr>
            <w:tcW w:w="992" w:type="dxa"/>
            <w:shd w:val="clear" w:color="auto" w:fill="auto"/>
            <w:vAlign w:val="center"/>
          </w:tcPr>
          <w:p w14:paraId="00ED8119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27E5435" w14:textId="13AECADA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ливерстова Анна Андреевна</w:t>
            </w:r>
          </w:p>
        </w:tc>
        <w:tc>
          <w:tcPr>
            <w:tcW w:w="6001" w:type="dxa"/>
          </w:tcPr>
          <w:p w14:paraId="3371361A" w14:textId="6F417222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498D5EAE" w14:textId="77777777" w:rsidTr="00E85A1E">
        <w:tc>
          <w:tcPr>
            <w:tcW w:w="992" w:type="dxa"/>
            <w:shd w:val="clear" w:color="auto" w:fill="auto"/>
            <w:vAlign w:val="center"/>
          </w:tcPr>
          <w:p w14:paraId="2FEAF3E3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9B0F03" w14:textId="56677AA6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лина Марина Евгеньевна</w:t>
            </w:r>
          </w:p>
        </w:tc>
        <w:tc>
          <w:tcPr>
            <w:tcW w:w="6001" w:type="dxa"/>
          </w:tcPr>
          <w:p w14:paraId="4E9BC97B" w14:textId="52B3E49F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78822A98" w14:textId="77777777" w:rsidTr="00E85A1E">
        <w:tc>
          <w:tcPr>
            <w:tcW w:w="992" w:type="dxa"/>
            <w:shd w:val="clear" w:color="auto" w:fill="auto"/>
            <w:vAlign w:val="center"/>
          </w:tcPr>
          <w:p w14:paraId="4F7621BC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1F9120D" w14:textId="46DE7E47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мченко Алексей Владимирович</w:t>
            </w:r>
          </w:p>
        </w:tc>
        <w:tc>
          <w:tcPr>
            <w:tcW w:w="6001" w:type="dxa"/>
          </w:tcPr>
          <w:p w14:paraId="4B362DA7" w14:textId="57D01C96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8.2012 N 1154 "О НАЗНАЧЕНИИ СУДЕЙ ВЕРХОВНЫХ СУДОВ РЕСПУБЛИК, СТАВРОПОЛЬСКОГО КРАЕВОГО СУДА, ОБЛАСТНЫХ СУДОВ, МОСКОВСКОГО И САНКТ-ПЕТЕРБУРГСКОГО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ГОРОДСКИХ СУДОВ, СУДА ЯМАЛО-НЕНЕЦКОГО АВТОНОМНОГО ОКРУГА"</w:t>
            </w:r>
          </w:p>
        </w:tc>
      </w:tr>
      <w:tr w:rsidR="00737280" w:rsidRPr="00C9057A" w14:paraId="3312276F" w14:textId="77777777" w:rsidTr="00E85A1E">
        <w:tc>
          <w:tcPr>
            <w:tcW w:w="992" w:type="dxa"/>
            <w:shd w:val="clear" w:color="auto" w:fill="auto"/>
            <w:vAlign w:val="center"/>
          </w:tcPr>
          <w:p w14:paraId="34A912A3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3CD626" w14:textId="2F8A7949" w:rsidR="00737280" w:rsidRPr="00CA6061" w:rsidRDefault="00737280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бул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Жанна Александровна</w:t>
            </w:r>
          </w:p>
        </w:tc>
        <w:tc>
          <w:tcPr>
            <w:tcW w:w="6001" w:type="dxa"/>
          </w:tcPr>
          <w:p w14:paraId="19F04EF7" w14:textId="503C246E" w:rsidR="00737280" w:rsidRPr="00296EB5" w:rsidRDefault="00737280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37280" w:rsidRPr="00C9057A" w14:paraId="5E67DD1D" w14:textId="77777777" w:rsidTr="00031E25">
        <w:tc>
          <w:tcPr>
            <w:tcW w:w="992" w:type="dxa"/>
            <w:shd w:val="clear" w:color="auto" w:fill="auto"/>
            <w:vAlign w:val="center"/>
          </w:tcPr>
          <w:p w14:paraId="5A7F8EA9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A90D238" w14:textId="12B35E56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магина Наталия Дмитриевна</w:t>
            </w:r>
          </w:p>
        </w:tc>
        <w:tc>
          <w:tcPr>
            <w:tcW w:w="6001" w:type="dxa"/>
          </w:tcPr>
          <w:p w14:paraId="50DD8C9A" w14:textId="7D152EF6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12.1994 N 2240 "О НАЗНАЧЕНИИ СУДЕЙ КРАЕВЫХ И ОБЛАСТНЫХ СУДОВ"</w:t>
            </w:r>
          </w:p>
        </w:tc>
      </w:tr>
      <w:tr w:rsidR="00737280" w:rsidRPr="00C9057A" w14:paraId="18F8F800" w14:textId="77777777" w:rsidTr="00031E25">
        <w:tc>
          <w:tcPr>
            <w:tcW w:w="992" w:type="dxa"/>
            <w:shd w:val="clear" w:color="auto" w:fill="auto"/>
            <w:vAlign w:val="center"/>
          </w:tcPr>
          <w:p w14:paraId="519A9453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239187C" w14:textId="0BEA6DB5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ма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Викторович</w:t>
            </w:r>
          </w:p>
        </w:tc>
        <w:tc>
          <w:tcPr>
            <w:tcW w:w="6001" w:type="dxa"/>
          </w:tcPr>
          <w:p w14:paraId="536D08D7" w14:textId="20C1581E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37280" w:rsidRPr="00C9057A" w14:paraId="6B12DBAC" w14:textId="77777777" w:rsidTr="00031E25">
        <w:tc>
          <w:tcPr>
            <w:tcW w:w="992" w:type="dxa"/>
            <w:shd w:val="clear" w:color="auto" w:fill="auto"/>
            <w:vAlign w:val="center"/>
          </w:tcPr>
          <w:p w14:paraId="224ECDF3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3FB4B9" w14:textId="200762F3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ниц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Олеговна</w:t>
            </w:r>
          </w:p>
        </w:tc>
        <w:tc>
          <w:tcPr>
            <w:tcW w:w="6001" w:type="dxa"/>
          </w:tcPr>
          <w:p w14:paraId="5B05080E" w14:textId="7E301060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37280" w:rsidRPr="00C9057A" w14:paraId="6F36CEE0" w14:textId="77777777" w:rsidTr="00031E25">
        <w:tc>
          <w:tcPr>
            <w:tcW w:w="992" w:type="dxa"/>
            <w:shd w:val="clear" w:color="auto" w:fill="auto"/>
            <w:vAlign w:val="center"/>
          </w:tcPr>
          <w:p w14:paraId="4D82467A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D68CDD" w14:textId="0449F78E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кащенко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Михайловна</w:t>
            </w:r>
          </w:p>
        </w:tc>
        <w:tc>
          <w:tcPr>
            <w:tcW w:w="6001" w:type="dxa"/>
          </w:tcPr>
          <w:p w14:paraId="56E6CC41" w14:textId="422BCB99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37280" w:rsidRPr="00C9057A" w14:paraId="4B02EA41" w14:textId="77777777" w:rsidTr="00031E25">
        <w:tc>
          <w:tcPr>
            <w:tcW w:w="992" w:type="dxa"/>
            <w:shd w:val="clear" w:color="auto" w:fill="auto"/>
            <w:vAlign w:val="center"/>
          </w:tcPr>
          <w:p w14:paraId="6DD4EF2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CE7871C" w14:textId="06F5B73E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куриди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Анатольевна</w:t>
            </w:r>
          </w:p>
        </w:tc>
        <w:tc>
          <w:tcPr>
            <w:tcW w:w="6001" w:type="dxa"/>
          </w:tcPr>
          <w:p w14:paraId="7936EBD9" w14:textId="4F558DE7" w:rsidR="00737280" w:rsidRPr="00296EB5" w:rsidRDefault="00737280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5.07.2013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44 "О НАЗНАЧЕНИИ СУДЕЙ ФЕДЕРАЛЬНЫХ СУДОВ, УТВЕРЖДЕНИИ СОСТАВА ПРЕЗИДИУМА НОВГОРОДСКОГО ОБЛАСТНОГО СУДА И НАЗНАЧЕНИ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789FA09A" w14:textId="77777777" w:rsidTr="00031E25">
        <w:tc>
          <w:tcPr>
            <w:tcW w:w="992" w:type="dxa"/>
            <w:shd w:val="clear" w:color="auto" w:fill="auto"/>
            <w:vAlign w:val="center"/>
          </w:tcPr>
          <w:p w14:paraId="25FB0874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802388" w14:textId="61EB66AA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мирнова Юлия Александровна</w:t>
            </w:r>
          </w:p>
        </w:tc>
        <w:tc>
          <w:tcPr>
            <w:tcW w:w="6001" w:type="dxa"/>
          </w:tcPr>
          <w:p w14:paraId="10DFE6A2" w14:textId="6F9CAF94" w:rsidR="00737280" w:rsidRPr="00296EB5" w:rsidRDefault="00737280" w:rsidP="00516451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11CE8D28" w14:textId="77777777" w:rsidTr="00031E25">
        <w:tc>
          <w:tcPr>
            <w:tcW w:w="992" w:type="dxa"/>
            <w:shd w:val="clear" w:color="auto" w:fill="auto"/>
            <w:vAlign w:val="center"/>
          </w:tcPr>
          <w:p w14:paraId="49E1945B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05519B" w14:textId="0CC65F8A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молкина Людмила Михайловна</w:t>
            </w:r>
          </w:p>
        </w:tc>
        <w:tc>
          <w:tcPr>
            <w:tcW w:w="6001" w:type="dxa"/>
          </w:tcPr>
          <w:p w14:paraId="5D188C63" w14:textId="4682B25F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991A2B" w:rsidRPr="00C9057A" w14:paraId="433F4CF3" w14:textId="77777777" w:rsidTr="00031E25">
        <w:tc>
          <w:tcPr>
            <w:tcW w:w="992" w:type="dxa"/>
            <w:shd w:val="clear" w:color="auto" w:fill="auto"/>
            <w:vAlign w:val="center"/>
          </w:tcPr>
          <w:p w14:paraId="18622AFC" w14:textId="77777777" w:rsidR="00991A2B" w:rsidRPr="00CA6061" w:rsidRDefault="00991A2B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917D02E" w14:textId="6E77D5A0" w:rsidR="00991A2B" w:rsidRPr="00CA6061" w:rsidRDefault="00991A2B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околова Татьяна Валерьевна</w:t>
            </w:r>
          </w:p>
        </w:tc>
        <w:tc>
          <w:tcPr>
            <w:tcW w:w="6001" w:type="dxa"/>
          </w:tcPr>
          <w:p w14:paraId="62386D93" w14:textId="2B660D24" w:rsidR="000D2BB0" w:rsidRPr="000D2BB0" w:rsidRDefault="000D2BB0" w:rsidP="000D2BB0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0D2BB0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773F80">
              <w:rPr>
                <w:rFonts w:ascii="Times New Roman" w:hAnsi="Times New Roman"/>
                <w:sz w:val="20"/>
                <w:szCs w:val="20"/>
              </w:rPr>
              <w:t>РФ</w:t>
            </w:r>
            <w:r w:rsidR="00391D60">
              <w:rPr>
                <w:rFonts w:ascii="Times New Roman" w:hAnsi="Times New Roman"/>
                <w:sz w:val="20"/>
                <w:szCs w:val="20"/>
              </w:rPr>
              <w:t xml:space="preserve"> ОТ 14.10.2019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 xml:space="preserve"> 496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  <w:p w14:paraId="719A3063" w14:textId="77777777" w:rsidR="00991A2B" w:rsidRPr="00296EB5" w:rsidRDefault="00991A2B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7280" w:rsidRPr="00C9057A" w14:paraId="6C437884" w14:textId="77777777" w:rsidTr="00031E25">
        <w:tc>
          <w:tcPr>
            <w:tcW w:w="992" w:type="dxa"/>
            <w:shd w:val="clear" w:color="auto" w:fill="auto"/>
            <w:vAlign w:val="center"/>
          </w:tcPr>
          <w:p w14:paraId="3C09ED2E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DCD9A5" w14:textId="211D6FCB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Соколовский Максим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рониславович</w:t>
            </w:r>
            <w:proofErr w:type="spellEnd"/>
          </w:p>
        </w:tc>
        <w:tc>
          <w:tcPr>
            <w:tcW w:w="6001" w:type="dxa"/>
          </w:tcPr>
          <w:p w14:paraId="2A968A46" w14:textId="6D62DB20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2A0F8936" w14:textId="77777777" w:rsidTr="00031E25">
        <w:tc>
          <w:tcPr>
            <w:tcW w:w="992" w:type="dxa"/>
            <w:shd w:val="clear" w:color="auto" w:fill="auto"/>
            <w:vAlign w:val="center"/>
          </w:tcPr>
          <w:p w14:paraId="73735F07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119225" w14:textId="3855F100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тавич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ладимир Владимирович</w:t>
            </w:r>
          </w:p>
        </w:tc>
        <w:tc>
          <w:tcPr>
            <w:tcW w:w="6001" w:type="dxa"/>
          </w:tcPr>
          <w:p w14:paraId="39205FFF" w14:textId="53EB1DFC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4B8E89BF" w14:textId="77777777" w:rsidTr="00031E25">
        <w:tc>
          <w:tcPr>
            <w:tcW w:w="992" w:type="dxa"/>
            <w:shd w:val="clear" w:color="auto" w:fill="auto"/>
            <w:vAlign w:val="center"/>
          </w:tcPr>
          <w:p w14:paraId="310FB2B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47BEA4" w14:textId="1BA42C12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троева Галина Александровна</w:t>
            </w:r>
          </w:p>
        </w:tc>
        <w:tc>
          <w:tcPr>
            <w:tcW w:w="6001" w:type="dxa"/>
          </w:tcPr>
          <w:p w14:paraId="55698134" w14:textId="75658289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4.1997 N 398 "О НАЗНАЧЕНИИ СУДЕЙ АЛТАЙСКОГО КРАЕВОГО СУДА, ОБЛАСТНЫХ, ГОРОДСКИХ СУДОВ И СУДА ХАНТЫ - МАНСИЙСКОГО АВТОНОМНОГО ОКРУГА"</w:t>
            </w:r>
          </w:p>
        </w:tc>
      </w:tr>
      <w:tr w:rsidR="00737280" w:rsidRPr="00C9057A" w14:paraId="07F879DA" w14:textId="77777777" w:rsidTr="00031E25">
        <w:tc>
          <w:tcPr>
            <w:tcW w:w="992" w:type="dxa"/>
            <w:shd w:val="clear" w:color="auto" w:fill="auto"/>
            <w:vAlign w:val="center"/>
          </w:tcPr>
          <w:p w14:paraId="364746C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772B9FF" w14:textId="0B2B89D0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уворов Андрей Александрович</w:t>
            </w:r>
          </w:p>
        </w:tc>
        <w:tc>
          <w:tcPr>
            <w:tcW w:w="6001" w:type="dxa"/>
          </w:tcPr>
          <w:p w14:paraId="375661F3" w14:textId="129D9888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37280" w:rsidRPr="00C9057A" w14:paraId="566BC07E" w14:textId="77777777" w:rsidTr="00031E25">
        <w:tc>
          <w:tcPr>
            <w:tcW w:w="992" w:type="dxa"/>
            <w:shd w:val="clear" w:color="auto" w:fill="auto"/>
            <w:vAlign w:val="center"/>
          </w:tcPr>
          <w:p w14:paraId="19A0B63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7B008C" w14:textId="0FE8CD91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умен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Сергеевна</w:t>
            </w:r>
          </w:p>
        </w:tc>
        <w:tc>
          <w:tcPr>
            <w:tcW w:w="6001" w:type="dxa"/>
          </w:tcPr>
          <w:p w14:paraId="1AD0C6EA" w14:textId="66BC4A4A" w:rsidR="00737280" w:rsidRPr="00296EB5" w:rsidRDefault="00737280" w:rsidP="00366C9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24.10.2011 N 1416 "О НАЗНАЧЕНИИ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37280" w:rsidRPr="00C9057A" w14:paraId="09EF2103" w14:textId="77777777" w:rsidTr="00031E25">
        <w:tc>
          <w:tcPr>
            <w:tcW w:w="992" w:type="dxa"/>
            <w:shd w:val="clear" w:color="auto" w:fill="auto"/>
            <w:vAlign w:val="center"/>
          </w:tcPr>
          <w:p w14:paraId="251E217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FF652FC" w14:textId="66AD29F1" w:rsidR="00737280" w:rsidRPr="001E6D1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>Сумина Людмила Николаевна</w:t>
            </w:r>
          </w:p>
        </w:tc>
        <w:tc>
          <w:tcPr>
            <w:tcW w:w="6001" w:type="dxa"/>
          </w:tcPr>
          <w:p w14:paraId="77DA39FA" w14:textId="4EA6E488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1.08.2010 N 1002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9E2F04" w:rsidRPr="00C9057A" w14:paraId="392100D6" w14:textId="77777777" w:rsidTr="00031E25">
        <w:tc>
          <w:tcPr>
            <w:tcW w:w="992" w:type="dxa"/>
            <w:shd w:val="clear" w:color="auto" w:fill="auto"/>
            <w:vAlign w:val="center"/>
          </w:tcPr>
          <w:p w14:paraId="04C6EA38" w14:textId="77777777" w:rsidR="009E2F04" w:rsidRPr="00CA6061" w:rsidRDefault="009E2F04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E141865" w14:textId="5A70E522" w:rsidR="009E2F04" w:rsidRPr="001E6D11" w:rsidRDefault="009E2F04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>Сурнина</w:t>
            </w:r>
            <w:proofErr w:type="spellEnd"/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арина Владимировна</w:t>
            </w:r>
          </w:p>
        </w:tc>
        <w:tc>
          <w:tcPr>
            <w:tcW w:w="6001" w:type="dxa"/>
          </w:tcPr>
          <w:p w14:paraId="43F8C16B" w14:textId="48038D1C" w:rsidR="009E2F04" w:rsidRPr="001E6D11" w:rsidRDefault="001E6D11" w:rsidP="001E6D11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1E6D11">
              <w:rPr>
                <w:rFonts w:ascii="Times New Roman" w:hAnsi="Times New Roman"/>
                <w:sz w:val="20"/>
                <w:szCs w:val="20"/>
              </w:rPr>
              <w:t>УКАЗ ПРЕЗИДЕНТА РФ ОТ 04.11.2019 N 540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1E6D11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991A2B" w:rsidRPr="00C9057A" w14:paraId="26A2AA86" w14:textId="77777777" w:rsidTr="00031E25">
        <w:tc>
          <w:tcPr>
            <w:tcW w:w="992" w:type="dxa"/>
            <w:shd w:val="clear" w:color="auto" w:fill="auto"/>
            <w:vAlign w:val="center"/>
          </w:tcPr>
          <w:p w14:paraId="4E289188" w14:textId="77777777" w:rsidR="00991A2B" w:rsidRPr="00CA6061" w:rsidRDefault="00991A2B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563E1F5" w14:textId="4974ABCC" w:rsidR="00991A2B" w:rsidRPr="00CA6061" w:rsidRDefault="00991A2B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услов Дмитрий Сергеевич</w:t>
            </w:r>
          </w:p>
        </w:tc>
        <w:tc>
          <w:tcPr>
            <w:tcW w:w="6001" w:type="dxa"/>
          </w:tcPr>
          <w:p w14:paraId="63E0156C" w14:textId="376BA9FC" w:rsidR="00991A2B" w:rsidRPr="00296EB5" w:rsidRDefault="00773F80" w:rsidP="00391D60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0D2BB0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="00391D60">
              <w:rPr>
                <w:rFonts w:ascii="Times New Roman" w:hAnsi="Times New Roman"/>
                <w:sz w:val="20"/>
                <w:szCs w:val="20"/>
              </w:rPr>
              <w:t xml:space="preserve"> ОТ 14.10.2019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 xml:space="preserve"> 496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37280" w:rsidRPr="00C9057A" w14:paraId="3CB1FE5B" w14:textId="77777777" w:rsidTr="00031E25">
        <w:tc>
          <w:tcPr>
            <w:tcW w:w="992" w:type="dxa"/>
            <w:shd w:val="clear" w:color="auto" w:fill="auto"/>
            <w:vAlign w:val="center"/>
          </w:tcPr>
          <w:p w14:paraId="35D226DD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29BDA8" w14:textId="792DAB36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ысоева Ирина Виссарионовна</w:t>
            </w:r>
          </w:p>
        </w:tc>
        <w:tc>
          <w:tcPr>
            <w:tcW w:w="6001" w:type="dxa"/>
          </w:tcPr>
          <w:p w14:paraId="0E5DB9EA" w14:textId="00DED022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4.12.2013 N 913 "О НАЗНАЧЕНИИ СУДЕЙ ФЕДЕРАЛЬНЫХ СУДОВ, УТВЕРЖДЕНИИ СОСТАВА ПРЕЗИДИУМА ЛЕНИНГРАДСКОГО ОБЛАСТНОГО СУДА И НАЗНАЧЕНИИ ЧЛЕНОВ ПРЕЗИДИУМОВ СУДОВ"</w:t>
            </w:r>
          </w:p>
        </w:tc>
      </w:tr>
      <w:tr w:rsidR="00737280" w:rsidRPr="00C9057A" w14:paraId="05588FFF" w14:textId="77777777" w:rsidTr="00031E25">
        <w:tc>
          <w:tcPr>
            <w:tcW w:w="992" w:type="dxa"/>
            <w:shd w:val="clear" w:color="auto" w:fill="auto"/>
            <w:vAlign w:val="center"/>
          </w:tcPr>
          <w:p w14:paraId="1377B351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226DE20" w14:textId="3B8FA2FF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арджуманя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нна Борисовна</w:t>
            </w:r>
          </w:p>
        </w:tc>
        <w:tc>
          <w:tcPr>
            <w:tcW w:w="6001" w:type="dxa"/>
          </w:tcPr>
          <w:p w14:paraId="58245833" w14:textId="39DA051E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37280" w:rsidRPr="00C9057A" w14:paraId="3ACC7BA3" w14:textId="77777777" w:rsidTr="00031E25">
        <w:tc>
          <w:tcPr>
            <w:tcW w:w="992" w:type="dxa"/>
            <w:shd w:val="clear" w:color="auto" w:fill="auto"/>
            <w:vAlign w:val="center"/>
          </w:tcPr>
          <w:p w14:paraId="3198D998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E05949" w14:textId="213F7F81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Тиханская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Валерьевна</w:t>
            </w:r>
          </w:p>
        </w:tc>
        <w:tc>
          <w:tcPr>
            <w:tcW w:w="6001" w:type="dxa"/>
          </w:tcPr>
          <w:p w14:paraId="6CCE20C8" w14:textId="3199A665" w:rsidR="00737280" w:rsidRPr="00296EB5" w:rsidRDefault="00737280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3.10.2017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50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06A1D49B" w14:textId="77777777" w:rsidTr="00031E25">
        <w:tc>
          <w:tcPr>
            <w:tcW w:w="992" w:type="dxa"/>
            <w:shd w:val="clear" w:color="auto" w:fill="auto"/>
            <w:vAlign w:val="center"/>
          </w:tcPr>
          <w:p w14:paraId="51AFF41B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348C1E" w14:textId="58C241F1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ихенко Галина Аркадьевна</w:t>
            </w:r>
          </w:p>
        </w:tc>
        <w:tc>
          <w:tcPr>
            <w:tcW w:w="6001" w:type="dxa"/>
          </w:tcPr>
          <w:p w14:paraId="08F052B6" w14:textId="5A81ACF4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5.12.2001 N 1465 "О НАЗНАЧЕНИИ СУДЕЙ ВЕРХОВНЫХ СУДОВ РЕСПУБЛИК, КРАЕВЫХ, ОБЛАСТНЫХ СУДОВ, МОСКОВСКОГО ГОРОДСКОГО СУДА И СУДА ХАНТЫ - МАНСИЙСКОГО АВТОНОМНОГО ОКРУГА"</w:t>
            </w:r>
          </w:p>
        </w:tc>
      </w:tr>
      <w:tr w:rsidR="00737280" w:rsidRPr="00C9057A" w14:paraId="7FB61E8D" w14:textId="77777777" w:rsidTr="00031E25">
        <w:tc>
          <w:tcPr>
            <w:tcW w:w="992" w:type="dxa"/>
            <w:shd w:val="clear" w:color="auto" w:fill="auto"/>
            <w:vAlign w:val="center"/>
          </w:tcPr>
          <w:p w14:paraId="0965F28A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7163C66" w14:textId="76327975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качук Николай Николаевич</w:t>
            </w:r>
          </w:p>
        </w:tc>
        <w:tc>
          <w:tcPr>
            <w:tcW w:w="6001" w:type="dxa"/>
          </w:tcPr>
          <w:p w14:paraId="1B17EB99" w14:textId="55B2F6EF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37280" w:rsidRPr="00C9057A" w14:paraId="5C8A8DBA" w14:textId="77777777" w:rsidTr="00031E25">
        <w:tc>
          <w:tcPr>
            <w:tcW w:w="992" w:type="dxa"/>
            <w:shd w:val="clear" w:color="auto" w:fill="auto"/>
            <w:vAlign w:val="center"/>
          </w:tcPr>
          <w:p w14:paraId="37F7B604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0E8FF2" w14:textId="28B28D9D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рубн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астасия Александровна</w:t>
            </w:r>
          </w:p>
        </w:tc>
        <w:tc>
          <w:tcPr>
            <w:tcW w:w="6001" w:type="dxa"/>
          </w:tcPr>
          <w:p w14:paraId="0AB4FE40" w14:textId="5212500B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48CDA5CA" w14:textId="77777777" w:rsidTr="00031E25">
        <w:tc>
          <w:tcPr>
            <w:tcW w:w="992" w:type="dxa"/>
            <w:shd w:val="clear" w:color="auto" w:fill="auto"/>
            <w:vAlign w:val="center"/>
          </w:tcPr>
          <w:p w14:paraId="4A6C066A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D3EF54A" w14:textId="3E9E952D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Удов Борис Викторович</w:t>
            </w:r>
          </w:p>
        </w:tc>
        <w:tc>
          <w:tcPr>
            <w:tcW w:w="6001" w:type="dxa"/>
          </w:tcPr>
          <w:p w14:paraId="6354D71F" w14:textId="4576BEE4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6.08.2016 N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  <w:r w:rsidRPr="00296EB5">
              <w:rPr>
                <w:rStyle w:val="apple-converted-space"/>
                <w:rFonts w:ascii="Trebuchet MS" w:hAnsi="Trebuchet MS"/>
                <w:color w:val="333333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37280" w:rsidRPr="00C9057A" w14:paraId="1372D17E" w14:textId="77777777" w:rsidTr="00031E25">
        <w:tc>
          <w:tcPr>
            <w:tcW w:w="992" w:type="dxa"/>
            <w:shd w:val="clear" w:color="auto" w:fill="auto"/>
            <w:vAlign w:val="center"/>
          </w:tcPr>
          <w:p w14:paraId="145E14F2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856443A" w14:textId="6C907113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Усов Владимир Георгиевич</w:t>
            </w:r>
          </w:p>
        </w:tc>
        <w:tc>
          <w:tcPr>
            <w:tcW w:w="6001" w:type="dxa"/>
          </w:tcPr>
          <w:p w14:paraId="20846DBE" w14:textId="78577D24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4.12.1996 N 1684 "О НАЗНАЧЕНИИ СУДЕЙ ВЕРХОВНЫХ СУДОВ РЕСПУБЛИК, КРАЕВЫХ И ОБЛАСТНЫХ СУДОВ, СУДОВ АВТОНОМНЫХ ОКРУГОВ"</w:t>
            </w:r>
          </w:p>
        </w:tc>
      </w:tr>
      <w:tr w:rsidR="00737280" w:rsidRPr="00C9057A" w14:paraId="4304A73D" w14:textId="77777777" w:rsidTr="00031E25">
        <w:tc>
          <w:tcPr>
            <w:tcW w:w="992" w:type="dxa"/>
            <w:shd w:val="clear" w:color="auto" w:fill="auto"/>
            <w:vAlign w:val="center"/>
          </w:tcPr>
          <w:p w14:paraId="36DB7C7B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434CE2" w14:textId="017C8064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Устинова Светлана Юрьевна</w:t>
            </w:r>
          </w:p>
        </w:tc>
        <w:tc>
          <w:tcPr>
            <w:tcW w:w="6001" w:type="dxa"/>
          </w:tcPr>
          <w:p w14:paraId="39E9378B" w14:textId="269CD631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6.04.2006 N 327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37280" w:rsidRPr="00C9057A" w14:paraId="636C9993" w14:textId="77777777" w:rsidTr="00031E25">
        <w:tc>
          <w:tcPr>
            <w:tcW w:w="992" w:type="dxa"/>
            <w:shd w:val="clear" w:color="auto" w:fill="auto"/>
            <w:vAlign w:val="center"/>
          </w:tcPr>
          <w:p w14:paraId="24909D8A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F86A75" w14:textId="316C9BA9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едеря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Юрьевна</w:t>
            </w:r>
          </w:p>
        </w:tc>
        <w:tc>
          <w:tcPr>
            <w:tcW w:w="6001" w:type="dxa"/>
          </w:tcPr>
          <w:p w14:paraId="0718F49B" w14:textId="3FADF124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37280" w:rsidRPr="00C9057A" w14:paraId="2196B12C" w14:textId="77777777" w:rsidTr="00031E25">
        <w:tc>
          <w:tcPr>
            <w:tcW w:w="992" w:type="dxa"/>
            <w:shd w:val="clear" w:color="auto" w:fill="auto"/>
            <w:vAlign w:val="center"/>
          </w:tcPr>
          <w:p w14:paraId="584C903E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C466D53" w14:textId="02B38F3E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Федин Андрей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Николаевич</w:t>
            </w:r>
          </w:p>
        </w:tc>
        <w:tc>
          <w:tcPr>
            <w:tcW w:w="6001" w:type="dxa"/>
          </w:tcPr>
          <w:p w14:paraId="04DCB19E" w14:textId="188E24AF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02.02.2013 N 70 "О НАЗНАЧЕНИИ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37280" w:rsidRPr="00C9057A" w14:paraId="7BF266CF" w14:textId="77777777" w:rsidTr="00031E25">
        <w:tc>
          <w:tcPr>
            <w:tcW w:w="992" w:type="dxa"/>
            <w:shd w:val="clear" w:color="auto" w:fill="auto"/>
            <w:vAlign w:val="center"/>
          </w:tcPr>
          <w:p w14:paraId="2D17B65C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1BBA4F1" w14:textId="538961A7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едорова Светлана Викторовна</w:t>
            </w:r>
          </w:p>
        </w:tc>
        <w:tc>
          <w:tcPr>
            <w:tcW w:w="6001" w:type="dxa"/>
          </w:tcPr>
          <w:p w14:paraId="16B369E6" w14:textId="7AC7C872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37280" w:rsidRPr="00C9057A" w14:paraId="5625358B" w14:textId="77777777" w:rsidTr="00031E25">
        <w:tc>
          <w:tcPr>
            <w:tcW w:w="992" w:type="dxa"/>
            <w:shd w:val="clear" w:color="auto" w:fill="auto"/>
            <w:vAlign w:val="center"/>
          </w:tcPr>
          <w:p w14:paraId="1D5F0445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1338249" w14:textId="08A5F44E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илиппова Галина Михайловна</w:t>
            </w:r>
          </w:p>
        </w:tc>
        <w:tc>
          <w:tcPr>
            <w:tcW w:w="6001" w:type="dxa"/>
          </w:tcPr>
          <w:p w14:paraId="101A25B4" w14:textId="6EB45684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BD75A5" w:rsidRPr="00C9057A" w14:paraId="64DDFA95" w14:textId="77777777" w:rsidTr="00031E25">
        <w:tc>
          <w:tcPr>
            <w:tcW w:w="992" w:type="dxa"/>
            <w:shd w:val="clear" w:color="auto" w:fill="auto"/>
            <w:vAlign w:val="center"/>
          </w:tcPr>
          <w:p w14:paraId="55BED3BD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CDE110" w14:textId="32E311CD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Филиппова Оксана Викторовна</w:t>
            </w:r>
          </w:p>
        </w:tc>
        <w:tc>
          <w:tcPr>
            <w:tcW w:w="6001" w:type="dxa"/>
          </w:tcPr>
          <w:p w14:paraId="393FEFC4" w14:textId="06422241" w:rsidR="00BD75A5" w:rsidRPr="00296EB5" w:rsidRDefault="00296EB5" w:rsidP="00296EB5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</w:t>
            </w:r>
            <w:r w:rsidR="00391D60">
              <w:rPr>
                <w:rFonts w:ascii="Times New Roman" w:hAnsi="Times New Roman"/>
                <w:sz w:val="20"/>
                <w:szCs w:val="20"/>
              </w:rPr>
              <w:t xml:space="preserve">З ПРЕЗИДЕНТА РФ ОТ 18.07.2019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4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0BD5C811" w14:textId="77777777" w:rsidTr="00031E25">
        <w:tc>
          <w:tcPr>
            <w:tcW w:w="992" w:type="dxa"/>
            <w:shd w:val="clear" w:color="auto" w:fill="auto"/>
            <w:vAlign w:val="center"/>
          </w:tcPr>
          <w:p w14:paraId="570CA3DA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F6D3F0" w14:textId="0890CE72" w:rsidR="00737280" w:rsidRPr="00CA6061" w:rsidRDefault="00737280" w:rsidP="00F91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исенко Екатерина Викторовна</w:t>
            </w:r>
          </w:p>
        </w:tc>
        <w:tc>
          <w:tcPr>
            <w:tcW w:w="6001" w:type="dxa"/>
          </w:tcPr>
          <w:p w14:paraId="0A2D6DB1" w14:textId="34CBBEC0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37280" w:rsidRPr="00C9057A" w14:paraId="023B2666" w14:textId="77777777" w:rsidTr="00031E25">
        <w:tc>
          <w:tcPr>
            <w:tcW w:w="992" w:type="dxa"/>
            <w:shd w:val="clear" w:color="auto" w:fill="auto"/>
            <w:vAlign w:val="center"/>
          </w:tcPr>
          <w:p w14:paraId="2368E07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977CFC2" w14:textId="475F8BEF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омин Дмитрий Анатольевич</w:t>
            </w:r>
          </w:p>
        </w:tc>
        <w:tc>
          <w:tcPr>
            <w:tcW w:w="6001" w:type="dxa"/>
          </w:tcPr>
          <w:p w14:paraId="546A047E" w14:textId="7D88125E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6.02.2010 N 198 "О НАЗНАЧЕНИИ СУДЕЙ ВЕРХОВНЫХ СУДОВ РЕСПУБЛИК, КРАЕВЫХ, ОБЛАСТНЫХ СУДОВ, МОСКОВСКОГО ГОРОДСКОГО СУДА И СУДОВ АВТОНОМНЫХ ОКРУГОВ" </w:t>
            </w:r>
          </w:p>
        </w:tc>
      </w:tr>
      <w:tr w:rsidR="00737280" w:rsidRPr="00C9057A" w14:paraId="111956CA" w14:textId="77777777" w:rsidTr="00031E25">
        <w:tc>
          <w:tcPr>
            <w:tcW w:w="992" w:type="dxa"/>
            <w:shd w:val="clear" w:color="auto" w:fill="auto"/>
            <w:vAlign w:val="center"/>
          </w:tcPr>
          <w:p w14:paraId="323CDB9E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C1F798" w14:textId="6A0828E0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ролова Людмила Александровна</w:t>
            </w:r>
          </w:p>
        </w:tc>
        <w:tc>
          <w:tcPr>
            <w:tcW w:w="6001" w:type="dxa"/>
          </w:tcPr>
          <w:p w14:paraId="23445FBB" w14:textId="029173CB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3.2007 N 323 "О НАЗНАЧЕНИИ СУДЕЙ ВЕРХОВНОГО СУДА РЕСПУБЛИКИ КАЛМЫКИЯ, КРАЕВЫХ, ОБЛАСТНЫХ СУДОВ, МОСКОВСКОГО ГОРОДСКОГО СУДА И СУДА ЯМАЛО-НЕНЕЦКОГО АВТОНОМНОГО ОКРУГА"</w:t>
            </w:r>
          </w:p>
        </w:tc>
      </w:tr>
      <w:tr w:rsidR="00737280" w:rsidRPr="00C9057A" w14:paraId="7405014E" w14:textId="77777777" w:rsidTr="00031E25">
        <w:tc>
          <w:tcPr>
            <w:tcW w:w="992" w:type="dxa"/>
            <w:shd w:val="clear" w:color="auto" w:fill="auto"/>
            <w:vAlign w:val="center"/>
          </w:tcPr>
          <w:p w14:paraId="14232C4C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6719D5" w14:textId="160BEC83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Фурс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Николаевна</w:t>
            </w:r>
          </w:p>
        </w:tc>
        <w:tc>
          <w:tcPr>
            <w:tcW w:w="6001" w:type="dxa"/>
          </w:tcPr>
          <w:p w14:paraId="2256B907" w14:textId="66DD789C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ОССИ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ЙСКОЙ ФЕДЕРАЦИИ ОТ 03.04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0DAF06F3" w14:textId="77777777" w:rsidTr="00031E25">
        <w:tc>
          <w:tcPr>
            <w:tcW w:w="992" w:type="dxa"/>
            <w:shd w:val="clear" w:color="auto" w:fill="auto"/>
            <w:vAlign w:val="center"/>
          </w:tcPr>
          <w:p w14:paraId="7F0FFD4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747505" w14:textId="5662817C" w:rsidR="00737280" w:rsidRPr="00CA6061" w:rsidRDefault="00737280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аритонов Дмитрий Михайлович</w:t>
            </w:r>
          </w:p>
        </w:tc>
        <w:tc>
          <w:tcPr>
            <w:tcW w:w="6001" w:type="dxa"/>
          </w:tcPr>
          <w:p w14:paraId="45BA0DC5" w14:textId="6E2B567C" w:rsidR="00737280" w:rsidRPr="00296EB5" w:rsidRDefault="00737280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0.07.2005 N 836 "О НАЗНАЧЕНИИ СУДЕЙ ВЕРХОВНЫХ СУДОВ РЕСПУБЛИК, КРАЕВЫХ И ОБЛАСТНЫХ СУДОВ, МОСКОВСКОГО ГОРОДСКОГО СУДА"</w:t>
            </w:r>
          </w:p>
        </w:tc>
      </w:tr>
      <w:tr w:rsidR="00737280" w:rsidRPr="00C9057A" w14:paraId="37B50EA1" w14:textId="77777777" w:rsidTr="00031E25">
        <w:tc>
          <w:tcPr>
            <w:tcW w:w="992" w:type="dxa"/>
            <w:shd w:val="clear" w:color="auto" w:fill="auto"/>
            <w:vAlign w:val="center"/>
          </w:tcPr>
          <w:p w14:paraId="0EAA5D97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8D51E02" w14:textId="4B7D4F17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омякова Татьяна Геннадьевна</w:t>
            </w:r>
          </w:p>
        </w:tc>
        <w:tc>
          <w:tcPr>
            <w:tcW w:w="6001" w:type="dxa"/>
          </w:tcPr>
          <w:p w14:paraId="62ECF663" w14:textId="1448DAFD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10.2013 N 805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37280" w:rsidRPr="00C9057A" w14:paraId="2D5BB6F0" w14:textId="77777777" w:rsidTr="00031E25">
        <w:tc>
          <w:tcPr>
            <w:tcW w:w="992" w:type="dxa"/>
            <w:shd w:val="clear" w:color="auto" w:fill="auto"/>
            <w:vAlign w:val="center"/>
          </w:tcPr>
          <w:p w14:paraId="37FF0816" w14:textId="77777777" w:rsidR="00737280" w:rsidRPr="00CA6061" w:rsidRDefault="0073728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DE6066A" w14:textId="5A8A8ACD" w:rsidR="00737280" w:rsidRPr="00CA6061" w:rsidRDefault="0073728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орл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Олеговна</w:t>
            </w:r>
          </w:p>
        </w:tc>
        <w:tc>
          <w:tcPr>
            <w:tcW w:w="6001" w:type="dxa"/>
          </w:tcPr>
          <w:p w14:paraId="0C90E2DC" w14:textId="48A57730" w:rsidR="00737280" w:rsidRPr="00296EB5" w:rsidRDefault="00737280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BD75A5" w:rsidRPr="00C9057A" w14:paraId="052A22C2" w14:textId="77777777" w:rsidTr="00031E25">
        <w:tc>
          <w:tcPr>
            <w:tcW w:w="992" w:type="dxa"/>
            <w:shd w:val="clear" w:color="auto" w:fill="auto"/>
            <w:vAlign w:val="center"/>
          </w:tcPr>
          <w:p w14:paraId="3285E4B0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A30310" w14:textId="6CFFBF38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Хренова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Татьяна Валентиновна</w:t>
            </w:r>
          </w:p>
        </w:tc>
        <w:tc>
          <w:tcPr>
            <w:tcW w:w="6001" w:type="dxa"/>
          </w:tcPr>
          <w:p w14:paraId="69B94F75" w14:textId="004AC8C1" w:rsidR="00BD75A5" w:rsidRPr="00296EB5" w:rsidRDefault="00BD75A5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 13.07.2016  N 338 "О НАЗНАЧЕНИИ СУДЕЙ ФЕДЕРАЛЬНЫХ СУДОВ"</w:t>
            </w:r>
          </w:p>
        </w:tc>
      </w:tr>
      <w:tr w:rsidR="00BD75A5" w:rsidRPr="00C9057A" w14:paraId="7FBCBA97" w14:textId="77777777" w:rsidTr="00031E25">
        <w:tc>
          <w:tcPr>
            <w:tcW w:w="992" w:type="dxa"/>
            <w:shd w:val="clear" w:color="auto" w:fill="auto"/>
            <w:vAlign w:val="center"/>
          </w:tcPr>
          <w:p w14:paraId="3C842B7E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855166" w14:textId="4F2CDE2D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Цвел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Андреевна</w:t>
            </w:r>
          </w:p>
        </w:tc>
        <w:tc>
          <w:tcPr>
            <w:tcW w:w="6001" w:type="dxa"/>
          </w:tcPr>
          <w:p w14:paraId="56907A9D" w14:textId="454FEFB4" w:rsidR="00BD75A5" w:rsidRPr="00296EB5" w:rsidRDefault="00BD75A5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1.2011 N 7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BD75A5" w:rsidRPr="00C9057A" w14:paraId="3A578879" w14:textId="77777777" w:rsidTr="00031E25">
        <w:tc>
          <w:tcPr>
            <w:tcW w:w="992" w:type="dxa"/>
            <w:shd w:val="clear" w:color="auto" w:fill="auto"/>
            <w:vAlign w:val="center"/>
          </w:tcPr>
          <w:p w14:paraId="064F1FBB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80F990" w14:textId="24C3F833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Целищев Анатолий Александрович</w:t>
            </w:r>
          </w:p>
        </w:tc>
        <w:tc>
          <w:tcPr>
            <w:tcW w:w="6001" w:type="dxa"/>
          </w:tcPr>
          <w:p w14:paraId="02F2DEBC" w14:textId="4AB5019D" w:rsidR="00BD75A5" w:rsidRPr="00296EB5" w:rsidRDefault="00BD75A5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BD75A5" w:rsidRPr="00C9057A" w14:paraId="1F7B6DA6" w14:textId="77777777" w:rsidTr="00031E25">
        <w:tc>
          <w:tcPr>
            <w:tcW w:w="992" w:type="dxa"/>
            <w:shd w:val="clear" w:color="auto" w:fill="auto"/>
            <w:vAlign w:val="center"/>
          </w:tcPr>
          <w:p w14:paraId="3C90FCDC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1415466" w14:textId="2CC5B0B1" w:rsidR="00BD75A5" w:rsidRPr="00CA6061" w:rsidRDefault="00BD75A5" w:rsidP="00DB4CD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Чубарова Надежда Вадимовна</w:t>
            </w:r>
          </w:p>
        </w:tc>
        <w:tc>
          <w:tcPr>
            <w:tcW w:w="6001" w:type="dxa"/>
          </w:tcPr>
          <w:p w14:paraId="624F83AD" w14:textId="388E205B" w:rsidR="00BD75A5" w:rsidRPr="00296EB5" w:rsidRDefault="00BD75A5" w:rsidP="00A56F21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1.2011 N 7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BD75A5" w:rsidRPr="00C9057A" w14:paraId="01616D68" w14:textId="77777777" w:rsidTr="00031E25">
        <w:tc>
          <w:tcPr>
            <w:tcW w:w="992" w:type="dxa"/>
            <w:shd w:val="clear" w:color="auto" w:fill="auto"/>
            <w:vAlign w:val="center"/>
          </w:tcPr>
          <w:p w14:paraId="7C1CAC0F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301AE50" w14:textId="18E8E429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Шаповалов Денис Вячеславович</w:t>
            </w:r>
          </w:p>
        </w:tc>
        <w:tc>
          <w:tcPr>
            <w:tcW w:w="6001" w:type="dxa"/>
          </w:tcPr>
          <w:p w14:paraId="22891E70" w14:textId="5718D6DB" w:rsidR="00BD75A5" w:rsidRPr="00296EB5" w:rsidRDefault="00BD75A5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1.12.2011 N 1716 "О НАЗНАЧЕНИИ 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BD75A5" w:rsidRPr="00C9057A" w14:paraId="1D8BC686" w14:textId="77777777" w:rsidTr="00031E25">
        <w:tc>
          <w:tcPr>
            <w:tcW w:w="992" w:type="dxa"/>
            <w:shd w:val="clear" w:color="auto" w:fill="auto"/>
            <w:vAlign w:val="center"/>
          </w:tcPr>
          <w:p w14:paraId="11AEE389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D5BAD73" w14:textId="278A1D96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Шарапова Нина Васильевна</w:t>
            </w:r>
          </w:p>
        </w:tc>
        <w:tc>
          <w:tcPr>
            <w:tcW w:w="6001" w:type="dxa"/>
          </w:tcPr>
          <w:p w14:paraId="411A0056" w14:textId="591EB01F" w:rsidR="00BD75A5" w:rsidRPr="00296EB5" w:rsidRDefault="00BD75A5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2.11.2001 N 1350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br/>
              <w:t>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BD75A5" w:rsidRPr="00C9057A" w14:paraId="034D3036" w14:textId="77777777" w:rsidTr="00031E25">
        <w:tc>
          <w:tcPr>
            <w:tcW w:w="992" w:type="dxa"/>
            <w:shd w:val="clear" w:color="auto" w:fill="auto"/>
            <w:vAlign w:val="center"/>
          </w:tcPr>
          <w:p w14:paraId="6740551B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0DE2BF" w14:textId="765782BF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Шипи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Геннадиевна</w:t>
            </w:r>
          </w:p>
        </w:tc>
        <w:tc>
          <w:tcPr>
            <w:tcW w:w="6001" w:type="dxa"/>
          </w:tcPr>
          <w:p w14:paraId="71C08F7A" w14:textId="1C0A39FC" w:rsidR="00BD75A5" w:rsidRPr="00296EB5" w:rsidRDefault="00BD75A5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100B9E"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Т 03.04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BD75A5" w:rsidRPr="00C9057A" w14:paraId="5BD64E25" w14:textId="77777777" w:rsidTr="00031E25">
        <w:tc>
          <w:tcPr>
            <w:tcW w:w="992" w:type="dxa"/>
            <w:shd w:val="clear" w:color="auto" w:fill="auto"/>
            <w:vAlign w:val="center"/>
          </w:tcPr>
          <w:p w14:paraId="22AAC8BD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CE3C644" w14:textId="605F961A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Щербакова Анастасия Вадимовна</w:t>
            </w:r>
          </w:p>
        </w:tc>
        <w:tc>
          <w:tcPr>
            <w:tcW w:w="6001" w:type="dxa"/>
          </w:tcPr>
          <w:p w14:paraId="1939DCBF" w14:textId="13324C9E" w:rsidR="00BD75A5" w:rsidRPr="00296EB5" w:rsidRDefault="00BD75A5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 13.07.2016  N 338 "О НАЗНАЧЕНИИ СУДЕЙ ФЕДЕРАЛЬНЫХ СУДОВ"</w:t>
            </w:r>
          </w:p>
        </w:tc>
      </w:tr>
      <w:tr w:rsidR="00BD75A5" w:rsidRPr="00C9057A" w14:paraId="17D42B67" w14:textId="77777777" w:rsidTr="00031E25">
        <w:tc>
          <w:tcPr>
            <w:tcW w:w="992" w:type="dxa"/>
            <w:shd w:val="clear" w:color="auto" w:fill="auto"/>
            <w:vAlign w:val="center"/>
          </w:tcPr>
          <w:p w14:paraId="4780DB93" w14:textId="77777777" w:rsidR="00BD75A5" w:rsidRPr="00CA6061" w:rsidRDefault="00BD75A5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747317" w14:textId="473903CC" w:rsidR="00BD75A5" w:rsidRPr="00CA6061" w:rsidRDefault="00BD75A5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Юдина Александра Михайловна</w:t>
            </w:r>
          </w:p>
        </w:tc>
        <w:tc>
          <w:tcPr>
            <w:tcW w:w="6001" w:type="dxa"/>
          </w:tcPr>
          <w:p w14:paraId="4F700748" w14:textId="29C56D9E" w:rsidR="00BD75A5" w:rsidRPr="00296EB5" w:rsidRDefault="00BD75A5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0.07.2014 N 503 "О НАЗНАЧЕНИИ СУДЕЙ ФЕДЕРАЛЬНЫХ СУДОВ И ЧЛЕНА ПРЕЗИДИУМА НОВГОРОДСКОГО ОБЛАСТНОГО СУДА"</w:t>
            </w:r>
          </w:p>
        </w:tc>
      </w:tr>
    </w:tbl>
    <w:p w14:paraId="23CA5CFB" w14:textId="77777777" w:rsidR="000A3304" w:rsidRP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</w:p>
    <w:sectPr w:rsidR="000A3304" w:rsidRPr="000A3304" w:rsidSect="000A33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6BE6E3" w14:textId="77777777" w:rsidR="00CF0405" w:rsidRDefault="00CF0405" w:rsidP="00B06152">
      <w:pPr>
        <w:spacing w:after="0" w:line="240" w:lineRule="auto"/>
      </w:pPr>
      <w:r>
        <w:separator/>
      </w:r>
    </w:p>
  </w:endnote>
  <w:endnote w:type="continuationSeparator" w:id="0">
    <w:p w14:paraId="217ACEBC" w14:textId="77777777" w:rsidR="00CF0405" w:rsidRDefault="00CF0405" w:rsidP="00B06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6F93C" w14:textId="77777777" w:rsidR="00DC41BE" w:rsidRDefault="00DC41BE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DE4BC6" w14:textId="77777777" w:rsidR="00DC41BE" w:rsidRDefault="00DC41BE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89D146" w14:textId="77777777" w:rsidR="00DC41BE" w:rsidRDefault="00DC41BE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A58BCB" w14:textId="77777777" w:rsidR="00CF0405" w:rsidRDefault="00CF0405" w:rsidP="00B06152">
      <w:pPr>
        <w:spacing w:after="0" w:line="240" w:lineRule="auto"/>
      </w:pPr>
      <w:r>
        <w:separator/>
      </w:r>
    </w:p>
  </w:footnote>
  <w:footnote w:type="continuationSeparator" w:id="0">
    <w:p w14:paraId="6F7AB220" w14:textId="77777777" w:rsidR="00CF0405" w:rsidRDefault="00CF0405" w:rsidP="00B061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313D1D" w14:textId="77777777" w:rsidR="00DC41BE" w:rsidRDefault="00DC41BE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29CD7D" w14:textId="77777777" w:rsidR="00DC41BE" w:rsidRDefault="00DC41BE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ECA623" w14:textId="77777777" w:rsidR="00DC41BE" w:rsidRDefault="00DC41BE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DC65C8"/>
    <w:multiLevelType w:val="hybridMultilevel"/>
    <w:tmpl w:val="C3C61850"/>
    <w:lvl w:ilvl="0" w:tplc="1DDC0C1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DUytrQwMDM1MzNU0lEKTi0uzszPAykwrAUAqZHAaCwAAAA="/>
  </w:docVars>
  <w:rsids>
    <w:rsidRoot w:val="000A3304"/>
    <w:rsid w:val="0001335A"/>
    <w:rsid w:val="00014752"/>
    <w:rsid w:val="00023EEF"/>
    <w:rsid w:val="000248A0"/>
    <w:rsid w:val="00031E25"/>
    <w:rsid w:val="00047237"/>
    <w:rsid w:val="0005692E"/>
    <w:rsid w:val="0007089C"/>
    <w:rsid w:val="00085566"/>
    <w:rsid w:val="0009766D"/>
    <w:rsid w:val="00097B5B"/>
    <w:rsid w:val="000A3304"/>
    <w:rsid w:val="000A5852"/>
    <w:rsid w:val="000A5B97"/>
    <w:rsid w:val="000B57CE"/>
    <w:rsid w:val="000D1836"/>
    <w:rsid w:val="000D2BB0"/>
    <w:rsid w:val="000D4474"/>
    <w:rsid w:val="000E4B36"/>
    <w:rsid w:val="000F7843"/>
    <w:rsid w:val="00100B9E"/>
    <w:rsid w:val="0011346B"/>
    <w:rsid w:val="00115088"/>
    <w:rsid w:val="00122C3D"/>
    <w:rsid w:val="00133E85"/>
    <w:rsid w:val="00134FF8"/>
    <w:rsid w:val="00137FF2"/>
    <w:rsid w:val="00141898"/>
    <w:rsid w:val="001431B5"/>
    <w:rsid w:val="00144778"/>
    <w:rsid w:val="0014744D"/>
    <w:rsid w:val="0015097E"/>
    <w:rsid w:val="00151F90"/>
    <w:rsid w:val="00162AE7"/>
    <w:rsid w:val="001652C7"/>
    <w:rsid w:val="00166FDD"/>
    <w:rsid w:val="001746DB"/>
    <w:rsid w:val="00175403"/>
    <w:rsid w:val="00177C68"/>
    <w:rsid w:val="0018220F"/>
    <w:rsid w:val="00191A03"/>
    <w:rsid w:val="001950D8"/>
    <w:rsid w:val="001B0CB3"/>
    <w:rsid w:val="001B36E9"/>
    <w:rsid w:val="001C29F4"/>
    <w:rsid w:val="001C5AD7"/>
    <w:rsid w:val="001C6526"/>
    <w:rsid w:val="001D3E7A"/>
    <w:rsid w:val="001E6D11"/>
    <w:rsid w:val="00201E8C"/>
    <w:rsid w:val="00202FAB"/>
    <w:rsid w:val="00204604"/>
    <w:rsid w:val="00221578"/>
    <w:rsid w:val="00221BB0"/>
    <w:rsid w:val="00244BB7"/>
    <w:rsid w:val="002470BE"/>
    <w:rsid w:val="00252B2A"/>
    <w:rsid w:val="0025505D"/>
    <w:rsid w:val="00257736"/>
    <w:rsid w:val="00261D84"/>
    <w:rsid w:val="0027304D"/>
    <w:rsid w:val="0027769F"/>
    <w:rsid w:val="00277833"/>
    <w:rsid w:val="00280EBD"/>
    <w:rsid w:val="00294ACE"/>
    <w:rsid w:val="00296EB5"/>
    <w:rsid w:val="002A1F2B"/>
    <w:rsid w:val="002A400D"/>
    <w:rsid w:val="002B1D7F"/>
    <w:rsid w:val="002B2C04"/>
    <w:rsid w:val="002B7A34"/>
    <w:rsid w:val="002D0280"/>
    <w:rsid w:val="002D4F41"/>
    <w:rsid w:val="002E082A"/>
    <w:rsid w:val="002E4FED"/>
    <w:rsid w:val="002E7B14"/>
    <w:rsid w:val="002F43B1"/>
    <w:rsid w:val="002F662D"/>
    <w:rsid w:val="003075EF"/>
    <w:rsid w:val="00307C6A"/>
    <w:rsid w:val="003132B4"/>
    <w:rsid w:val="003137F4"/>
    <w:rsid w:val="00316E59"/>
    <w:rsid w:val="00317D01"/>
    <w:rsid w:val="00324804"/>
    <w:rsid w:val="00324959"/>
    <w:rsid w:val="00325D8D"/>
    <w:rsid w:val="00327A45"/>
    <w:rsid w:val="00330945"/>
    <w:rsid w:val="00341DDF"/>
    <w:rsid w:val="003514FD"/>
    <w:rsid w:val="00353C2D"/>
    <w:rsid w:val="003668DF"/>
    <w:rsid w:val="00366C93"/>
    <w:rsid w:val="00372874"/>
    <w:rsid w:val="00373B10"/>
    <w:rsid w:val="00376265"/>
    <w:rsid w:val="003764DF"/>
    <w:rsid w:val="00380732"/>
    <w:rsid w:val="00391D60"/>
    <w:rsid w:val="00393562"/>
    <w:rsid w:val="003B3E4D"/>
    <w:rsid w:val="003B6B79"/>
    <w:rsid w:val="003C05E3"/>
    <w:rsid w:val="003C1AED"/>
    <w:rsid w:val="003C3085"/>
    <w:rsid w:val="003D0199"/>
    <w:rsid w:val="003D0EC6"/>
    <w:rsid w:val="003D1160"/>
    <w:rsid w:val="003E009B"/>
    <w:rsid w:val="003E79D7"/>
    <w:rsid w:val="003F026A"/>
    <w:rsid w:val="003F3B6A"/>
    <w:rsid w:val="003F5609"/>
    <w:rsid w:val="003F5E4F"/>
    <w:rsid w:val="004003EC"/>
    <w:rsid w:val="00401AC9"/>
    <w:rsid w:val="00414A98"/>
    <w:rsid w:val="0041566A"/>
    <w:rsid w:val="004272B0"/>
    <w:rsid w:val="004342A7"/>
    <w:rsid w:val="004357E2"/>
    <w:rsid w:val="00444814"/>
    <w:rsid w:val="00454B0A"/>
    <w:rsid w:val="004558C7"/>
    <w:rsid w:val="00456CA2"/>
    <w:rsid w:val="004570F5"/>
    <w:rsid w:val="00462498"/>
    <w:rsid w:val="004717E1"/>
    <w:rsid w:val="00471BA1"/>
    <w:rsid w:val="00495B5D"/>
    <w:rsid w:val="004963DA"/>
    <w:rsid w:val="00496900"/>
    <w:rsid w:val="004B185D"/>
    <w:rsid w:val="004C0018"/>
    <w:rsid w:val="004D090F"/>
    <w:rsid w:val="004D1862"/>
    <w:rsid w:val="004D546B"/>
    <w:rsid w:val="004E3CBA"/>
    <w:rsid w:val="004E7E76"/>
    <w:rsid w:val="004F12C3"/>
    <w:rsid w:val="004F66C9"/>
    <w:rsid w:val="004F70E8"/>
    <w:rsid w:val="004F72D9"/>
    <w:rsid w:val="005026D4"/>
    <w:rsid w:val="00505260"/>
    <w:rsid w:val="00511CC9"/>
    <w:rsid w:val="00516451"/>
    <w:rsid w:val="00523FB7"/>
    <w:rsid w:val="00525520"/>
    <w:rsid w:val="00526A47"/>
    <w:rsid w:val="00527979"/>
    <w:rsid w:val="00532357"/>
    <w:rsid w:val="0054278B"/>
    <w:rsid w:val="00544D91"/>
    <w:rsid w:val="0055771D"/>
    <w:rsid w:val="00564807"/>
    <w:rsid w:val="005654E1"/>
    <w:rsid w:val="005812EF"/>
    <w:rsid w:val="00586668"/>
    <w:rsid w:val="00594309"/>
    <w:rsid w:val="005B1FB5"/>
    <w:rsid w:val="005B4CF3"/>
    <w:rsid w:val="005B6E03"/>
    <w:rsid w:val="005C4C42"/>
    <w:rsid w:val="005C59FA"/>
    <w:rsid w:val="005D2A73"/>
    <w:rsid w:val="005D3EA4"/>
    <w:rsid w:val="005D58DD"/>
    <w:rsid w:val="005E6E68"/>
    <w:rsid w:val="005E7F16"/>
    <w:rsid w:val="005F07A4"/>
    <w:rsid w:val="005F16DF"/>
    <w:rsid w:val="0060400F"/>
    <w:rsid w:val="006048D3"/>
    <w:rsid w:val="00605625"/>
    <w:rsid w:val="00606287"/>
    <w:rsid w:val="00606761"/>
    <w:rsid w:val="00622FBE"/>
    <w:rsid w:val="00623D60"/>
    <w:rsid w:val="00624B4D"/>
    <w:rsid w:val="006304F8"/>
    <w:rsid w:val="00631AA6"/>
    <w:rsid w:val="0064387F"/>
    <w:rsid w:val="00644AE7"/>
    <w:rsid w:val="006511C0"/>
    <w:rsid w:val="00652512"/>
    <w:rsid w:val="00653225"/>
    <w:rsid w:val="00653CA1"/>
    <w:rsid w:val="00667345"/>
    <w:rsid w:val="00667D73"/>
    <w:rsid w:val="00672436"/>
    <w:rsid w:val="00672E4E"/>
    <w:rsid w:val="00676D1F"/>
    <w:rsid w:val="006823D9"/>
    <w:rsid w:val="006825A2"/>
    <w:rsid w:val="00684F90"/>
    <w:rsid w:val="0069576E"/>
    <w:rsid w:val="006A0B42"/>
    <w:rsid w:val="006A48A4"/>
    <w:rsid w:val="006A7729"/>
    <w:rsid w:val="006A779C"/>
    <w:rsid w:val="006B7847"/>
    <w:rsid w:val="006C2169"/>
    <w:rsid w:val="006C70E1"/>
    <w:rsid w:val="006D65A5"/>
    <w:rsid w:val="006E5693"/>
    <w:rsid w:val="006E619A"/>
    <w:rsid w:val="006E6DAC"/>
    <w:rsid w:val="006E7112"/>
    <w:rsid w:val="006F5CC9"/>
    <w:rsid w:val="006F61FA"/>
    <w:rsid w:val="00714E62"/>
    <w:rsid w:val="007245CE"/>
    <w:rsid w:val="00731404"/>
    <w:rsid w:val="007328B8"/>
    <w:rsid w:val="00737280"/>
    <w:rsid w:val="00742498"/>
    <w:rsid w:val="00751323"/>
    <w:rsid w:val="00762C0B"/>
    <w:rsid w:val="007652E1"/>
    <w:rsid w:val="0076755D"/>
    <w:rsid w:val="00773F80"/>
    <w:rsid w:val="00783B4A"/>
    <w:rsid w:val="00786517"/>
    <w:rsid w:val="00786BD8"/>
    <w:rsid w:val="007877DF"/>
    <w:rsid w:val="0079088F"/>
    <w:rsid w:val="00792117"/>
    <w:rsid w:val="007A0C1D"/>
    <w:rsid w:val="007A2226"/>
    <w:rsid w:val="007A5B98"/>
    <w:rsid w:val="007B4E86"/>
    <w:rsid w:val="007C09AB"/>
    <w:rsid w:val="007C14A8"/>
    <w:rsid w:val="007C1E25"/>
    <w:rsid w:val="007C2F12"/>
    <w:rsid w:val="007D6C07"/>
    <w:rsid w:val="007E3795"/>
    <w:rsid w:val="007E531A"/>
    <w:rsid w:val="007E78C7"/>
    <w:rsid w:val="007F2950"/>
    <w:rsid w:val="007F5CC3"/>
    <w:rsid w:val="00800272"/>
    <w:rsid w:val="00801474"/>
    <w:rsid w:val="008028F3"/>
    <w:rsid w:val="0081384D"/>
    <w:rsid w:val="008243EF"/>
    <w:rsid w:val="00831FD8"/>
    <w:rsid w:val="0083317F"/>
    <w:rsid w:val="008355C3"/>
    <w:rsid w:val="00840805"/>
    <w:rsid w:val="00845309"/>
    <w:rsid w:val="00846E61"/>
    <w:rsid w:val="00847130"/>
    <w:rsid w:val="0085421D"/>
    <w:rsid w:val="00857897"/>
    <w:rsid w:val="00864483"/>
    <w:rsid w:val="008644F5"/>
    <w:rsid w:val="00873358"/>
    <w:rsid w:val="008861C0"/>
    <w:rsid w:val="00887C91"/>
    <w:rsid w:val="00895B1A"/>
    <w:rsid w:val="008A0D22"/>
    <w:rsid w:val="008A545E"/>
    <w:rsid w:val="008A7A8B"/>
    <w:rsid w:val="008A7D75"/>
    <w:rsid w:val="008B16BC"/>
    <w:rsid w:val="008B47AA"/>
    <w:rsid w:val="008C10B8"/>
    <w:rsid w:val="008C29EC"/>
    <w:rsid w:val="008C4B05"/>
    <w:rsid w:val="008D6553"/>
    <w:rsid w:val="008E5577"/>
    <w:rsid w:val="008F2E23"/>
    <w:rsid w:val="0090004D"/>
    <w:rsid w:val="00903C16"/>
    <w:rsid w:val="0090582A"/>
    <w:rsid w:val="00911BA4"/>
    <w:rsid w:val="00921314"/>
    <w:rsid w:val="00923B69"/>
    <w:rsid w:val="009321F5"/>
    <w:rsid w:val="00935335"/>
    <w:rsid w:val="00935B49"/>
    <w:rsid w:val="009363A0"/>
    <w:rsid w:val="00937247"/>
    <w:rsid w:val="00942413"/>
    <w:rsid w:val="00943BAE"/>
    <w:rsid w:val="00943C4A"/>
    <w:rsid w:val="009513A6"/>
    <w:rsid w:val="00952B68"/>
    <w:rsid w:val="00952DDC"/>
    <w:rsid w:val="00966DCE"/>
    <w:rsid w:val="00980E9C"/>
    <w:rsid w:val="009869E6"/>
    <w:rsid w:val="00991A2B"/>
    <w:rsid w:val="00991F36"/>
    <w:rsid w:val="00993B28"/>
    <w:rsid w:val="009A2ED3"/>
    <w:rsid w:val="009A6694"/>
    <w:rsid w:val="009B4789"/>
    <w:rsid w:val="009B6896"/>
    <w:rsid w:val="009C1193"/>
    <w:rsid w:val="009C62BE"/>
    <w:rsid w:val="009D2A45"/>
    <w:rsid w:val="009D7E4A"/>
    <w:rsid w:val="009E2F04"/>
    <w:rsid w:val="009E78A4"/>
    <w:rsid w:val="009E7E11"/>
    <w:rsid w:val="009F2A2A"/>
    <w:rsid w:val="009F3D35"/>
    <w:rsid w:val="009F7FCA"/>
    <w:rsid w:val="00A02B9A"/>
    <w:rsid w:val="00A04B5B"/>
    <w:rsid w:val="00A13ECD"/>
    <w:rsid w:val="00A151A1"/>
    <w:rsid w:val="00A235C3"/>
    <w:rsid w:val="00A250EE"/>
    <w:rsid w:val="00A34310"/>
    <w:rsid w:val="00A35FE7"/>
    <w:rsid w:val="00A36B45"/>
    <w:rsid w:val="00A3765E"/>
    <w:rsid w:val="00A37BBA"/>
    <w:rsid w:val="00A41DA6"/>
    <w:rsid w:val="00A441D6"/>
    <w:rsid w:val="00A454D6"/>
    <w:rsid w:val="00A547BF"/>
    <w:rsid w:val="00A56F21"/>
    <w:rsid w:val="00A87970"/>
    <w:rsid w:val="00A904D4"/>
    <w:rsid w:val="00A9303D"/>
    <w:rsid w:val="00AB0106"/>
    <w:rsid w:val="00AB71E6"/>
    <w:rsid w:val="00AB78A6"/>
    <w:rsid w:val="00AE2055"/>
    <w:rsid w:val="00AE3EF5"/>
    <w:rsid w:val="00AE5B4F"/>
    <w:rsid w:val="00AF3262"/>
    <w:rsid w:val="00AF4F84"/>
    <w:rsid w:val="00B04337"/>
    <w:rsid w:val="00B06152"/>
    <w:rsid w:val="00B10EAB"/>
    <w:rsid w:val="00B127B3"/>
    <w:rsid w:val="00B22767"/>
    <w:rsid w:val="00B26B19"/>
    <w:rsid w:val="00B306EA"/>
    <w:rsid w:val="00B42136"/>
    <w:rsid w:val="00B508BB"/>
    <w:rsid w:val="00B56BD4"/>
    <w:rsid w:val="00B94A37"/>
    <w:rsid w:val="00B96110"/>
    <w:rsid w:val="00B96DB3"/>
    <w:rsid w:val="00BA4FB4"/>
    <w:rsid w:val="00BB28D2"/>
    <w:rsid w:val="00BB2BF8"/>
    <w:rsid w:val="00BB5458"/>
    <w:rsid w:val="00BC2BF6"/>
    <w:rsid w:val="00BC770A"/>
    <w:rsid w:val="00BD0DBD"/>
    <w:rsid w:val="00BD2A6A"/>
    <w:rsid w:val="00BD3F9C"/>
    <w:rsid w:val="00BD4AD2"/>
    <w:rsid w:val="00BD75A5"/>
    <w:rsid w:val="00BE071D"/>
    <w:rsid w:val="00BE2F6D"/>
    <w:rsid w:val="00BE6458"/>
    <w:rsid w:val="00BE6D25"/>
    <w:rsid w:val="00C02479"/>
    <w:rsid w:val="00C03933"/>
    <w:rsid w:val="00C11379"/>
    <w:rsid w:val="00C168DA"/>
    <w:rsid w:val="00C256F2"/>
    <w:rsid w:val="00C30155"/>
    <w:rsid w:val="00C31C39"/>
    <w:rsid w:val="00C3676F"/>
    <w:rsid w:val="00C40390"/>
    <w:rsid w:val="00C42B5A"/>
    <w:rsid w:val="00C432ED"/>
    <w:rsid w:val="00C52443"/>
    <w:rsid w:val="00C60B76"/>
    <w:rsid w:val="00C63C20"/>
    <w:rsid w:val="00C70246"/>
    <w:rsid w:val="00C76A92"/>
    <w:rsid w:val="00C83C7E"/>
    <w:rsid w:val="00C85C89"/>
    <w:rsid w:val="00C9057A"/>
    <w:rsid w:val="00C95025"/>
    <w:rsid w:val="00CA1683"/>
    <w:rsid w:val="00CA6061"/>
    <w:rsid w:val="00CA70F6"/>
    <w:rsid w:val="00CB3E2B"/>
    <w:rsid w:val="00CB76C0"/>
    <w:rsid w:val="00CB7D19"/>
    <w:rsid w:val="00CC3F3F"/>
    <w:rsid w:val="00CD495B"/>
    <w:rsid w:val="00CD745D"/>
    <w:rsid w:val="00CE165E"/>
    <w:rsid w:val="00CE4D03"/>
    <w:rsid w:val="00CE4DEB"/>
    <w:rsid w:val="00CF0405"/>
    <w:rsid w:val="00D11592"/>
    <w:rsid w:val="00D143BF"/>
    <w:rsid w:val="00D203FC"/>
    <w:rsid w:val="00D227DE"/>
    <w:rsid w:val="00D239B4"/>
    <w:rsid w:val="00D24012"/>
    <w:rsid w:val="00D30039"/>
    <w:rsid w:val="00D43954"/>
    <w:rsid w:val="00D43B2B"/>
    <w:rsid w:val="00D50FA4"/>
    <w:rsid w:val="00D54788"/>
    <w:rsid w:val="00D57C65"/>
    <w:rsid w:val="00D61562"/>
    <w:rsid w:val="00D67393"/>
    <w:rsid w:val="00D71EB6"/>
    <w:rsid w:val="00D768B0"/>
    <w:rsid w:val="00D81B74"/>
    <w:rsid w:val="00DA1DB8"/>
    <w:rsid w:val="00DB4CDD"/>
    <w:rsid w:val="00DB7B0E"/>
    <w:rsid w:val="00DC0426"/>
    <w:rsid w:val="00DC3F4B"/>
    <w:rsid w:val="00DC41BE"/>
    <w:rsid w:val="00DC6327"/>
    <w:rsid w:val="00DD0430"/>
    <w:rsid w:val="00DD0EA8"/>
    <w:rsid w:val="00DE62F8"/>
    <w:rsid w:val="00DE6AAB"/>
    <w:rsid w:val="00DE79F3"/>
    <w:rsid w:val="00DF6679"/>
    <w:rsid w:val="00DF7882"/>
    <w:rsid w:val="00E03C06"/>
    <w:rsid w:val="00E153F6"/>
    <w:rsid w:val="00E16BB7"/>
    <w:rsid w:val="00E24C58"/>
    <w:rsid w:val="00E27257"/>
    <w:rsid w:val="00E33C1A"/>
    <w:rsid w:val="00E45B3F"/>
    <w:rsid w:val="00E50270"/>
    <w:rsid w:val="00E54323"/>
    <w:rsid w:val="00E624E3"/>
    <w:rsid w:val="00E644DF"/>
    <w:rsid w:val="00E66E7E"/>
    <w:rsid w:val="00E732A3"/>
    <w:rsid w:val="00E74C5A"/>
    <w:rsid w:val="00E83D4C"/>
    <w:rsid w:val="00E85689"/>
    <w:rsid w:val="00E85A1E"/>
    <w:rsid w:val="00E86CA1"/>
    <w:rsid w:val="00E934BB"/>
    <w:rsid w:val="00E95FBC"/>
    <w:rsid w:val="00EA57B8"/>
    <w:rsid w:val="00EB1700"/>
    <w:rsid w:val="00EC202F"/>
    <w:rsid w:val="00EC3B2A"/>
    <w:rsid w:val="00EC3D19"/>
    <w:rsid w:val="00ED4BE7"/>
    <w:rsid w:val="00ED7EE0"/>
    <w:rsid w:val="00EE0A37"/>
    <w:rsid w:val="00EE1D41"/>
    <w:rsid w:val="00EE6D12"/>
    <w:rsid w:val="00EF343B"/>
    <w:rsid w:val="00EF41B8"/>
    <w:rsid w:val="00F0535E"/>
    <w:rsid w:val="00F06863"/>
    <w:rsid w:val="00F07B34"/>
    <w:rsid w:val="00F13551"/>
    <w:rsid w:val="00F1372A"/>
    <w:rsid w:val="00F152C9"/>
    <w:rsid w:val="00F22F43"/>
    <w:rsid w:val="00F2569E"/>
    <w:rsid w:val="00F26558"/>
    <w:rsid w:val="00F33005"/>
    <w:rsid w:val="00F33C51"/>
    <w:rsid w:val="00F33FA2"/>
    <w:rsid w:val="00F35446"/>
    <w:rsid w:val="00F37F0A"/>
    <w:rsid w:val="00F530FF"/>
    <w:rsid w:val="00F71CA8"/>
    <w:rsid w:val="00F73CDD"/>
    <w:rsid w:val="00F74F3B"/>
    <w:rsid w:val="00F76271"/>
    <w:rsid w:val="00F84EF0"/>
    <w:rsid w:val="00F87622"/>
    <w:rsid w:val="00F910F1"/>
    <w:rsid w:val="00F95229"/>
    <w:rsid w:val="00F97D22"/>
    <w:rsid w:val="00FA3FF2"/>
    <w:rsid w:val="00FA41E0"/>
    <w:rsid w:val="00FA616D"/>
    <w:rsid w:val="00FA7AA3"/>
    <w:rsid w:val="00FB0955"/>
    <w:rsid w:val="00FB2962"/>
    <w:rsid w:val="00FB3866"/>
    <w:rsid w:val="00FB3963"/>
    <w:rsid w:val="00FB7B35"/>
    <w:rsid w:val="00FC2FD1"/>
    <w:rsid w:val="00FC57CC"/>
    <w:rsid w:val="00FD1897"/>
    <w:rsid w:val="00FE194D"/>
    <w:rsid w:val="00FE5876"/>
    <w:rsid w:val="00FE5E71"/>
    <w:rsid w:val="00FE6544"/>
    <w:rsid w:val="00FF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303E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A1D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3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uiPriority w:val="99"/>
    <w:rsid w:val="00FE6544"/>
    <w:pPr>
      <w:autoSpaceDE w:val="0"/>
      <w:autoSpaceDN w:val="0"/>
      <w:adjustRightInd w:val="0"/>
    </w:pPr>
    <w:rPr>
      <w:rFonts w:ascii="Courier New" w:hAnsi="Courier New" w:cs="Courier New"/>
    </w:rPr>
  </w:style>
  <w:style w:type="character" w:styleId="a4">
    <w:name w:val="Strong"/>
    <w:uiPriority w:val="22"/>
    <w:qFormat/>
    <w:rsid w:val="005D2A73"/>
    <w:rPr>
      <w:b/>
      <w:bCs/>
    </w:rPr>
  </w:style>
  <w:style w:type="character" w:customStyle="1" w:styleId="ep">
    <w:name w:val="ep"/>
    <w:rsid w:val="00C03933"/>
  </w:style>
  <w:style w:type="paragraph" w:styleId="HTML">
    <w:name w:val="HTML Preformatted"/>
    <w:basedOn w:val="a"/>
    <w:link w:val="HTML0"/>
    <w:uiPriority w:val="99"/>
    <w:unhideWhenUsed/>
    <w:rsid w:val="008331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link w:val="HTML"/>
    <w:uiPriority w:val="99"/>
    <w:rsid w:val="0083317F"/>
    <w:rPr>
      <w:rFonts w:ascii="Courier New" w:eastAsia="Times New Roman" w:hAnsi="Courier New" w:cs="Courier New"/>
    </w:rPr>
  </w:style>
  <w:style w:type="character" w:customStyle="1" w:styleId="actstextwidth">
    <w:name w:val="acts_text_width"/>
    <w:rsid w:val="0083317F"/>
  </w:style>
  <w:style w:type="character" w:customStyle="1" w:styleId="10">
    <w:name w:val="Заголовок 1 Знак"/>
    <w:link w:val="1"/>
    <w:uiPriority w:val="9"/>
    <w:rsid w:val="00DA1DB8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doccaption">
    <w:name w:val="doccaption"/>
    <w:rsid w:val="00A36B45"/>
  </w:style>
  <w:style w:type="character" w:customStyle="1" w:styleId="apple-converted-space">
    <w:name w:val="apple-converted-space"/>
    <w:rsid w:val="00366C93"/>
  </w:style>
  <w:style w:type="paragraph" w:customStyle="1" w:styleId="H1">
    <w:name w:val="H1"/>
    <w:basedOn w:val="a"/>
    <w:next w:val="a"/>
    <w:uiPriority w:val="99"/>
    <w:rsid w:val="00F37F0A"/>
    <w:pPr>
      <w:keepNext/>
      <w:autoSpaceDE w:val="0"/>
      <w:autoSpaceDN w:val="0"/>
      <w:adjustRightInd w:val="0"/>
      <w:spacing w:before="100" w:after="100" w:line="240" w:lineRule="auto"/>
      <w:outlineLvl w:val="1"/>
    </w:pPr>
    <w:rPr>
      <w:rFonts w:ascii="Times New Roman" w:hAnsi="Times New Roman"/>
      <w:b/>
      <w:bCs/>
      <w:kern w:val="36"/>
      <w:sz w:val="48"/>
      <w:szCs w:val="48"/>
      <w:lang w:eastAsia="ru-RU"/>
    </w:rPr>
  </w:style>
  <w:style w:type="paragraph" w:styleId="a5">
    <w:name w:val="header"/>
    <w:basedOn w:val="a"/>
    <w:link w:val="a6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B06152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B06152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A1D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3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uiPriority w:val="99"/>
    <w:rsid w:val="00FE6544"/>
    <w:pPr>
      <w:autoSpaceDE w:val="0"/>
      <w:autoSpaceDN w:val="0"/>
      <w:adjustRightInd w:val="0"/>
    </w:pPr>
    <w:rPr>
      <w:rFonts w:ascii="Courier New" w:hAnsi="Courier New" w:cs="Courier New"/>
    </w:rPr>
  </w:style>
  <w:style w:type="character" w:styleId="a4">
    <w:name w:val="Strong"/>
    <w:uiPriority w:val="22"/>
    <w:qFormat/>
    <w:rsid w:val="005D2A73"/>
    <w:rPr>
      <w:b/>
      <w:bCs/>
    </w:rPr>
  </w:style>
  <w:style w:type="character" w:customStyle="1" w:styleId="ep">
    <w:name w:val="ep"/>
    <w:rsid w:val="00C03933"/>
  </w:style>
  <w:style w:type="paragraph" w:styleId="HTML">
    <w:name w:val="HTML Preformatted"/>
    <w:basedOn w:val="a"/>
    <w:link w:val="HTML0"/>
    <w:uiPriority w:val="99"/>
    <w:unhideWhenUsed/>
    <w:rsid w:val="008331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link w:val="HTML"/>
    <w:uiPriority w:val="99"/>
    <w:rsid w:val="0083317F"/>
    <w:rPr>
      <w:rFonts w:ascii="Courier New" w:eastAsia="Times New Roman" w:hAnsi="Courier New" w:cs="Courier New"/>
    </w:rPr>
  </w:style>
  <w:style w:type="character" w:customStyle="1" w:styleId="actstextwidth">
    <w:name w:val="acts_text_width"/>
    <w:rsid w:val="0083317F"/>
  </w:style>
  <w:style w:type="character" w:customStyle="1" w:styleId="10">
    <w:name w:val="Заголовок 1 Знак"/>
    <w:link w:val="1"/>
    <w:uiPriority w:val="9"/>
    <w:rsid w:val="00DA1DB8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doccaption">
    <w:name w:val="doccaption"/>
    <w:rsid w:val="00A36B45"/>
  </w:style>
  <w:style w:type="character" w:customStyle="1" w:styleId="apple-converted-space">
    <w:name w:val="apple-converted-space"/>
    <w:rsid w:val="00366C93"/>
  </w:style>
  <w:style w:type="paragraph" w:customStyle="1" w:styleId="H1">
    <w:name w:val="H1"/>
    <w:basedOn w:val="a"/>
    <w:next w:val="a"/>
    <w:uiPriority w:val="99"/>
    <w:rsid w:val="00F37F0A"/>
    <w:pPr>
      <w:keepNext/>
      <w:autoSpaceDE w:val="0"/>
      <w:autoSpaceDN w:val="0"/>
      <w:adjustRightInd w:val="0"/>
      <w:spacing w:before="100" w:after="100" w:line="240" w:lineRule="auto"/>
      <w:outlineLvl w:val="1"/>
    </w:pPr>
    <w:rPr>
      <w:rFonts w:ascii="Times New Roman" w:hAnsi="Times New Roman"/>
      <w:b/>
      <w:bCs/>
      <w:kern w:val="36"/>
      <w:sz w:val="48"/>
      <w:szCs w:val="48"/>
      <w:lang w:eastAsia="ru-RU"/>
    </w:rPr>
  </w:style>
  <w:style w:type="paragraph" w:styleId="a5">
    <w:name w:val="header"/>
    <w:basedOn w:val="a"/>
    <w:link w:val="a6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B06152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B0615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0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5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8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80370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57019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634138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1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77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53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563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4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3261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06903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07520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460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7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3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93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287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314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1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69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732225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80388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1626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07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9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7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17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0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7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62786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296830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775420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98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9780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931816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06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1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6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2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0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30556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207612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06518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7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1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6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8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01382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22742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462853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1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8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99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98631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66763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892343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4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6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70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03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527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9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3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7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EC750-EEF9-48AE-B636-53591874C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92</Words>
  <Characters>37581</Characters>
  <Application>Microsoft Office Word</Application>
  <DocSecurity>0</DocSecurity>
  <Lines>313</Lines>
  <Paragraphs>8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8-11-20T10:32:00Z</dcterms:created>
  <dcterms:modified xsi:type="dcterms:W3CDTF">2020-02-06T09:04:00Z</dcterms:modified>
</cp:coreProperties>
</file>